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71862" w14:textId="3EF2C788" w:rsidR="00723058" w:rsidRDefault="00AE3D0A">
      <w:pPr>
        <w:rPr>
          <w:b/>
          <w:bCs/>
          <w:szCs w:val="36"/>
          <w:u w:val="single"/>
        </w:rPr>
      </w:pPr>
      <w:r w:rsidRPr="00AE3D0A">
        <w:rPr>
          <w:b/>
          <w:bCs/>
          <w:szCs w:val="36"/>
          <w:u w:val="single"/>
        </w:rPr>
        <w:t>Part A</w:t>
      </w:r>
      <w:r>
        <w:rPr>
          <w:b/>
          <w:bCs/>
          <w:szCs w:val="36"/>
          <w:u w:val="single"/>
        </w:rPr>
        <w:t>. Multiple choices</w:t>
      </w:r>
    </w:p>
    <w:p w14:paraId="130C1EBE" w14:textId="7D740A4F" w:rsidR="00AE3D0A" w:rsidRDefault="00AE3D0A" w:rsidP="00AE3D0A">
      <w:pPr>
        <w:pStyle w:val="ListParagraph"/>
        <w:numPr>
          <w:ilvl w:val="0"/>
          <w:numId w:val="1"/>
        </w:numPr>
        <w:rPr>
          <w:szCs w:val="36"/>
        </w:rPr>
      </w:pPr>
      <w:r>
        <w:rPr>
          <w:szCs w:val="36"/>
        </w:rPr>
        <w:t>Wh</w:t>
      </w:r>
      <w:r w:rsidR="00A84036">
        <w:rPr>
          <w:szCs w:val="36"/>
        </w:rPr>
        <w:t>ich of the following prints out floating-point numeric?</w:t>
      </w:r>
    </w:p>
    <w:p w14:paraId="7818E6C9" w14:textId="3DBD208D" w:rsidR="00AE3D0A" w:rsidRDefault="00A84036" w:rsidP="00AE3D0A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 w:rsidRPr="00A84036">
        <w:rPr>
          <w:rFonts w:ascii="Consolas" w:hAnsi="Consolas"/>
          <w:sz w:val="20"/>
          <w:szCs w:val="22"/>
        </w:rPr>
        <w:t>int 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int b = 2</w:t>
      </w:r>
      <w:r>
        <w:rPr>
          <w:rFonts w:ascii="Consolas" w:hAnsi="Consolas"/>
          <w:sz w:val="20"/>
          <w:szCs w:val="22"/>
        </w:rPr>
        <w:t>2;</w:t>
      </w:r>
      <w:r w:rsidRPr="00A84036">
        <w:rPr>
          <w:rFonts w:ascii="Consolas" w:hAnsi="Consolas"/>
          <w:sz w:val="20"/>
          <w:szCs w:val="22"/>
        </w:rPr>
        <w:br/>
      </w:r>
      <w:proofErr w:type="spellStart"/>
      <w:r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Pr="00A84036">
        <w:rPr>
          <w:rFonts w:ascii="Consolas" w:hAnsi="Consolas"/>
          <w:sz w:val="20"/>
          <w:szCs w:val="22"/>
        </w:rPr>
        <w:t>(x / b</w:t>
      </w:r>
      <w:proofErr w:type="gramStart"/>
      <w:r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513A7BB9" w14:textId="7C90BD6E" w:rsidR="00A84036" w:rsidRDefault="00A84036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 w:rsidRPr="00A84036">
        <w:rPr>
          <w:rFonts w:ascii="Consolas" w:hAnsi="Consolas"/>
          <w:sz w:val="20"/>
          <w:szCs w:val="22"/>
        </w:rPr>
        <w:t>int 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int b = 2</w:t>
      </w:r>
      <w:r>
        <w:rPr>
          <w:rFonts w:ascii="Consolas" w:hAnsi="Consolas"/>
          <w:sz w:val="20"/>
          <w:szCs w:val="22"/>
        </w:rPr>
        <w:t>2;</w:t>
      </w:r>
      <w:r w:rsidRPr="00A84036">
        <w:rPr>
          <w:rFonts w:ascii="Consolas" w:hAnsi="Consolas"/>
          <w:sz w:val="20"/>
          <w:szCs w:val="22"/>
        </w:rPr>
        <w:br/>
      </w:r>
      <w:proofErr w:type="spellStart"/>
      <w:r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>b</w:t>
      </w:r>
      <w:r w:rsidRPr="00A84036">
        <w:rPr>
          <w:rFonts w:ascii="Consolas" w:hAnsi="Consolas"/>
          <w:sz w:val="20"/>
          <w:szCs w:val="22"/>
        </w:rPr>
        <w:t xml:space="preserve"> / </w:t>
      </w:r>
      <w:r>
        <w:rPr>
          <w:rFonts w:ascii="Consolas" w:hAnsi="Consolas"/>
          <w:sz w:val="20"/>
          <w:szCs w:val="22"/>
        </w:rPr>
        <w:t>x</w:t>
      </w:r>
      <w:proofErr w:type="gramStart"/>
      <w:r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1918CF88" w14:textId="3FC53C71" w:rsidR="00A84036" w:rsidRDefault="005B1CA2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x = 1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r w:rsidR="00F978F6">
        <w:rPr>
          <w:rFonts w:ascii="Consolas" w:hAnsi="Consolas"/>
          <w:sz w:val="20"/>
          <w:szCs w:val="22"/>
        </w:rPr>
        <w:t>int</w:t>
      </w:r>
      <w:r w:rsidR="00A84036" w:rsidRPr="00A84036">
        <w:rPr>
          <w:rFonts w:ascii="Consolas" w:hAnsi="Consolas"/>
          <w:sz w:val="20"/>
          <w:szCs w:val="22"/>
        </w:rPr>
        <w:t xml:space="preserve"> b = 2</w:t>
      </w:r>
      <w:r w:rsidR="004136AB">
        <w:rPr>
          <w:rFonts w:ascii="Consolas" w:hAnsi="Consolas"/>
          <w:sz w:val="20"/>
          <w:szCs w:val="22"/>
        </w:rPr>
        <w:t>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proofErr w:type="spellStart"/>
      <w:r w:rsidR="00A84036"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="00A84036"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x / b</w:t>
      </w:r>
      <w:proofErr w:type="gramStart"/>
      <w:r w:rsidR="00A84036"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12BF9BD0" w14:textId="72414E02" w:rsidR="00A84036" w:rsidRDefault="00A84036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 xml:space="preserve">float </w:t>
      </w:r>
      <w:r w:rsidRPr="00A84036">
        <w:rPr>
          <w:rFonts w:ascii="Consolas" w:hAnsi="Consolas"/>
          <w:sz w:val="20"/>
          <w:szCs w:val="22"/>
        </w:rPr>
        <w:t>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</w:r>
      <w:r>
        <w:rPr>
          <w:rFonts w:ascii="Consolas" w:hAnsi="Consolas"/>
          <w:sz w:val="20"/>
          <w:szCs w:val="22"/>
        </w:rPr>
        <w:t>int</w:t>
      </w:r>
      <w:r w:rsidRPr="00A84036">
        <w:rPr>
          <w:rFonts w:ascii="Consolas" w:hAnsi="Consolas"/>
          <w:sz w:val="20"/>
          <w:szCs w:val="22"/>
        </w:rPr>
        <w:t xml:space="preserve"> b = 2</w:t>
      </w:r>
      <w:r w:rsidR="00490DC9">
        <w:rPr>
          <w:rFonts w:ascii="Consolas" w:hAnsi="Consolas"/>
          <w:sz w:val="20"/>
          <w:szCs w:val="22"/>
        </w:rPr>
        <w:t>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</w:r>
      <w:proofErr w:type="spellStart"/>
      <w:r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>b</w:t>
      </w:r>
      <w:r w:rsidRPr="00A84036">
        <w:rPr>
          <w:rFonts w:ascii="Consolas" w:hAnsi="Consolas"/>
          <w:sz w:val="20"/>
          <w:szCs w:val="22"/>
        </w:rPr>
        <w:t xml:space="preserve"> / </w:t>
      </w:r>
      <w:r w:rsidR="00D25A9B">
        <w:rPr>
          <w:rFonts w:ascii="Consolas" w:hAnsi="Consolas"/>
          <w:sz w:val="20"/>
          <w:szCs w:val="22"/>
        </w:rPr>
        <w:t xml:space="preserve">(int) </w:t>
      </w:r>
      <w:r>
        <w:rPr>
          <w:rFonts w:ascii="Consolas" w:hAnsi="Consolas"/>
          <w:sz w:val="20"/>
          <w:szCs w:val="22"/>
        </w:rPr>
        <w:t>x</w:t>
      </w:r>
      <w:proofErr w:type="gramStart"/>
      <w:r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6375CD20" w14:textId="1EC7AC4B" w:rsidR="00A84036" w:rsidRDefault="00546342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x = 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10</w:t>
      </w:r>
      <w:r>
        <w:rPr>
          <w:rFonts w:ascii="Consolas" w:hAnsi="Consolas"/>
          <w:sz w:val="20"/>
          <w:szCs w:val="22"/>
        </w:rPr>
        <w:t>.0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b = 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2</w:t>
      </w:r>
      <w:r w:rsidR="00D25A9B">
        <w:rPr>
          <w:rFonts w:ascii="Consolas" w:hAnsi="Consolas"/>
          <w:sz w:val="20"/>
          <w:szCs w:val="22"/>
        </w:rPr>
        <w:t>2</w:t>
      </w:r>
      <w:r>
        <w:rPr>
          <w:rFonts w:ascii="Consolas" w:hAnsi="Consolas"/>
          <w:sz w:val="20"/>
          <w:szCs w:val="22"/>
        </w:rPr>
        <w:t>.0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proofErr w:type="spellStart"/>
      <w:r w:rsidR="00A84036" w:rsidRPr="00A84036">
        <w:rPr>
          <w:rFonts w:ascii="Consolas" w:hAnsi="Consolas"/>
          <w:sz w:val="20"/>
          <w:szCs w:val="22"/>
        </w:rPr>
        <w:t>System.out.println</w:t>
      </w:r>
      <w:proofErr w:type="spellEnd"/>
      <w:r w:rsidR="00A84036" w:rsidRPr="00A84036">
        <w:rPr>
          <w:rFonts w:ascii="Consolas" w:hAnsi="Consolas"/>
          <w:sz w:val="20"/>
          <w:szCs w:val="22"/>
        </w:rPr>
        <w:t>(</w:t>
      </w:r>
      <w:r>
        <w:rPr>
          <w:rFonts w:ascii="Consolas" w:hAnsi="Consolas"/>
          <w:sz w:val="20"/>
          <w:szCs w:val="22"/>
        </w:rPr>
        <w:t>b</w:t>
      </w:r>
      <w:r w:rsidR="00A84036" w:rsidRPr="00A84036">
        <w:rPr>
          <w:rFonts w:ascii="Consolas" w:hAnsi="Consolas"/>
          <w:sz w:val="20"/>
          <w:szCs w:val="22"/>
        </w:rPr>
        <w:t xml:space="preserve"> / </w:t>
      </w:r>
      <w:r>
        <w:rPr>
          <w:rFonts w:ascii="Consolas" w:hAnsi="Consolas"/>
          <w:sz w:val="20"/>
          <w:szCs w:val="22"/>
        </w:rPr>
        <w:t>x</w:t>
      </w:r>
      <w:proofErr w:type="gramStart"/>
      <w:r w:rsidR="00A84036" w:rsidRPr="00A84036">
        <w:rPr>
          <w:rFonts w:ascii="Consolas" w:hAnsi="Consolas"/>
          <w:sz w:val="20"/>
          <w:szCs w:val="22"/>
        </w:rPr>
        <w:t>);</w:t>
      </w:r>
      <w:proofErr w:type="gramEnd"/>
    </w:p>
    <w:p w14:paraId="362052DF" w14:textId="77777777" w:rsidR="00A206A8" w:rsidRPr="00844FE0" w:rsidRDefault="00A206A8" w:rsidP="00A206A8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 xml:space="preserve">Given </w:t>
      </w:r>
      <w:r w:rsidRPr="002A67CB">
        <w:rPr>
          <w:rFonts w:ascii="Consolas" w:hAnsi="Consolas"/>
          <w:sz w:val="20"/>
          <w:szCs w:val="22"/>
        </w:rPr>
        <w:t xml:space="preserve">Scanner </w:t>
      </w:r>
      <w:proofErr w:type="spellStart"/>
      <w:r w:rsidRPr="002A67CB">
        <w:rPr>
          <w:rFonts w:ascii="Consolas" w:hAnsi="Consolas"/>
          <w:sz w:val="20"/>
          <w:szCs w:val="22"/>
        </w:rPr>
        <w:t>sc</w:t>
      </w:r>
      <w:proofErr w:type="spellEnd"/>
      <w:r w:rsidRPr="002A67CB">
        <w:rPr>
          <w:rFonts w:ascii="Consolas" w:hAnsi="Consolas"/>
          <w:sz w:val="20"/>
          <w:szCs w:val="22"/>
        </w:rPr>
        <w:t xml:space="preserve"> = new </w:t>
      </w:r>
      <w:proofErr w:type="gramStart"/>
      <w:r w:rsidRPr="002A67CB">
        <w:rPr>
          <w:rFonts w:ascii="Consolas" w:hAnsi="Consolas"/>
          <w:sz w:val="20"/>
          <w:szCs w:val="22"/>
        </w:rPr>
        <w:t>Scanner(</w:t>
      </w:r>
      <w:proofErr w:type="gramEnd"/>
      <w:r w:rsidRPr="002A67CB">
        <w:rPr>
          <w:rFonts w:ascii="Consolas" w:hAnsi="Consolas"/>
          <w:sz w:val="20"/>
          <w:szCs w:val="22"/>
        </w:rPr>
        <w:t>System.in)</w:t>
      </w:r>
      <w:r>
        <w:rPr>
          <w:szCs w:val="36"/>
        </w:rPr>
        <w:t xml:space="preserve"> , which is the correct way to input an integer?</w:t>
      </w:r>
    </w:p>
    <w:p w14:paraId="11180D5B" w14:textId="77777777" w:rsidR="00A206A8" w:rsidRDefault="00A206A8" w:rsidP="00A206A8">
      <w:pPr>
        <w:pStyle w:val="NoSpacing"/>
      </w:pPr>
      <w:r>
        <w:t xml:space="preserve">int a = </w:t>
      </w:r>
      <w:proofErr w:type="spellStart"/>
      <w:proofErr w:type="gramStart"/>
      <w:r>
        <w:t>sc.nextFloat</w:t>
      </w:r>
      <w:proofErr w:type="spellEnd"/>
      <w:proofErr w:type="gramEnd"/>
      <w:r>
        <w:t>();</w:t>
      </w:r>
    </w:p>
    <w:p w14:paraId="62C51574" w14:textId="77777777" w:rsidR="00A206A8" w:rsidRDefault="00A206A8" w:rsidP="00A206A8">
      <w:pPr>
        <w:pStyle w:val="NoSpacing"/>
      </w:pPr>
      <w:r>
        <w:t xml:space="preserve">int a = (int) </w:t>
      </w:r>
      <w:proofErr w:type="spellStart"/>
      <w:proofErr w:type="gramStart"/>
      <w:r>
        <w:t>sc.nextFloat</w:t>
      </w:r>
      <w:proofErr w:type="spellEnd"/>
      <w:proofErr w:type="gramEnd"/>
      <w:r>
        <w:t>();</w:t>
      </w:r>
    </w:p>
    <w:p w14:paraId="3DD4E23A" w14:textId="7ABAA489" w:rsidR="00A206A8" w:rsidRDefault="00A206A8" w:rsidP="00A206A8">
      <w:pPr>
        <w:pStyle w:val="NoSpacing"/>
      </w:pPr>
      <w:r>
        <w:t xml:space="preserve">int a = (int) </w:t>
      </w:r>
      <w:proofErr w:type="spellStart"/>
      <w:proofErr w:type="gramStart"/>
      <w:r>
        <w:t>sc.next</w:t>
      </w:r>
      <w:proofErr w:type="spellEnd"/>
      <w:proofErr w:type="gramEnd"/>
      <w:r>
        <w:t>();</w:t>
      </w:r>
    </w:p>
    <w:p w14:paraId="2AF791CE" w14:textId="77777777" w:rsidR="00A206A8" w:rsidRDefault="00A206A8" w:rsidP="00A206A8">
      <w:pPr>
        <w:pStyle w:val="NoSpacing"/>
      </w:pPr>
      <w:r>
        <w:t xml:space="preserve">int a = (int) </w:t>
      </w:r>
      <w:proofErr w:type="spellStart"/>
      <w:proofErr w:type="gramStart"/>
      <w:r>
        <w:t>sc.nextLine</w:t>
      </w:r>
      <w:proofErr w:type="spellEnd"/>
      <w:proofErr w:type="gramEnd"/>
      <w:r>
        <w:t>();</w:t>
      </w:r>
    </w:p>
    <w:p w14:paraId="6ABB7FBD" w14:textId="297A2EF2" w:rsidR="00A206A8" w:rsidRPr="00A206A8" w:rsidRDefault="00A206A8" w:rsidP="00A206A8">
      <w:pPr>
        <w:pStyle w:val="NoSpacing"/>
        <w:rPr>
          <w:rFonts w:asciiTheme="minorBidi" w:hAnsiTheme="minorBidi"/>
          <w:sz w:val="28"/>
          <w:szCs w:val="36"/>
        </w:rPr>
      </w:pPr>
      <w:r w:rsidRPr="00F80BE9">
        <w:rPr>
          <w:rFonts w:asciiTheme="minorBidi" w:hAnsiTheme="minorBidi"/>
          <w:sz w:val="28"/>
          <w:szCs w:val="36"/>
        </w:rPr>
        <w:t>None of the above</w:t>
      </w:r>
    </w:p>
    <w:p w14:paraId="6D2979E8" w14:textId="0FBD42E2" w:rsidR="009478E8" w:rsidRPr="00685275" w:rsidRDefault="009478E8" w:rsidP="009478E8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 xml:space="preserve">Given </w:t>
      </w:r>
      <w:r w:rsidR="00A274CA" w:rsidRPr="00685275">
        <w:rPr>
          <w:rFonts w:ascii="Consolas" w:hAnsi="Consolas"/>
          <w:sz w:val="20"/>
          <w:szCs w:val="22"/>
        </w:rPr>
        <w:t>String s = “Java Programming”</w:t>
      </w:r>
      <w:r>
        <w:rPr>
          <w:szCs w:val="36"/>
        </w:rPr>
        <w:t xml:space="preserve">, </w:t>
      </w:r>
      <w:r w:rsidR="00155048">
        <w:rPr>
          <w:szCs w:val="36"/>
        </w:rPr>
        <w:t>choose all that</w:t>
      </w:r>
      <w:r>
        <w:rPr>
          <w:szCs w:val="36"/>
        </w:rPr>
        <w:t xml:space="preserve"> print </w:t>
      </w:r>
      <w:proofErr w:type="spellStart"/>
      <w:r w:rsidR="00685275" w:rsidRPr="00685275">
        <w:rPr>
          <w:rFonts w:ascii="Consolas" w:hAnsi="Consolas"/>
          <w:sz w:val="20"/>
          <w:szCs w:val="22"/>
        </w:rPr>
        <w:t>J</w:t>
      </w:r>
      <w:r w:rsidR="00141AA6">
        <w:rPr>
          <w:rFonts w:ascii="Consolas" w:hAnsi="Consolas"/>
          <w:sz w:val="20"/>
          <w:szCs w:val="22"/>
        </w:rPr>
        <w:t>AVAing</w:t>
      </w:r>
      <w:proofErr w:type="spellEnd"/>
    </w:p>
    <w:p w14:paraId="4BE7F391" w14:textId="15948E75" w:rsidR="00685275" w:rsidRPr="000E5C29" w:rsidRDefault="00685275" w:rsidP="000E5C29">
      <w:pPr>
        <w:pStyle w:val="NoSpacing"/>
        <w:spacing w:line="360" w:lineRule="auto"/>
      </w:pPr>
      <w:proofErr w:type="spellStart"/>
      <w:r w:rsidRPr="000E5C29">
        <w:t>System.out.println</w:t>
      </w:r>
      <w:proofErr w:type="spellEnd"/>
      <w:r w:rsidRPr="000E5C29">
        <w:t>(</w:t>
      </w:r>
      <w:proofErr w:type="spellStart"/>
      <w:proofErr w:type="gramStart"/>
      <w:r w:rsidR="00E67358" w:rsidRPr="000E5C29">
        <w:t>s.substring</w:t>
      </w:r>
      <w:proofErr w:type="spellEnd"/>
      <w:proofErr w:type="gramEnd"/>
      <w:r w:rsidR="00E67358" w:rsidRPr="000E5C29">
        <w:t xml:space="preserve">(0, </w:t>
      </w:r>
      <w:r w:rsidR="00EB49BB">
        <w:t>4</w:t>
      </w:r>
      <w:r w:rsidR="00E67358" w:rsidRPr="000E5C29">
        <w:t>));</w:t>
      </w:r>
    </w:p>
    <w:p w14:paraId="375AE79B" w14:textId="20397C90" w:rsidR="00685275" w:rsidRPr="00EB205A" w:rsidRDefault="00141AA6" w:rsidP="000E5C29">
      <w:pPr>
        <w:pStyle w:val="NoSpacing"/>
        <w:spacing w:line="360" w:lineRule="auto"/>
        <w:rPr>
          <w:sz w:val="18"/>
          <w:szCs w:val="18"/>
        </w:rPr>
      </w:pPr>
      <w:proofErr w:type="spellStart"/>
      <w:r w:rsidRPr="00EB205A">
        <w:rPr>
          <w:sz w:val="18"/>
          <w:szCs w:val="18"/>
        </w:rPr>
        <w:t>System.out.println</w:t>
      </w:r>
      <w:proofErr w:type="spellEnd"/>
      <w:r w:rsidRPr="00EB205A">
        <w:rPr>
          <w:sz w:val="18"/>
          <w:szCs w:val="18"/>
        </w:rPr>
        <w:t>(</w:t>
      </w:r>
      <w:proofErr w:type="spellStart"/>
      <w:proofErr w:type="gramStart"/>
      <w:r w:rsidRPr="00EB205A">
        <w:rPr>
          <w:sz w:val="18"/>
          <w:szCs w:val="18"/>
        </w:rPr>
        <w:t>s.substring</w:t>
      </w:r>
      <w:proofErr w:type="spellEnd"/>
      <w:proofErr w:type="gramEnd"/>
      <w:r w:rsidRPr="00EB205A">
        <w:rPr>
          <w:sz w:val="18"/>
          <w:szCs w:val="18"/>
        </w:rPr>
        <w:t xml:space="preserve">(0, </w:t>
      </w:r>
      <w:r w:rsidR="00EB49BB" w:rsidRPr="00EB205A">
        <w:rPr>
          <w:sz w:val="18"/>
          <w:szCs w:val="18"/>
        </w:rPr>
        <w:t>4</w:t>
      </w:r>
      <w:r w:rsidRPr="00EB205A">
        <w:rPr>
          <w:sz w:val="18"/>
          <w:szCs w:val="18"/>
        </w:rPr>
        <w:t>)</w:t>
      </w:r>
      <w:r w:rsidR="000F33D7" w:rsidRPr="00EB205A">
        <w:rPr>
          <w:sz w:val="18"/>
          <w:szCs w:val="18"/>
        </w:rPr>
        <w:t>.</w:t>
      </w:r>
      <w:proofErr w:type="spellStart"/>
      <w:r w:rsidR="000F33D7" w:rsidRPr="00EB205A">
        <w:rPr>
          <w:sz w:val="18"/>
          <w:szCs w:val="18"/>
        </w:rPr>
        <w:t>to</w:t>
      </w:r>
      <w:r w:rsidR="000D6BD8" w:rsidRPr="00EB205A">
        <w:rPr>
          <w:sz w:val="18"/>
          <w:szCs w:val="18"/>
        </w:rPr>
        <w:t>Uppe</w:t>
      </w:r>
      <w:r w:rsidR="000F33D7" w:rsidRPr="00EB205A">
        <w:rPr>
          <w:sz w:val="18"/>
          <w:szCs w:val="18"/>
        </w:rPr>
        <w:t>rCase</w:t>
      </w:r>
      <w:proofErr w:type="spellEnd"/>
      <w:r w:rsidR="000F33D7" w:rsidRPr="00EB205A">
        <w:rPr>
          <w:sz w:val="18"/>
          <w:szCs w:val="18"/>
        </w:rPr>
        <w:t>()</w:t>
      </w:r>
      <w:r w:rsidR="00EB205A" w:rsidRPr="00EB205A">
        <w:rPr>
          <w:sz w:val="18"/>
          <w:szCs w:val="18"/>
        </w:rPr>
        <w:t>.</w:t>
      </w:r>
      <w:proofErr w:type="spellStart"/>
      <w:r w:rsidR="00EB205A" w:rsidRPr="00EB205A">
        <w:rPr>
          <w:sz w:val="18"/>
          <w:szCs w:val="18"/>
        </w:rPr>
        <w:t>concat</w:t>
      </w:r>
      <w:proofErr w:type="spellEnd"/>
      <w:r w:rsidR="00EB205A" w:rsidRPr="00EB205A">
        <w:rPr>
          <w:sz w:val="18"/>
          <w:szCs w:val="18"/>
        </w:rPr>
        <w:t>(</w:t>
      </w:r>
      <w:proofErr w:type="spellStart"/>
      <w:r w:rsidR="00102A21" w:rsidRPr="00EB205A">
        <w:rPr>
          <w:sz w:val="18"/>
          <w:szCs w:val="18"/>
        </w:rPr>
        <w:t>s.substring</w:t>
      </w:r>
      <w:proofErr w:type="spellEnd"/>
      <w:r w:rsidR="00102A21" w:rsidRPr="00EB205A">
        <w:rPr>
          <w:sz w:val="18"/>
          <w:szCs w:val="18"/>
        </w:rPr>
        <w:t>(</w:t>
      </w:r>
      <w:r w:rsidR="000F33D7" w:rsidRPr="00EB205A">
        <w:rPr>
          <w:sz w:val="18"/>
          <w:szCs w:val="18"/>
        </w:rPr>
        <w:t>13</w:t>
      </w:r>
      <w:r w:rsidR="00102A21" w:rsidRPr="00EB205A">
        <w:rPr>
          <w:sz w:val="18"/>
          <w:szCs w:val="18"/>
        </w:rPr>
        <w:t>)</w:t>
      </w:r>
      <w:r w:rsidR="00EB205A" w:rsidRPr="00EB205A">
        <w:rPr>
          <w:sz w:val="18"/>
          <w:szCs w:val="18"/>
        </w:rPr>
        <w:t>)</w:t>
      </w:r>
      <w:r w:rsidRPr="00EB205A">
        <w:rPr>
          <w:sz w:val="18"/>
          <w:szCs w:val="18"/>
        </w:rPr>
        <w:t>);</w:t>
      </w:r>
    </w:p>
    <w:p w14:paraId="477E05C5" w14:textId="4937257B" w:rsidR="000F33D7" w:rsidRPr="00EB205A" w:rsidRDefault="000F33D7" w:rsidP="000E5C29">
      <w:pPr>
        <w:pStyle w:val="NoSpacing"/>
        <w:spacing w:line="360" w:lineRule="auto"/>
        <w:rPr>
          <w:sz w:val="18"/>
          <w:szCs w:val="21"/>
        </w:rPr>
      </w:pPr>
      <w:proofErr w:type="spellStart"/>
      <w:r w:rsidRPr="00EB205A">
        <w:rPr>
          <w:sz w:val="18"/>
          <w:szCs w:val="21"/>
        </w:rPr>
        <w:t>System.out.println</w:t>
      </w:r>
      <w:proofErr w:type="spellEnd"/>
      <w:r w:rsidRPr="00EB205A">
        <w:rPr>
          <w:sz w:val="18"/>
          <w:szCs w:val="21"/>
        </w:rPr>
        <w:t>(</w:t>
      </w:r>
      <w:proofErr w:type="spellStart"/>
      <w:proofErr w:type="gramStart"/>
      <w:r w:rsidRPr="00EB205A">
        <w:rPr>
          <w:sz w:val="18"/>
          <w:szCs w:val="21"/>
        </w:rPr>
        <w:t>s.substring</w:t>
      </w:r>
      <w:proofErr w:type="spellEnd"/>
      <w:proofErr w:type="gramEnd"/>
      <w:r w:rsidRPr="00EB205A">
        <w:rPr>
          <w:sz w:val="18"/>
          <w:szCs w:val="21"/>
        </w:rPr>
        <w:t xml:space="preserve">(0, </w:t>
      </w:r>
      <w:r w:rsidR="00EB49BB" w:rsidRPr="00EB205A">
        <w:rPr>
          <w:sz w:val="18"/>
          <w:szCs w:val="21"/>
        </w:rPr>
        <w:t>4</w:t>
      </w:r>
      <w:r w:rsidRPr="00EB205A">
        <w:rPr>
          <w:sz w:val="18"/>
          <w:szCs w:val="21"/>
        </w:rPr>
        <w:t>)</w:t>
      </w:r>
      <w:r w:rsidR="00EB205A" w:rsidRPr="00EB205A">
        <w:rPr>
          <w:sz w:val="18"/>
          <w:szCs w:val="21"/>
        </w:rPr>
        <w:t>.</w:t>
      </w:r>
      <w:proofErr w:type="spellStart"/>
      <w:r w:rsidR="00EB205A" w:rsidRPr="00EB205A">
        <w:rPr>
          <w:sz w:val="18"/>
          <w:szCs w:val="21"/>
        </w:rPr>
        <w:t>concat</w:t>
      </w:r>
      <w:proofErr w:type="spellEnd"/>
      <w:r w:rsidR="00EB205A" w:rsidRPr="00EB205A">
        <w:rPr>
          <w:sz w:val="18"/>
          <w:szCs w:val="21"/>
        </w:rPr>
        <w:t>(</w:t>
      </w:r>
      <w:proofErr w:type="spellStart"/>
      <w:r w:rsidRPr="00EB205A">
        <w:rPr>
          <w:sz w:val="18"/>
          <w:szCs w:val="21"/>
        </w:rPr>
        <w:t>s.substring</w:t>
      </w:r>
      <w:proofErr w:type="spellEnd"/>
      <w:r w:rsidRPr="00EB205A">
        <w:rPr>
          <w:sz w:val="18"/>
          <w:szCs w:val="21"/>
        </w:rPr>
        <w:t>(13).</w:t>
      </w:r>
      <w:proofErr w:type="spellStart"/>
      <w:r w:rsidRPr="00EB205A">
        <w:rPr>
          <w:sz w:val="18"/>
          <w:szCs w:val="21"/>
        </w:rPr>
        <w:t>to</w:t>
      </w:r>
      <w:r w:rsidR="000D6BD8" w:rsidRPr="00EB205A">
        <w:rPr>
          <w:sz w:val="18"/>
          <w:szCs w:val="21"/>
        </w:rPr>
        <w:t>Upp</w:t>
      </w:r>
      <w:r w:rsidRPr="00EB205A">
        <w:rPr>
          <w:sz w:val="18"/>
          <w:szCs w:val="21"/>
        </w:rPr>
        <w:t>erCase</w:t>
      </w:r>
      <w:proofErr w:type="spellEnd"/>
      <w:r w:rsidRPr="00EB205A">
        <w:rPr>
          <w:sz w:val="18"/>
          <w:szCs w:val="21"/>
        </w:rPr>
        <w:t>()</w:t>
      </w:r>
      <w:r w:rsidR="00EB205A" w:rsidRPr="00EB205A">
        <w:rPr>
          <w:sz w:val="18"/>
          <w:szCs w:val="21"/>
        </w:rPr>
        <w:t>)</w:t>
      </w:r>
      <w:r w:rsidRPr="00EB205A">
        <w:rPr>
          <w:sz w:val="18"/>
          <w:szCs w:val="21"/>
        </w:rPr>
        <w:t>);</w:t>
      </w:r>
    </w:p>
    <w:p w14:paraId="38911EB5" w14:textId="5181D653" w:rsidR="000F33D7" w:rsidRPr="00D315A8" w:rsidRDefault="000F33D7" w:rsidP="000E5C29">
      <w:pPr>
        <w:pStyle w:val="NoSpacing"/>
        <w:spacing w:line="360" w:lineRule="auto"/>
      </w:pPr>
      <w:proofErr w:type="spellStart"/>
      <w:r w:rsidRPr="00D315A8">
        <w:t>System.out.println</w:t>
      </w:r>
      <w:proofErr w:type="spellEnd"/>
      <w:r w:rsidRPr="00D315A8">
        <w:t>(</w:t>
      </w:r>
      <w:proofErr w:type="spellStart"/>
      <w:proofErr w:type="gramStart"/>
      <w:r w:rsidRPr="00D315A8">
        <w:t>s.substring</w:t>
      </w:r>
      <w:proofErr w:type="spellEnd"/>
      <w:proofErr w:type="gramEnd"/>
      <w:r w:rsidRPr="00D315A8">
        <w:t xml:space="preserve">(0, </w:t>
      </w:r>
      <w:r w:rsidR="00EB49BB" w:rsidRPr="00D315A8">
        <w:t>4</w:t>
      </w:r>
      <w:r w:rsidRPr="00D315A8">
        <w:t>).</w:t>
      </w:r>
      <w:proofErr w:type="spellStart"/>
      <w:r w:rsidRPr="00D315A8">
        <w:t>to</w:t>
      </w:r>
      <w:r w:rsidR="00155048" w:rsidRPr="00D315A8">
        <w:t>Upp</w:t>
      </w:r>
      <w:r w:rsidRPr="00D315A8">
        <w:t>erCase</w:t>
      </w:r>
      <w:proofErr w:type="spellEnd"/>
      <w:r w:rsidRPr="00D315A8">
        <w:t xml:space="preserve">() + </w:t>
      </w:r>
      <w:proofErr w:type="spellStart"/>
      <w:r w:rsidRPr="00D315A8">
        <w:t>s.substring</w:t>
      </w:r>
      <w:proofErr w:type="spellEnd"/>
      <w:r w:rsidRPr="00D315A8">
        <w:t>(13).</w:t>
      </w:r>
      <w:proofErr w:type="spellStart"/>
      <w:r w:rsidRPr="00D315A8">
        <w:t>to</w:t>
      </w:r>
      <w:r w:rsidR="00155048" w:rsidRPr="00D315A8">
        <w:t>Low</w:t>
      </w:r>
      <w:r w:rsidRPr="00D315A8">
        <w:t>erCase</w:t>
      </w:r>
      <w:proofErr w:type="spellEnd"/>
      <w:r w:rsidRPr="00D315A8">
        <w:t>());</w:t>
      </w:r>
    </w:p>
    <w:p w14:paraId="304BC7F8" w14:textId="7854BA7D" w:rsidR="00685275" w:rsidRPr="00685275" w:rsidRDefault="00155048" w:rsidP="000E5C29">
      <w:pPr>
        <w:pStyle w:val="NoSpacing"/>
        <w:spacing w:line="360" w:lineRule="auto"/>
      </w:pPr>
      <w:proofErr w:type="spellStart"/>
      <w:r>
        <w:t>System.out.println</w:t>
      </w:r>
      <w:proofErr w:type="spellEnd"/>
      <w:r>
        <w:t>(“</w:t>
      </w:r>
      <w:proofErr w:type="spellStart"/>
      <w:r>
        <w:t>JAVAing</w:t>
      </w:r>
      <w:proofErr w:type="spellEnd"/>
      <w:r>
        <w:t>”</w:t>
      </w:r>
      <w:proofErr w:type="gramStart"/>
      <w:r>
        <w:t>);</w:t>
      </w:r>
      <w:proofErr w:type="gramEnd"/>
    </w:p>
    <w:p w14:paraId="14AA117C" w14:textId="684C922A" w:rsidR="00930784" w:rsidRPr="00844FE0" w:rsidRDefault="00A72092" w:rsidP="00930784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>Which</w:t>
      </w:r>
      <w:r w:rsidR="00930784">
        <w:rPr>
          <w:szCs w:val="36"/>
        </w:rPr>
        <w:t xml:space="preserve"> is </w:t>
      </w:r>
      <w:r>
        <w:rPr>
          <w:szCs w:val="36"/>
        </w:rPr>
        <w:t xml:space="preserve">variable </w:t>
      </w:r>
      <w:r w:rsidR="00A44AB9">
        <w:rPr>
          <w:szCs w:val="36"/>
        </w:rPr>
        <w:t>assignment</w:t>
      </w:r>
      <w:r w:rsidR="00930784">
        <w:rPr>
          <w:szCs w:val="36"/>
        </w:rPr>
        <w:t>?</w:t>
      </w:r>
    </w:p>
    <w:p w14:paraId="5B6D89E7" w14:textId="57451AE2" w:rsidR="00930784" w:rsidRDefault="00930784" w:rsidP="00930784">
      <w:pPr>
        <w:pStyle w:val="NoSpacing"/>
      </w:pPr>
      <w:r>
        <w:t>int a =</w:t>
      </w:r>
      <w:r w:rsidR="00A72092">
        <w:t xml:space="preserve"> </w:t>
      </w:r>
      <w:proofErr w:type="gramStart"/>
      <w:r w:rsidR="00A72092">
        <w:t>10</w:t>
      </w:r>
      <w:r>
        <w:t>;</w:t>
      </w:r>
      <w:proofErr w:type="gramEnd"/>
    </w:p>
    <w:p w14:paraId="1450442E" w14:textId="2048BD0A" w:rsidR="00930784" w:rsidRDefault="00930784" w:rsidP="00930784">
      <w:pPr>
        <w:pStyle w:val="NoSpacing"/>
      </w:pPr>
      <w:r>
        <w:t>int a</w:t>
      </w:r>
      <w:r w:rsidR="00207A96">
        <w:t xml:space="preserve"> = “Hello, world</w:t>
      </w:r>
      <w:proofErr w:type="gramStart"/>
      <w:r w:rsidR="00207A96">
        <w:t>”;</w:t>
      </w:r>
      <w:proofErr w:type="gramEnd"/>
    </w:p>
    <w:p w14:paraId="66544358" w14:textId="55CA0762" w:rsidR="00930784" w:rsidRDefault="00207A96" w:rsidP="00930784">
      <w:pPr>
        <w:pStyle w:val="NoSpacing"/>
      </w:pPr>
      <w:r>
        <w:t>float</w:t>
      </w:r>
      <w:r w:rsidR="00930784">
        <w:t xml:space="preserve"> </w:t>
      </w:r>
      <w:proofErr w:type="gramStart"/>
      <w:r w:rsidR="00930784">
        <w:t>a;</w:t>
      </w:r>
      <w:proofErr w:type="gramEnd"/>
    </w:p>
    <w:p w14:paraId="49A86E5F" w14:textId="58162F25" w:rsidR="00930784" w:rsidRDefault="00930784" w:rsidP="00930784">
      <w:pPr>
        <w:pStyle w:val="NoSpacing"/>
      </w:pPr>
      <w:r>
        <w:t>a =</w:t>
      </w:r>
      <w:r w:rsidR="00207A96">
        <w:t xml:space="preserve"> “G</w:t>
      </w:r>
      <w:r w:rsidR="0057338B">
        <w:t>ood afternoon</w:t>
      </w:r>
      <w:proofErr w:type="gramStart"/>
      <w:r w:rsidR="0057338B">
        <w:t>”</w:t>
      </w:r>
      <w:r>
        <w:t>;</w:t>
      </w:r>
      <w:proofErr w:type="gramEnd"/>
    </w:p>
    <w:p w14:paraId="5D9EFF76" w14:textId="77777777" w:rsidR="00930784" w:rsidRPr="00F80BE9" w:rsidRDefault="00930784" w:rsidP="00930784">
      <w:pPr>
        <w:pStyle w:val="NoSpacing"/>
        <w:rPr>
          <w:rFonts w:asciiTheme="minorBidi" w:hAnsiTheme="minorBidi"/>
          <w:sz w:val="28"/>
          <w:szCs w:val="36"/>
        </w:rPr>
      </w:pPr>
      <w:r w:rsidRPr="00F80BE9">
        <w:rPr>
          <w:rFonts w:asciiTheme="minorBidi" w:hAnsiTheme="minorBidi"/>
          <w:sz w:val="28"/>
          <w:szCs w:val="36"/>
        </w:rPr>
        <w:t>None of the above</w:t>
      </w:r>
    </w:p>
    <w:p w14:paraId="7123886A" w14:textId="0EE51F15" w:rsidR="00930784" w:rsidRPr="00EF581A" w:rsidRDefault="001045B4" w:rsidP="00930784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noProof/>
          <w:szCs w:val="36"/>
        </w:rPr>
        <w:lastRenderedPageBreak/>
        <w:drawing>
          <wp:anchor distT="0" distB="0" distL="114300" distR="114300" simplePos="0" relativeHeight="251658240" behindDoc="0" locked="0" layoutInCell="1" allowOverlap="1" wp14:anchorId="2A96750C" wp14:editId="0A3FC6E0">
            <wp:simplePos x="0" y="0"/>
            <wp:positionH relativeFrom="margin">
              <wp:align>center</wp:align>
            </wp:positionH>
            <wp:positionV relativeFrom="paragraph">
              <wp:posOffset>403225</wp:posOffset>
            </wp:positionV>
            <wp:extent cx="4105275" cy="2660015"/>
            <wp:effectExtent l="0" t="0" r="0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66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5FA5">
        <w:rPr>
          <w:szCs w:val="36"/>
        </w:rPr>
        <w:t xml:space="preserve">In the </w:t>
      </w:r>
      <w:r w:rsidR="00302AB2">
        <w:rPr>
          <w:szCs w:val="36"/>
        </w:rPr>
        <w:t>program for calculating area of triangle</w:t>
      </w:r>
      <w:r w:rsidR="00AD5FA5">
        <w:rPr>
          <w:szCs w:val="36"/>
        </w:rPr>
        <w:t xml:space="preserve"> below, what type of error </w:t>
      </w:r>
      <w:r w:rsidR="00352AA1">
        <w:rPr>
          <w:szCs w:val="36"/>
        </w:rPr>
        <w:t>will be found (if any)</w:t>
      </w:r>
      <w:r w:rsidR="00930784">
        <w:rPr>
          <w:szCs w:val="36"/>
        </w:rPr>
        <w:t>?</w:t>
      </w:r>
    </w:p>
    <w:p w14:paraId="6BF401BB" w14:textId="0D36EB14" w:rsidR="00EF581A" w:rsidRPr="00844FE0" w:rsidRDefault="00EF581A" w:rsidP="00EF581A">
      <w:pPr>
        <w:pStyle w:val="ListParagraph"/>
        <w:rPr>
          <w:rFonts w:ascii="Consolas" w:hAnsi="Consolas"/>
          <w:sz w:val="20"/>
          <w:szCs w:val="22"/>
        </w:rPr>
      </w:pPr>
    </w:p>
    <w:p w14:paraId="021BB6CB" w14:textId="18C7E7DA" w:rsidR="00930784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Compile-</w:t>
      </w:r>
      <w:r w:rsidR="00352AA1">
        <w:rPr>
          <w:rFonts w:asciiTheme="minorBidi" w:hAnsiTheme="minorBidi"/>
          <w:sz w:val="28"/>
          <w:szCs w:val="36"/>
        </w:rPr>
        <w:t>time error</w:t>
      </w:r>
    </w:p>
    <w:p w14:paraId="5AD35C37" w14:textId="1B5CCE6A" w:rsidR="00352AA1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Run-time error</w:t>
      </w:r>
    </w:p>
    <w:p w14:paraId="52678875" w14:textId="7F31BE98" w:rsidR="00302AB2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Logical error</w:t>
      </w:r>
    </w:p>
    <w:p w14:paraId="3269C508" w14:textId="7725A2CD" w:rsidR="00302AB2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No error</w:t>
      </w:r>
    </w:p>
    <w:p w14:paraId="0061013D" w14:textId="2F00B861" w:rsidR="00AF0CF0" w:rsidRDefault="000938FE" w:rsidP="00AF0CF0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 xml:space="preserve">Does Java </w:t>
      </w:r>
      <w:r w:rsidR="00D27699">
        <w:rPr>
          <w:rFonts w:asciiTheme="minorBidi" w:hAnsiTheme="minorBidi"/>
          <w:sz w:val="28"/>
          <w:szCs w:val="36"/>
        </w:rPr>
        <w:t>use compiler or interpreter</w:t>
      </w:r>
      <w:r w:rsidR="005576E0">
        <w:rPr>
          <w:rFonts w:asciiTheme="minorBidi" w:hAnsiTheme="minorBidi"/>
          <w:sz w:val="28"/>
          <w:szCs w:val="36"/>
        </w:rPr>
        <w:t>?</w:t>
      </w:r>
    </w:p>
    <w:p w14:paraId="54FE84D9" w14:textId="6E631ECE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compiler to compile</w:t>
      </w:r>
      <w:r w:rsidR="00020A85">
        <w:rPr>
          <w:rFonts w:asciiTheme="minorBidi" w:hAnsiTheme="minorBidi"/>
          <w:sz w:val="28"/>
          <w:szCs w:val="36"/>
        </w:rPr>
        <w:t xml:space="preserve"> source</w:t>
      </w:r>
      <w:r>
        <w:rPr>
          <w:rFonts w:asciiTheme="minorBidi" w:hAnsiTheme="minorBidi"/>
          <w:sz w:val="28"/>
          <w:szCs w:val="36"/>
        </w:rPr>
        <w:t xml:space="preserve"> code into executable file.</w:t>
      </w:r>
    </w:p>
    <w:p w14:paraId="2E02A3C7" w14:textId="75B348E2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interpreter to interpret each line of</w:t>
      </w:r>
      <w:r w:rsidR="00020A85">
        <w:rPr>
          <w:rFonts w:asciiTheme="minorBidi" w:hAnsiTheme="minorBidi"/>
          <w:sz w:val="28"/>
          <w:szCs w:val="36"/>
        </w:rPr>
        <w:t xml:space="preserve"> source</w:t>
      </w:r>
      <w:r>
        <w:rPr>
          <w:rFonts w:asciiTheme="minorBidi" w:hAnsiTheme="minorBidi"/>
          <w:sz w:val="28"/>
          <w:szCs w:val="36"/>
        </w:rPr>
        <w:t xml:space="preserve"> code.</w:t>
      </w:r>
    </w:p>
    <w:p w14:paraId="53B21B37" w14:textId="49AE2EB7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</w:t>
      </w:r>
      <w:r w:rsidR="00020A85">
        <w:rPr>
          <w:rFonts w:asciiTheme="minorBidi" w:hAnsiTheme="minorBidi"/>
          <w:sz w:val="28"/>
          <w:szCs w:val="36"/>
        </w:rPr>
        <w:t xml:space="preserve"> compiler to compile source code</w:t>
      </w:r>
      <w:r w:rsidR="003A3ACC">
        <w:rPr>
          <w:rFonts w:asciiTheme="minorBidi" w:hAnsiTheme="minorBidi"/>
          <w:sz w:val="28"/>
          <w:szCs w:val="36"/>
        </w:rPr>
        <w:t xml:space="preserve"> into bytecode</w:t>
      </w:r>
      <w:r w:rsidR="00647789">
        <w:rPr>
          <w:rFonts w:asciiTheme="minorBidi" w:hAnsiTheme="minorBidi"/>
          <w:sz w:val="28"/>
          <w:szCs w:val="36"/>
        </w:rPr>
        <w:t>, then uses interpreter to interpret the bytecode.</w:t>
      </w:r>
    </w:p>
    <w:p w14:paraId="0CC2F394" w14:textId="3751CCF8" w:rsidR="00AF0CF0" w:rsidRPr="0031439D" w:rsidRDefault="0031439D" w:rsidP="0031439D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interpreter to interpret source code into bytecode, then uses compiler to compile the bytecode into executable file.</w:t>
      </w:r>
    </w:p>
    <w:p w14:paraId="08E775CE" w14:textId="3BED5BD6" w:rsidR="00AF0CF0" w:rsidRPr="00750ACF" w:rsidRDefault="0031439D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None of the above</w:t>
      </w:r>
    </w:p>
    <w:p w14:paraId="5E6D9045" w14:textId="5484C026" w:rsidR="00AF0CF0" w:rsidRDefault="00264CD4" w:rsidP="00AF0CF0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>Which of the following is an invalid variable name?</w:t>
      </w:r>
    </w:p>
    <w:p w14:paraId="3D1E4B4F" w14:textId="50A9753B" w:rsidR="00AF0CF0" w:rsidRDefault="00F251C8" w:rsidP="00AF0CF0">
      <w:pPr>
        <w:pStyle w:val="NoSpacing"/>
      </w:pPr>
      <w:r>
        <w:t>_</w:t>
      </w:r>
      <w:proofErr w:type="spellStart"/>
      <w:r>
        <w:t>hello_world</w:t>
      </w:r>
      <w:proofErr w:type="spellEnd"/>
      <w:r>
        <w:t>_</w:t>
      </w:r>
    </w:p>
    <w:p w14:paraId="1003435C" w14:textId="59337B2F" w:rsidR="00F251C8" w:rsidRDefault="002C5F29" w:rsidP="00AF0CF0">
      <w:pPr>
        <w:pStyle w:val="NoSpacing"/>
      </w:pPr>
      <w:r>
        <w:t>$$</w:t>
      </w:r>
      <w:r w:rsidR="00E137A8">
        <w:t>$M0n3Y$$$</w:t>
      </w:r>
      <w:proofErr w:type="spellStart"/>
      <w:r w:rsidR="00E137A8">
        <w:t>can</w:t>
      </w:r>
      <w:r>
        <w:t>_</w:t>
      </w:r>
      <w:r w:rsidR="00E137A8">
        <w:t>not</w:t>
      </w:r>
      <w:proofErr w:type="spellEnd"/>
      <w:r w:rsidR="00E137A8">
        <w:t>$$$buy$$$y0u$$$_HAPPINESS$</w:t>
      </w:r>
      <w:r>
        <w:t>$$</w:t>
      </w:r>
    </w:p>
    <w:p w14:paraId="270993C4" w14:textId="017F5368" w:rsidR="00E137A8" w:rsidRDefault="005512E5" w:rsidP="00AF0CF0">
      <w:pPr>
        <w:pStyle w:val="NoSpacing"/>
      </w:pPr>
      <w:r>
        <w:t>r</w:t>
      </w:r>
      <w:r w:rsidR="00E137A8">
        <w:t>osesareredvioletsareblue</w:t>
      </w:r>
      <w:r w:rsidR="00DD18F5">
        <w:t>lovenevercrossedmymi</w:t>
      </w:r>
      <w:r>
        <w:t>n</w:t>
      </w:r>
      <w:r w:rsidR="00DD18F5">
        <w:t>duntilthedayimetyou</w:t>
      </w:r>
    </w:p>
    <w:p w14:paraId="5ABCAE76" w14:textId="3678A6A6" w:rsidR="005512E5" w:rsidRDefault="005512E5" w:rsidP="00AF0CF0">
      <w:pPr>
        <w:pStyle w:val="NoSpacing"/>
      </w:pPr>
      <w:r>
        <w:t>1plus1_equals_1</w:t>
      </w:r>
    </w:p>
    <w:p w14:paraId="5F68CE0E" w14:textId="60A29CEC" w:rsidR="00685275" w:rsidRDefault="00B4509C" w:rsidP="00BF12DD">
      <w:pPr>
        <w:pStyle w:val="NoSpacing"/>
        <w:rPr>
          <w:rFonts w:asciiTheme="minorBidi" w:hAnsiTheme="minorBidi"/>
          <w:sz w:val="28"/>
          <w:szCs w:val="36"/>
        </w:rPr>
      </w:pPr>
      <w:proofErr w:type="gramStart"/>
      <w:r w:rsidRPr="00B4509C">
        <w:rPr>
          <w:rFonts w:asciiTheme="minorBidi" w:hAnsiTheme="minorBidi"/>
          <w:sz w:val="28"/>
          <w:szCs w:val="36"/>
        </w:rPr>
        <w:t>All of</w:t>
      </w:r>
      <w:proofErr w:type="gramEnd"/>
      <w:r w:rsidRPr="00B4509C">
        <w:rPr>
          <w:rFonts w:asciiTheme="minorBidi" w:hAnsiTheme="minorBidi"/>
          <w:sz w:val="28"/>
          <w:szCs w:val="36"/>
        </w:rPr>
        <w:t xml:space="preserve"> the above</w:t>
      </w:r>
    </w:p>
    <w:p w14:paraId="40D0EE2C" w14:textId="77777777" w:rsidR="00CB7A76" w:rsidRDefault="00CB7A76" w:rsidP="00CB7A76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96AE85E" w14:textId="64DD2B7D" w:rsidR="00741BFB" w:rsidRDefault="00741BFB" w:rsidP="00741BFB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>Wh</w:t>
      </w:r>
      <w:r w:rsidR="00EC686D">
        <w:rPr>
          <w:rFonts w:asciiTheme="minorBidi" w:hAnsiTheme="minorBidi"/>
          <w:sz w:val="28"/>
          <w:szCs w:val="36"/>
        </w:rPr>
        <w:t xml:space="preserve">ich of the following </w:t>
      </w:r>
      <w:r w:rsidR="00FD6014">
        <w:rPr>
          <w:rFonts w:asciiTheme="minorBidi" w:hAnsiTheme="minorBidi"/>
          <w:sz w:val="28"/>
          <w:szCs w:val="36"/>
        </w:rPr>
        <w:t>equals</w:t>
      </w:r>
      <w:r w:rsidR="00EC686D">
        <w:rPr>
          <w:rFonts w:asciiTheme="minorBidi" w:hAnsiTheme="minorBidi"/>
          <w:sz w:val="28"/>
          <w:szCs w:val="36"/>
        </w:rPr>
        <w:t xml:space="preserve"> 6</w:t>
      </w:r>
      <w:r w:rsidR="00FD6014">
        <w:rPr>
          <w:rFonts w:asciiTheme="minorBidi" w:hAnsiTheme="minorBidi"/>
          <w:sz w:val="28"/>
          <w:szCs w:val="36"/>
        </w:rPr>
        <w:t>?</w:t>
      </w:r>
    </w:p>
    <w:p w14:paraId="592D611A" w14:textId="5AB5F71C" w:rsidR="006B0D59" w:rsidRDefault="00B22B44" w:rsidP="00CB7A76">
      <w:pPr>
        <w:pStyle w:val="NoSpacing"/>
      </w:pPr>
      <w:r>
        <w:t>2 + 4</w:t>
      </w:r>
      <w:r w:rsidR="00F924FF">
        <w:t xml:space="preserve"> % 3 + 1 - 2</w:t>
      </w:r>
    </w:p>
    <w:p w14:paraId="6C96882C" w14:textId="00CECB07" w:rsidR="00CB7A76" w:rsidRDefault="008109A2" w:rsidP="00CB7A76">
      <w:pPr>
        <w:pStyle w:val="NoSpacing"/>
      </w:pPr>
      <w:r>
        <w:t>6 * 6 % 6 + 6</w:t>
      </w:r>
      <w:r w:rsidR="007F707A">
        <w:t xml:space="preserve"> / 6</w:t>
      </w:r>
      <w:r>
        <w:t xml:space="preserve"> – 6 / 6</w:t>
      </w:r>
    </w:p>
    <w:p w14:paraId="31BFD78A" w14:textId="58A0D437" w:rsidR="00CB7A76" w:rsidRDefault="001408B8" w:rsidP="00CB7A76">
      <w:pPr>
        <w:pStyle w:val="NoSpacing"/>
      </w:pPr>
      <w:r>
        <w:t xml:space="preserve">1 + 2 – 3 + 4 </w:t>
      </w:r>
      <w:r w:rsidR="009F4A47">
        <w:t>–</w:t>
      </w:r>
      <w:r>
        <w:t xml:space="preserve"> 5</w:t>
      </w:r>
      <w:r w:rsidR="009F4A47">
        <w:t xml:space="preserve"> + 6 + 7</w:t>
      </w:r>
      <w:r w:rsidR="003E0636">
        <w:t xml:space="preserve"> % 6</w:t>
      </w:r>
      <w:r w:rsidR="006106BB">
        <w:t xml:space="preserve"> % 9</w:t>
      </w:r>
    </w:p>
    <w:p w14:paraId="0600EFF3" w14:textId="7EBEBB51" w:rsidR="00CB7A76" w:rsidRDefault="00ED2882" w:rsidP="00CB7A76">
      <w:pPr>
        <w:pStyle w:val="NoSpacing"/>
      </w:pPr>
      <w:r>
        <w:t>9 + 9 * 2 – 1 % 6 % 7</w:t>
      </w:r>
    </w:p>
    <w:p w14:paraId="3C417F37" w14:textId="2806BBC3" w:rsidR="00CB7A76" w:rsidRDefault="002E6BA0" w:rsidP="00CB7A76">
      <w:pPr>
        <w:pStyle w:val="NoSpacing"/>
      </w:pPr>
      <w:r>
        <w:t xml:space="preserve">4 – 5 * </w:t>
      </w:r>
      <w:r w:rsidR="00D417D4">
        <w:t>9</w:t>
      </w:r>
      <w:r>
        <w:t xml:space="preserve"> % </w:t>
      </w:r>
      <w:r w:rsidR="00D417D4">
        <w:t>6</w:t>
      </w:r>
      <w:r>
        <w:t xml:space="preserve"> – 7 + </w:t>
      </w:r>
      <w:r w:rsidR="00D417D4">
        <w:t>25 % 8</w:t>
      </w:r>
    </w:p>
    <w:p w14:paraId="255DF3BF" w14:textId="4EFE34BB" w:rsidR="00F023FC" w:rsidRPr="00DC22EE" w:rsidRDefault="00DC22EE" w:rsidP="00F023FC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Given </w:t>
      </w:r>
      <w:r w:rsidRPr="00102099">
        <w:t>int a =</w:t>
      </w:r>
      <w:r w:rsidR="00102099" w:rsidRPr="00102099">
        <w:t xml:space="preserve"> </w:t>
      </w:r>
      <w:r w:rsidR="00891EEC">
        <w:t>2</w:t>
      </w:r>
      <w:r w:rsidR="00102099" w:rsidRPr="00102099">
        <w:t xml:space="preserve">, b= </w:t>
      </w:r>
      <w:proofErr w:type="gramStart"/>
      <w:r w:rsidR="00102099" w:rsidRPr="00102099">
        <w:t>1</w:t>
      </w:r>
      <w:r w:rsidR="00102099">
        <w:rPr>
          <w:rFonts w:asciiTheme="minorBidi" w:hAnsiTheme="minorBidi"/>
          <w:sz w:val="28"/>
          <w:szCs w:val="36"/>
        </w:rPr>
        <w:t xml:space="preserve"> ,</w:t>
      </w:r>
      <w:proofErr w:type="gramEnd"/>
      <w:r w:rsidR="00102099">
        <w:rPr>
          <w:rFonts w:asciiTheme="minorBidi" w:hAnsiTheme="minorBidi"/>
          <w:sz w:val="28"/>
          <w:szCs w:val="36"/>
        </w:rPr>
        <w:t xml:space="preserve"> c</w:t>
      </w:r>
      <w:r w:rsidR="00F023FC">
        <w:rPr>
          <w:rFonts w:asciiTheme="minorBidi" w:hAnsiTheme="minorBidi"/>
          <w:sz w:val="28"/>
          <w:szCs w:val="36"/>
        </w:rPr>
        <w:t xml:space="preserve">hoose all of the following that equal </w:t>
      </w:r>
      <w:r w:rsidR="00AA381D">
        <w:rPr>
          <w:rFonts w:asciiTheme="minorBidi" w:hAnsiTheme="minorBidi"/>
          <w:sz w:val="28"/>
          <w:szCs w:val="36"/>
        </w:rPr>
        <w:t>9</w:t>
      </w:r>
    </w:p>
    <w:p w14:paraId="5D36F609" w14:textId="4B6D8E3E" w:rsidR="00DC22EE" w:rsidRDefault="00654DEA" w:rsidP="00DC22EE">
      <w:pPr>
        <w:pStyle w:val="NoSpacing"/>
      </w:pPr>
      <w:r>
        <w:t xml:space="preserve">a++ * </w:t>
      </w:r>
      <w:r w:rsidR="00674FEB">
        <w:t>(</w:t>
      </w:r>
      <w:r>
        <w:t>b</w:t>
      </w:r>
      <w:r w:rsidR="00674FEB">
        <w:t xml:space="preserve">+1) </w:t>
      </w:r>
      <w:r w:rsidR="00CE775F">
        <w:t>+ b+</w:t>
      </w:r>
      <w:r w:rsidR="000E2263">
        <w:t>+</w:t>
      </w:r>
    </w:p>
    <w:p w14:paraId="5E7DDFD9" w14:textId="1606C904" w:rsidR="005B0540" w:rsidRDefault="00891EEC" w:rsidP="00DC22EE">
      <w:pPr>
        <w:pStyle w:val="NoSpacing"/>
      </w:pPr>
      <w:r>
        <w:t>++a</w:t>
      </w:r>
      <w:r w:rsidR="00982A77">
        <w:t xml:space="preserve"> </w:t>
      </w:r>
      <w:r>
        <w:t>+</w:t>
      </w:r>
      <w:r w:rsidR="00982A77">
        <w:t xml:space="preserve"> </w:t>
      </w:r>
      <w:r>
        <w:t>++a + ++b + b++</w:t>
      </w:r>
    </w:p>
    <w:p w14:paraId="4BB3B5C5" w14:textId="66E205B8" w:rsidR="00891EEC" w:rsidRDefault="001A30E3" w:rsidP="00DC22EE">
      <w:pPr>
        <w:pStyle w:val="NoSpacing"/>
      </w:pPr>
      <w:r>
        <w:t>b++ + a++ + b++ + ++a</w:t>
      </w:r>
    </w:p>
    <w:p w14:paraId="477583E9" w14:textId="7CE00E24" w:rsidR="0045224C" w:rsidRDefault="0045224C" w:rsidP="00DC22EE">
      <w:pPr>
        <w:pStyle w:val="NoSpacing"/>
      </w:pPr>
      <w:r>
        <w:t>a-- - --a + b++ + ++b</w:t>
      </w:r>
      <w:r w:rsidR="00A1385D">
        <w:t xml:space="preserve"> </w:t>
      </w:r>
      <w:r w:rsidR="00E34B26">
        <w:t xml:space="preserve">– (a-- - </w:t>
      </w:r>
      <w:r w:rsidR="00EC26CD">
        <w:t>3</w:t>
      </w:r>
      <w:r w:rsidR="00E34B26">
        <w:t>)</w:t>
      </w:r>
    </w:p>
    <w:p w14:paraId="1D0CBD30" w14:textId="3480D239" w:rsidR="00EC26CD" w:rsidRDefault="00B37DAD" w:rsidP="00DC22EE">
      <w:pPr>
        <w:pStyle w:val="NoSpacing"/>
      </w:pPr>
      <w:r>
        <w:t>((</w:t>
      </w:r>
      <w:r w:rsidR="00090DFB">
        <w:t>(</w:t>
      </w:r>
      <w:r>
        <w:t>b</w:t>
      </w:r>
      <w:r w:rsidR="00090DFB">
        <w:t>+</w:t>
      </w:r>
      <w:proofErr w:type="gramStart"/>
      <w:r w:rsidR="00090DFB">
        <w:t>+)</w:t>
      </w:r>
      <w:r>
        <w:t>*</w:t>
      </w:r>
      <w:proofErr w:type="gramEnd"/>
      <w:r>
        <w:t>b++)</w:t>
      </w:r>
      <w:r w:rsidR="00982A77">
        <w:t>*</w:t>
      </w:r>
      <w:r>
        <w:t>b++)</w:t>
      </w:r>
      <w:r w:rsidR="00982A77">
        <w:t xml:space="preserve"> + b++ </w:t>
      </w:r>
      <w:r w:rsidR="000E2263">
        <w:t>- --a</w:t>
      </w:r>
      <w:r w:rsidR="00CD2A92">
        <w:t xml:space="preserve"> </w:t>
      </w:r>
    </w:p>
    <w:p w14:paraId="4D0D9CF0" w14:textId="685F722E" w:rsidR="00906B1F" w:rsidRPr="0094644D" w:rsidRDefault="0021680D" w:rsidP="00906B1F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If we want </w:t>
      </w:r>
      <w:r w:rsidR="00E47EC5">
        <w:rPr>
          <w:rFonts w:asciiTheme="minorBidi" w:hAnsiTheme="minorBidi"/>
          <w:sz w:val="28"/>
          <w:szCs w:val="36"/>
        </w:rPr>
        <w:t>to store 11-digit</w:t>
      </w:r>
      <w:r w:rsidR="0094644D">
        <w:rPr>
          <w:rFonts w:asciiTheme="minorBidi" w:hAnsiTheme="minorBidi"/>
          <w:sz w:val="28"/>
          <w:szCs w:val="36"/>
        </w:rPr>
        <w:t xml:space="preserve"> student </w:t>
      </w:r>
      <w:proofErr w:type="gramStart"/>
      <w:r w:rsidR="0094644D">
        <w:rPr>
          <w:rFonts w:asciiTheme="minorBidi" w:hAnsiTheme="minorBidi"/>
          <w:sz w:val="28"/>
          <w:szCs w:val="36"/>
        </w:rPr>
        <w:t>ID ,</w:t>
      </w:r>
      <w:proofErr w:type="gramEnd"/>
      <w:r w:rsidR="0094644D">
        <w:rPr>
          <w:rFonts w:asciiTheme="minorBidi" w:hAnsiTheme="minorBidi"/>
          <w:sz w:val="28"/>
          <w:szCs w:val="36"/>
        </w:rPr>
        <w:t xml:space="preserve"> which data type should we use?</w:t>
      </w:r>
    </w:p>
    <w:p w14:paraId="30AC4387" w14:textId="1C0439B3" w:rsidR="0094644D" w:rsidRDefault="0094644D" w:rsidP="0094644D">
      <w:pPr>
        <w:pStyle w:val="NoSpacing"/>
      </w:pPr>
      <w:r>
        <w:t>int</w:t>
      </w:r>
    </w:p>
    <w:p w14:paraId="56C4C35E" w14:textId="110323B2" w:rsidR="0094644D" w:rsidRDefault="0094644D" w:rsidP="0094644D">
      <w:pPr>
        <w:pStyle w:val="NoSpacing"/>
      </w:pPr>
      <w:r>
        <w:t>float</w:t>
      </w:r>
    </w:p>
    <w:p w14:paraId="55C53387" w14:textId="30E36348" w:rsidR="0094644D" w:rsidRDefault="0094644D" w:rsidP="0094644D">
      <w:pPr>
        <w:pStyle w:val="NoSpacing"/>
      </w:pPr>
      <w:r>
        <w:t>double</w:t>
      </w:r>
    </w:p>
    <w:p w14:paraId="238C5B08" w14:textId="1E1109F3" w:rsidR="0094644D" w:rsidRDefault="0094644D" w:rsidP="0094644D">
      <w:pPr>
        <w:pStyle w:val="NoSpacing"/>
      </w:pPr>
      <w:r>
        <w:t>string</w:t>
      </w:r>
    </w:p>
    <w:p w14:paraId="6B44F2F3" w14:textId="0BE0B59D" w:rsidR="0094644D" w:rsidRPr="00906B1F" w:rsidRDefault="0094644D" w:rsidP="0094644D">
      <w:pPr>
        <w:pStyle w:val="NoSpacing"/>
      </w:pPr>
      <w:r>
        <w:t>long</w:t>
      </w:r>
    </w:p>
    <w:p w14:paraId="117C5C51" w14:textId="77777777" w:rsidR="00B656C1" w:rsidRPr="00B656C1" w:rsidRDefault="003B4C92" w:rsidP="00906B1F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If we want to change </w:t>
      </w:r>
      <w:r w:rsidR="008E7762">
        <w:rPr>
          <w:rFonts w:asciiTheme="minorBidi" w:hAnsiTheme="minorBidi"/>
          <w:sz w:val="28"/>
          <w:szCs w:val="36"/>
        </w:rPr>
        <w:t xml:space="preserve">the string </w:t>
      </w:r>
      <w:r w:rsidR="008E7762" w:rsidRPr="00E64B4B">
        <w:t>Hakuna Matata</w:t>
      </w:r>
      <w:r w:rsidR="008E7762" w:rsidRPr="00E64B4B">
        <w:rPr>
          <w:rFonts w:asciiTheme="minorBidi" w:hAnsiTheme="minorBidi"/>
        </w:rPr>
        <w:t xml:space="preserve"> </w:t>
      </w:r>
      <w:r w:rsidR="008E7762">
        <w:rPr>
          <w:rFonts w:asciiTheme="minorBidi" w:hAnsiTheme="minorBidi"/>
          <w:sz w:val="28"/>
          <w:szCs w:val="36"/>
        </w:rPr>
        <w:t xml:space="preserve">into </w:t>
      </w:r>
      <w:proofErr w:type="spellStart"/>
      <w:r w:rsidR="008E7762" w:rsidRPr="00E64B4B">
        <w:t>Hikuni</w:t>
      </w:r>
      <w:proofErr w:type="spellEnd"/>
      <w:r w:rsidR="008E7762" w:rsidRPr="00E64B4B">
        <w:t xml:space="preserve"> </w:t>
      </w:r>
      <w:proofErr w:type="spellStart"/>
      <w:r w:rsidR="008E7762" w:rsidRPr="00E64B4B">
        <w:t>Mititi</w:t>
      </w:r>
      <w:proofErr w:type="spellEnd"/>
      <w:r w:rsidR="00B656C1">
        <w:rPr>
          <w:rFonts w:asciiTheme="minorBidi" w:hAnsiTheme="minorBidi"/>
          <w:sz w:val="28"/>
          <w:szCs w:val="36"/>
        </w:rPr>
        <w:t>, which string method should we use?</w:t>
      </w:r>
    </w:p>
    <w:p w14:paraId="2F593CE2" w14:textId="1FF97F48" w:rsidR="00B656C1" w:rsidRDefault="00B656C1" w:rsidP="00B656C1">
      <w:pPr>
        <w:pStyle w:val="NoSpacing"/>
      </w:pPr>
      <w:r>
        <w:t>substring</w:t>
      </w:r>
    </w:p>
    <w:p w14:paraId="25D242F1" w14:textId="11293DC3" w:rsidR="00B656C1" w:rsidRDefault="00B656C1" w:rsidP="00B656C1">
      <w:pPr>
        <w:pStyle w:val="NoSpacing"/>
      </w:pPr>
      <w:proofErr w:type="spellStart"/>
      <w:r>
        <w:t>concat</w:t>
      </w:r>
      <w:proofErr w:type="spellEnd"/>
    </w:p>
    <w:p w14:paraId="75AE2660" w14:textId="77777777" w:rsidR="00B656C1" w:rsidRDefault="00B656C1" w:rsidP="00B656C1">
      <w:pPr>
        <w:pStyle w:val="NoSpacing"/>
      </w:pPr>
      <w:proofErr w:type="spellStart"/>
      <w:r>
        <w:t>indexOf</w:t>
      </w:r>
      <w:proofErr w:type="spellEnd"/>
    </w:p>
    <w:p w14:paraId="1018DDBC" w14:textId="77777777" w:rsidR="00B656C1" w:rsidRDefault="00B656C1" w:rsidP="00B656C1">
      <w:pPr>
        <w:pStyle w:val="NoSpacing"/>
      </w:pPr>
      <w:proofErr w:type="spellStart"/>
      <w:r>
        <w:t>charAt</w:t>
      </w:r>
      <w:proofErr w:type="spellEnd"/>
    </w:p>
    <w:p w14:paraId="3BB6965D" w14:textId="77777777" w:rsidR="00B64E47" w:rsidRDefault="00B656C1" w:rsidP="00B656C1">
      <w:pPr>
        <w:pStyle w:val="NoSpacing"/>
      </w:pPr>
      <w:r>
        <w:t>replace</w:t>
      </w:r>
    </w:p>
    <w:p w14:paraId="68C4EB16" w14:textId="03641011" w:rsidR="00906B1F" w:rsidRPr="00D07BD5" w:rsidRDefault="00D07BD5" w:rsidP="00B64E47">
      <w:pPr>
        <w:pStyle w:val="NoSpacing"/>
        <w:numPr>
          <w:ilvl w:val="0"/>
          <w:numId w:val="1"/>
        </w:numPr>
        <w:rPr>
          <w:rFonts w:asciiTheme="minorBidi" w:hAnsiTheme="minorBid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C84D204" wp14:editId="351794E3">
            <wp:simplePos x="0" y="0"/>
            <wp:positionH relativeFrom="margin">
              <wp:posOffset>1485900</wp:posOffset>
            </wp:positionH>
            <wp:positionV relativeFrom="paragraph">
              <wp:posOffset>289560</wp:posOffset>
            </wp:positionV>
            <wp:extent cx="2962910" cy="2100580"/>
            <wp:effectExtent l="0" t="0" r="889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210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762">
        <w:t xml:space="preserve"> </w:t>
      </w:r>
      <w:r w:rsidR="003F7ADB" w:rsidRPr="00D07BD5">
        <w:rPr>
          <w:rFonts w:asciiTheme="minorBidi" w:hAnsiTheme="minorBidi"/>
          <w:sz w:val="28"/>
          <w:szCs w:val="36"/>
        </w:rPr>
        <w:t>What will be the result of the following program?</w:t>
      </w:r>
    </w:p>
    <w:p w14:paraId="41DEB1F8" w14:textId="6053A169" w:rsidR="003F7ADB" w:rsidRDefault="003F7ADB" w:rsidP="003F7ADB">
      <w:pPr>
        <w:pStyle w:val="NoSpacing"/>
        <w:numPr>
          <w:ilvl w:val="0"/>
          <w:numId w:val="0"/>
        </w:numPr>
        <w:ind w:left="720"/>
      </w:pPr>
    </w:p>
    <w:p w14:paraId="1FC973DB" w14:textId="4A9C4F28" w:rsidR="003F7ADB" w:rsidRDefault="00D07BD5" w:rsidP="003F7ADB">
      <w:pPr>
        <w:pStyle w:val="NoSpacing"/>
        <w:rPr>
          <w:rFonts w:asciiTheme="minorBidi" w:hAnsiTheme="minorBidi"/>
          <w:sz w:val="28"/>
          <w:szCs w:val="36"/>
        </w:rPr>
      </w:pPr>
      <w:r w:rsidRPr="00D07BD5">
        <w:rPr>
          <w:rFonts w:asciiTheme="minorBidi" w:hAnsiTheme="minorBidi"/>
          <w:sz w:val="28"/>
          <w:szCs w:val="36"/>
        </w:rPr>
        <w:t xml:space="preserve">8    </w:t>
      </w:r>
      <w:r>
        <w:rPr>
          <w:rFonts w:asciiTheme="minorBidi" w:hAnsiTheme="minorBidi"/>
          <w:sz w:val="28"/>
          <w:szCs w:val="36"/>
        </w:rPr>
        <w:t xml:space="preserve">     </w:t>
      </w:r>
      <w:r w:rsidRPr="00D07BD5">
        <w:rPr>
          <w:rFonts w:asciiTheme="minorBidi" w:hAnsiTheme="minorBidi"/>
          <w:sz w:val="28"/>
          <w:szCs w:val="36"/>
        </w:rPr>
        <w:t>b.</w:t>
      </w:r>
      <w:r>
        <w:rPr>
          <w:rFonts w:asciiTheme="minorBidi" w:hAnsiTheme="minorBidi"/>
          <w:sz w:val="28"/>
          <w:szCs w:val="36"/>
        </w:rPr>
        <w:t xml:space="preserve">   9       c.   10  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 xml:space="preserve">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 xml:space="preserve">d.  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>11</w:t>
      </w:r>
      <w:r w:rsidR="00124A58">
        <w:rPr>
          <w:rFonts w:asciiTheme="minorBidi" w:hAnsiTheme="minorBidi"/>
          <w:sz w:val="28"/>
          <w:szCs w:val="36"/>
        </w:rPr>
        <w:t xml:space="preserve">      e.</w:t>
      </w:r>
      <w:r w:rsidR="002A20DE">
        <w:rPr>
          <w:rFonts w:asciiTheme="minorBidi" w:hAnsiTheme="minorBidi"/>
          <w:sz w:val="28"/>
          <w:szCs w:val="36"/>
        </w:rPr>
        <w:t xml:space="preserve">  </w:t>
      </w:r>
      <w:r w:rsidR="00124A58">
        <w:rPr>
          <w:rFonts w:asciiTheme="minorBidi" w:hAnsiTheme="minorBidi"/>
          <w:sz w:val="28"/>
          <w:szCs w:val="36"/>
        </w:rPr>
        <w:t xml:space="preserve"> 12</w:t>
      </w:r>
    </w:p>
    <w:p w14:paraId="699583E0" w14:textId="66616F14" w:rsidR="0038783B" w:rsidRDefault="0038783B" w:rsidP="0038783B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>What</w:t>
      </w:r>
      <w:r w:rsidR="009C4FF9">
        <w:rPr>
          <w:rFonts w:asciiTheme="minorBidi" w:hAnsiTheme="minorBidi"/>
          <w:sz w:val="28"/>
          <w:szCs w:val="36"/>
        </w:rPr>
        <w:t xml:space="preserve"> is the result of the following program?</w:t>
      </w:r>
    </w:p>
    <w:p w14:paraId="42EF370B" w14:textId="6B39CAAE" w:rsidR="009C4FF9" w:rsidRDefault="009C4FF9" w:rsidP="009C4FF9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60F3E17C" wp14:editId="2B69B1CD">
            <wp:extent cx="3880244" cy="3106854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498" cy="311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145BC" w14:textId="2176C941" w:rsidR="009C4FF9" w:rsidRDefault="006E08E8" w:rsidP="009C4FF9">
      <w:pPr>
        <w:pStyle w:val="NoSpacing"/>
      </w:pPr>
      <w:r>
        <w:t>-1</w:t>
      </w:r>
    </w:p>
    <w:p w14:paraId="651377A9" w14:textId="2A3AEFA3" w:rsidR="006E08E8" w:rsidRDefault="006E08E8" w:rsidP="009C4FF9">
      <w:pPr>
        <w:pStyle w:val="NoSpacing"/>
      </w:pPr>
      <w:r>
        <w:t>0</w:t>
      </w:r>
    </w:p>
    <w:p w14:paraId="3208164F" w14:textId="461EA955" w:rsidR="006E08E8" w:rsidRDefault="006E08E8" w:rsidP="009C4FF9">
      <w:pPr>
        <w:pStyle w:val="NoSpacing"/>
      </w:pPr>
      <w:r>
        <w:t>1</w:t>
      </w:r>
    </w:p>
    <w:p w14:paraId="215303D0" w14:textId="2FCFB489" w:rsidR="006E08E8" w:rsidRDefault="006E08E8" w:rsidP="009C4FF9">
      <w:pPr>
        <w:pStyle w:val="NoSpacing"/>
      </w:pPr>
      <w:r>
        <w:t>2</w:t>
      </w:r>
    </w:p>
    <w:p w14:paraId="4E4DBC18" w14:textId="702D3929" w:rsidR="006E08E8" w:rsidRDefault="006E08E8" w:rsidP="009C4FF9">
      <w:pPr>
        <w:pStyle w:val="NoSpacing"/>
      </w:pPr>
      <w:r>
        <w:t>3</w:t>
      </w:r>
    </w:p>
    <w:p w14:paraId="11F6BA7B" w14:textId="072C2D1C" w:rsidR="000979C6" w:rsidRPr="00481112" w:rsidRDefault="000979C6" w:rsidP="000979C6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What is the result of statement </w:t>
      </w:r>
      <w:r w:rsidRPr="00E01B1A">
        <w:t>a = (b&gt;10</w:t>
      </w:r>
      <w:proofErr w:type="gramStart"/>
      <w:r w:rsidR="00E01B1A" w:rsidRPr="00E01B1A">
        <w:t>) ?</w:t>
      </w:r>
      <w:proofErr w:type="gramEnd"/>
      <w:r w:rsidR="00E01B1A" w:rsidRPr="00E01B1A">
        <w:t xml:space="preserve"> </w:t>
      </w:r>
      <w:proofErr w:type="gramStart"/>
      <w:r w:rsidR="00E01B1A" w:rsidRPr="00E01B1A">
        <w:t>100 :</w:t>
      </w:r>
      <w:proofErr w:type="gramEnd"/>
      <w:r w:rsidR="00E01B1A" w:rsidRPr="00E01B1A">
        <w:t xml:space="preserve"> 1;</w:t>
      </w:r>
      <w:r w:rsidR="00E01B1A">
        <w:rPr>
          <w:rFonts w:asciiTheme="minorBidi" w:hAnsiTheme="minorBidi"/>
          <w:sz w:val="28"/>
          <w:szCs w:val="36"/>
        </w:rPr>
        <w:t xml:space="preserve"> , when </w:t>
      </w:r>
      <w:r w:rsidR="00E01B1A" w:rsidRPr="00E01B1A">
        <w:t>b = 20</w:t>
      </w:r>
      <w:r w:rsidR="00E01B1A">
        <w:rPr>
          <w:rFonts w:asciiTheme="minorBidi" w:hAnsiTheme="minorBidi"/>
          <w:sz w:val="28"/>
          <w:szCs w:val="36"/>
        </w:rPr>
        <w:t>?</w:t>
      </w:r>
    </w:p>
    <w:p w14:paraId="44CB40BF" w14:textId="55A88BDF" w:rsidR="00481112" w:rsidRDefault="00481112" w:rsidP="00481112">
      <w:pPr>
        <w:pStyle w:val="NoSpacing"/>
      </w:pPr>
      <w:r>
        <w:t>1</w:t>
      </w:r>
    </w:p>
    <w:p w14:paraId="3E0AD576" w14:textId="2120FE83" w:rsidR="00481112" w:rsidRDefault="00481112" w:rsidP="00481112">
      <w:pPr>
        <w:pStyle w:val="NoSpacing"/>
      </w:pPr>
      <w:r>
        <w:t>11</w:t>
      </w:r>
    </w:p>
    <w:p w14:paraId="09D09D64" w14:textId="10CEB70D" w:rsidR="00481112" w:rsidRDefault="00481112" w:rsidP="00481112">
      <w:pPr>
        <w:pStyle w:val="NoSpacing"/>
      </w:pPr>
      <w:r>
        <w:t>100</w:t>
      </w:r>
    </w:p>
    <w:p w14:paraId="655131D5" w14:textId="4349921F" w:rsidR="00481112" w:rsidRDefault="00481112" w:rsidP="00481112">
      <w:pPr>
        <w:pStyle w:val="NoSpacing"/>
      </w:pPr>
      <w:r>
        <w:t>101</w:t>
      </w:r>
    </w:p>
    <w:p w14:paraId="07D73DB7" w14:textId="72E2CD0E" w:rsidR="00A35821" w:rsidRPr="00481112" w:rsidRDefault="00481112" w:rsidP="00A35821">
      <w:pPr>
        <w:pStyle w:val="NoSpacing"/>
      </w:pPr>
      <w:r>
        <w:t>1001</w:t>
      </w:r>
    </w:p>
    <w:p w14:paraId="01E196A3" w14:textId="4BBF54EF" w:rsidR="00A35821" w:rsidRDefault="00A35821" w:rsidP="00A35821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527D20">
        <w:rPr>
          <w:rFonts w:asciiTheme="minorBidi" w:hAnsiTheme="minorBidi"/>
          <w:sz w:val="28"/>
          <w:szCs w:val="36"/>
        </w:rPr>
        <w:t xml:space="preserve">Given </w:t>
      </w:r>
      <w:r w:rsidRPr="00A465DC">
        <w:t>String a = “Apple”, b = “</w:t>
      </w:r>
      <w:r>
        <w:t>Cat</w:t>
      </w:r>
      <w:proofErr w:type="gramStart"/>
      <w:r w:rsidRPr="00A465DC">
        <w:t>”</w:t>
      </w:r>
      <w:r w:rsidRPr="00527D20">
        <w:rPr>
          <w:rFonts w:asciiTheme="minorBidi" w:hAnsiTheme="minorBidi"/>
          <w:sz w:val="28"/>
          <w:szCs w:val="36"/>
        </w:rPr>
        <w:t xml:space="preserve"> ,</w:t>
      </w:r>
      <w:proofErr w:type="gramEnd"/>
      <w:r w:rsidRPr="00527D20">
        <w:rPr>
          <w:rFonts w:asciiTheme="minorBidi" w:hAnsiTheme="minorBidi"/>
          <w:sz w:val="28"/>
          <w:szCs w:val="36"/>
        </w:rPr>
        <w:t xml:space="preserve"> what is the result of statement</w:t>
      </w:r>
      <w:r>
        <w:rPr>
          <w:rFonts w:asciiTheme="minorBidi" w:hAnsiTheme="minorBidi"/>
          <w:sz w:val="28"/>
          <w:szCs w:val="36"/>
        </w:rPr>
        <w:t xml:space="preserve"> </w:t>
      </w:r>
      <w:proofErr w:type="spellStart"/>
      <w:r w:rsidRPr="00E01B1A">
        <w:t>a</w:t>
      </w:r>
      <w:r>
        <w:t>.compareTo</w:t>
      </w:r>
      <w:proofErr w:type="spellEnd"/>
      <w:r>
        <w:t>(b)</w:t>
      </w:r>
      <w:r w:rsidRPr="00527D20">
        <w:rPr>
          <w:rFonts w:asciiTheme="minorBidi" w:hAnsiTheme="minorBidi"/>
          <w:sz w:val="28"/>
          <w:szCs w:val="36"/>
        </w:rPr>
        <w:t>?</w:t>
      </w:r>
    </w:p>
    <w:p w14:paraId="720FDD2C" w14:textId="59DD0CCA" w:rsidR="00A35821" w:rsidRDefault="001505BF" w:rsidP="00A35821">
      <w:pPr>
        <w:pStyle w:val="NoSpacing"/>
      </w:pPr>
      <w:r>
        <w:t>-2</w:t>
      </w:r>
    </w:p>
    <w:p w14:paraId="10408CAF" w14:textId="44242AF5" w:rsidR="001505BF" w:rsidRDefault="001505BF" w:rsidP="00A35821">
      <w:pPr>
        <w:pStyle w:val="NoSpacing"/>
      </w:pPr>
      <w:r>
        <w:t>-1</w:t>
      </w:r>
    </w:p>
    <w:p w14:paraId="3A90DC36" w14:textId="1CBD44CE" w:rsidR="001505BF" w:rsidRDefault="001505BF" w:rsidP="00A35821">
      <w:pPr>
        <w:pStyle w:val="NoSpacing"/>
      </w:pPr>
      <w:r>
        <w:t>0</w:t>
      </w:r>
    </w:p>
    <w:p w14:paraId="2405432B" w14:textId="71047247" w:rsidR="001505BF" w:rsidRDefault="001505BF" w:rsidP="00A35821">
      <w:pPr>
        <w:pStyle w:val="NoSpacing"/>
      </w:pPr>
      <w:r>
        <w:t>1</w:t>
      </w:r>
    </w:p>
    <w:p w14:paraId="52A0F2B8" w14:textId="038C7076" w:rsidR="001505BF" w:rsidRDefault="001505BF" w:rsidP="00A35821">
      <w:pPr>
        <w:pStyle w:val="NoSpacing"/>
      </w:pPr>
      <w:r>
        <w:t>2</w:t>
      </w:r>
    </w:p>
    <w:p w14:paraId="625505F2" w14:textId="15FC0617" w:rsidR="006C7A47" w:rsidRDefault="006C7A47" w:rsidP="006C7A47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527D20">
        <w:rPr>
          <w:rFonts w:asciiTheme="minorBidi" w:hAnsiTheme="minorBidi"/>
          <w:sz w:val="28"/>
          <w:szCs w:val="36"/>
        </w:rPr>
        <w:t xml:space="preserve">Given </w:t>
      </w:r>
      <w:r w:rsidRPr="00A465DC">
        <w:t>String a = “</w:t>
      </w:r>
      <w:r>
        <w:t>Cat</w:t>
      </w:r>
      <w:r w:rsidRPr="00A465DC">
        <w:t>”, b = “</w:t>
      </w:r>
      <w:r>
        <w:t>Catfish</w:t>
      </w:r>
      <w:proofErr w:type="gramStart"/>
      <w:r w:rsidRPr="00A465DC">
        <w:t>”</w:t>
      </w:r>
      <w:r w:rsidRPr="00527D20">
        <w:rPr>
          <w:rFonts w:asciiTheme="minorBidi" w:hAnsiTheme="minorBidi"/>
          <w:sz w:val="28"/>
          <w:szCs w:val="36"/>
        </w:rPr>
        <w:t xml:space="preserve"> ,</w:t>
      </w:r>
      <w:proofErr w:type="gramEnd"/>
      <w:r w:rsidRPr="00527D20">
        <w:rPr>
          <w:rFonts w:asciiTheme="minorBidi" w:hAnsiTheme="minorBidi"/>
          <w:sz w:val="28"/>
          <w:szCs w:val="36"/>
        </w:rPr>
        <w:t xml:space="preserve"> what is the result of statement</w:t>
      </w:r>
      <w:r>
        <w:rPr>
          <w:rFonts w:asciiTheme="minorBidi" w:hAnsiTheme="minorBidi"/>
          <w:sz w:val="28"/>
          <w:szCs w:val="36"/>
        </w:rPr>
        <w:t xml:space="preserve"> </w:t>
      </w:r>
      <w:proofErr w:type="spellStart"/>
      <w:r w:rsidRPr="00E01B1A">
        <w:t>a</w:t>
      </w:r>
      <w:r>
        <w:t>.compareTo</w:t>
      </w:r>
      <w:proofErr w:type="spellEnd"/>
      <w:r>
        <w:t>(b)</w:t>
      </w:r>
      <w:r w:rsidRPr="00527D20">
        <w:rPr>
          <w:rFonts w:asciiTheme="minorBidi" w:hAnsiTheme="minorBidi"/>
          <w:sz w:val="28"/>
          <w:szCs w:val="36"/>
        </w:rPr>
        <w:t>?</w:t>
      </w:r>
    </w:p>
    <w:p w14:paraId="72D1F8F1" w14:textId="567618FA" w:rsidR="006C7A47" w:rsidRDefault="005F52DE" w:rsidP="006C7A47">
      <w:pPr>
        <w:pStyle w:val="NoSpacing"/>
      </w:pPr>
      <w:r>
        <w:t>-</w:t>
      </w:r>
      <w:r w:rsidR="006C7A47">
        <w:t>1</w:t>
      </w:r>
    </w:p>
    <w:p w14:paraId="7C482232" w14:textId="0BA903A5" w:rsidR="006C7A47" w:rsidRDefault="005F52DE" w:rsidP="006C7A47">
      <w:pPr>
        <w:pStyle w:val="NoSpacing"/>
      </w:pPr>
      <w:r>
        <w:t>-</w:t>
      </w:r>
      <w:r w:rsidR="006C7A47">
        <w:t>2</w:t>
      </w:r>
    </w:p>
    <w:p w14:paraId="7654C0B0" w14:textId="6DFD75BB" w:rsidR="006C7A47" w:rsidRDefault="005F52DE" w:rsidP="006C7A47">
      <w:pPr>
        <w:pStyle w:val="NoSpacing"/>
      </w:pPr>
      <w:r>
        <w:t>-</w:t>
      </w:r>
      <w:r w:rsidR="006C7A47">
        <w:t>3</w:t>
      </w:r>
    </w:p>
    <w:p w14:paraId="0769FF2E" w14:textId="2F9A67E4" w:rsidR="006C7A47" w:rsidRDefault="005F52DE" w:rsidP="006C7A47">
      <w:pPr>
        <w:pStyle w:val="NoSpacing"/>
      </w:pPr>
      <w:r>
        <w:t>-</w:t>
      </w:r>
      <w:r w:rsidR="006C7A47">
        <w:t>4</w:t>
      </w:r>
    </w:p>
    <w:p w14:paraId="1F8F22F5" w14:textId="6C1F5EE6" w:rsidR="00481112" w:rsidRDefault="008C7815" w:rsidP="00481112">
      <w:pPr>
        <w:pStyle w:val="NoSpacing"/>
        <w:numPr>
          <w:ilvl w:val="0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6206B3D" wp14:editId="7E9FC88A">
            <wp:simplePos x="0" y="0"/>
            <wp:positionH relativeFrom="margin">
              <wp:posOffset>1219200</wp:posOffset>
            </wp:positionH>
            <wp:positionV relativeFrom="paragraph">
              <wp:posOffset>354330</wp:posOffset>
            </wp:positionV>
            <wp:extent cx="3498850" cy="3865880"/>
            <wp:effectExtent l="0" t="0" r="6350" b="127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0" cy="386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C2255" w:rsidRPr="00DC2255">
        <w:rPr>
          <w:rFonts w:asciiTheme="minorBidi" w:hAnsiTheme="minorBidi"/>
          <w:sz w:val="28"/>
          <w:szCs w:val="36"/>
        </w:rPr>
        <w:t xml:space="preserve">In the program below, which input would give the output </w:t>
      </w:r>
      <w:r w:rsidR="00DC2255">
        <w:t>You won second prize!</w:t>
      </w:r>
      <w:r w:rsidR="00DC2255" w:rsidRPr="00DC2255">
        <w:rPr>
          <w:rFonts w:asciiTheme="minorBidi" w:hAnsiTheme="minorBidi"/>
          <w:sz w:val="28"/>
          <w:szCs w:val="36"/>
        </w:rPr>
        <w:t>?</w:t>
      </w:r>
      <w:r w:rsidR="00DC2255">
        <w:t xml:space="preserve"> </w:t>
      </w:r>
    </w:p>
    <w:p w14:paraId="352F1831" w14:textId="7778B0B1" w:rsidR="00DC2255" w:rsidRDefault="00DC2255" w:rsidP="00DC2255">
      <w:pPr>
        <w:pStyle w:val="NoSpacing"/>
        <w:numPr>
          <w:ilvl w:val="0"/>
          <w:numId w:val="0"/>
        </w:numPr>
        <w:ind w:left="720"/>
      </w:pPr>
    </w:p>
    <w:p w14:paraId="2FE08982" w14:textId="6C4ED621" w:rsidR="00DC2255" w:rsidRDefault="00DC2255" w:rsidP="00DC2255">
      <w:pPr>
        <w:pStyle w:val="NoSpacing"/>
      </w:pPr>
      <w:r>
        <w:t>1 2 3 4</w:t>
      </w:r>
    </w:p>
    <w:p w14:paraId="2779A687" w14:textId="069AB1B4" w:rsidR="00250A97" w:rsidRDefault="00250A97" w:rsidP="00DC2255">
      <w:pPr>
        <w:pStyle w:val="NoSpacing"/>
      </w:pPr>
      <w:r>
        <w:t>5 5 2 5</w:t>
      </w:r>
    </w:p>
    <w:p w14:paraId="77A00674" w14:textId="466B5996" w:rsidR="00250A97" w:rsidRDefault="00965851" w:rsidP="00DC2255">
      <w:pPr>
        <w:pStyle w:val="NoSpacing"/>
      </w:pPr>
      <w:r>
        <w:t xml:space="preserve">6 </w:t>
      </w:r>
      <w:r w:rsidR="00A56E16">
        <w:t>5 4</w:t>
      </w:r>
      <w:r>
        <w:t xml:space="preserve"> </w:t>
      </w:r>
      <w:r w:rsidR="00A56E16">
        <w:t>2</w:t>
      </w:r>
    </w:p>
    <w:p w14:paraId="65E1E345" w14:textId="7EBEAAE9" w:rsidR="00965851" w:rsidRDefault="00965851" w:rsidP="00DC2255">
      <w:pPr>
        <w:pStyle w:val="NoSpacing"/>
      </w:pPr>
      <w:r>
        <w:t>2 2 3 1</w:t>
      </w:r>
    </w:p>
    <w:p w14:paraId="73AFA55A" w14:textId="49DE474E" w:rsidR="005C6EAC" w:rsidRDefault="005C6EAC" w:rsidP="00DC2255">
      <w:pPr>
        <w:pStyle w:val="NoSpacing"/>
      </w:pPr>
      <w:r>
        <w:t>-1 -2 -5 3</w:t>
      </w:r>
    </w:p>
    <w:p w14:paraId="34FC709A" w14:textId="4F6C3426" w:rsidR="00491351" w:rsidRPr="001F372F" w:rsidRDefault="00491351" w:rsidP="00491351">
      <w:pPr>
        <w:pStyle w:val="NoSpacing"/>
        <w:numPr>
          <w:ilvl w:val="0"/>
          <w:numId w:val="1"/>
        </w:numPr>
        <w:rPr>
          <w:rFonts w:asciiTheme="minorBidi" w:hAnsiTheme="minorBidi"/>
          <w:i/>
          <w:iCs/>
          <w:sz w:val="28"/>
          <w:szCs w:val="36"/>
        </w:rPr>
      </w:pPr>
      <w:r w:rsidRPr="001F372F">
        <w:rPr>
          <w:rFonts w:asciiTheme="minorBidi" w:hAnsiTheme="minorBidi"/>
          <w:sz w:val="28"/>
          <w:szCs w:val="36"/>
        </w:rPr>
        <w:t xml:space="preserve">Suppose you write the code to display </w:t>
      </w:r>
      <w:r w:rsidRPr="001F372F">
        <w:rPr>
          <w:rFonts w:asciiTheme="minorBidi" w:hAnsiTheme="minorBidi"/>
          <w:i/>
          <w:iCs/>
          <w:sz w:val="28"/>
          <w:szCs w:val="36"/>
        </w:rPr>
        <w:t>"Cannot get a driver's license" if age is less than 1</w:t>
      </w:r>
      <w:r w:rsidR="000B4DEF">
        <w:rPr>
          <w:rFonts w:asciiTheme="minorBidi" w:hAnsiTheme="minorBidi"/>
          <w:i/>
          <w:iCs/>
          <w:sz w:val="28"/>
          <w:szCs w:val="36"/>
        </w:rPr>
        <w:t>8</w:t>
      </w:r>
      <w:r w:rsidRPr="001F372F">
        <w:rPr>
          <w:rFonts w:asciiTheme="minorBidi" w:hAnsiTheme="minorBidi"/>
          <w:i/>
          <w:iCs/>
          <w:sz w:val="28"/>
          <w:szCs w:val="36"/>
        </w:rPr>
        <w:t xml:space="preserve"> and </w:t>
      </w:r>
    </w:p>
    <w:p w14:paraId="6F624FC7" w14:textId="3C331ABC" w:rsidR="00E97993" w:rsidRDefault="00491351" w:rsidP="001F372F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 w:rsidRPr="001F372F">
        <w:rPr>
          <w:rFonts w:asciiTheme="minorBidi" w:hAnsiTheme="minorBidi"/>
          <w:i/>
          <w:iCs/>
          <w:sz w:val="28"/>
          <w:szCs w:val="36"/>
        </w:rPr>
        <w:t>"Can get a driver's license" if age is greater than or equal to 1</w:t>
      </w:r>
      <w:r w:rsidR="000B4DEF">
        <w:rPr>
          <w:rFonts w:asciiTheme="minorBidi" w:hAnsiTheme="minorBidi"/>
          <w:i/>
          <w:iCs/>
          <w:sz w:val="28"/>
          <w:szCs w:val="36"/>
        </w:rPr>
        <w:t>8</w:t>
      </w:r>
      <w:r w:rsidRPr="001F372F">
        <w:rPr>
          <w:rFonts w:asciiTheme="minorBidi" w:hAnsiTheme="minorBidi"/>
          <w:sz w:val="28"/>
          <w:szCs w:val="36"/>
        </w:rPr>
        <w:t>.</w:t>
      </w:r>
      <w:r w:rsidR="001F372F">
        <w:rPr>
          <w:rFonts w:asciiTheme="minorBidi" w:hAnsiTheme="minorBidi"/>
          <w:sz w:val="28"/>
          <w:szCs w:val="36"/>
        </w:rPr>
        <w:t xml:space="preserve"> </w:t>
      </w:r>
      <w:r w:rsidRPr="001F372F">
        <w:rPr>
          <w:rFonts w:asciiTheme="minorBidi" w:hAnsiTheme="minorBidi"/>
          <w:sz w:val="28"/>
          <w:szCs w:val="36"/>
        </w:rPr>
        <w:t>Which of the following code is the best?</w:t>
      </w:r>
    </w:p>
    <w:p w14:paraId="69D4BABD" w14:textId="72D5B7E7" w:rsidR="00C20456" w:rsidRDefault="00C20456" w:rsidP="00C20456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210CC9E4" w14:textId="1C554A7A" w:rsidR="00C20456" w:rsidRDefault="00C20456" w:rsidP="00C20456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02A9F285" w14:textId="07075408" w:rsidR="00C20456" w:rsidRDefault="00C20456" w:rsidP="00C20456">
      <w:pPr>
        <w:pStyle w:val="NoSpacing"/>
        <w:numPr>
          <w:ilvl w:val="0"/>
          <w:numId w:val="0"/>
        </w:numPr>
        <w:ind w:left="1440"/>
      </w:pPr>
      <w:r>
        <w:t>if (age &gt;= 1</w:t>
      </w:r>
      <w:r w:rsidR="000B4DEF">
        <w:t>8</w:t>
      </w:r>
      <w:r>
        <w:t xml:space="preserve">) </w:t>
      </w:r>
    </w:p>
    <w:p w14:paraId="3A380688" w14:textId="2948516C" w:rsidR="00C20456" w:rsidRDefault="00C20456" w:rsidP="00E85B07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4A350278" w14:textId="1816EE87" w:rsidR="00E85B07" w:rsidRDefault="00E85B07" w:rsidP="00E85B07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6EACA4A3" w14:textId="225AAD15" w:rsidR="00E85B07" w:rsidRDefault="00E85B07" w:rsidP="00E85B07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7034E265" w14:textId="77777777" w:rsidR="00E85B07" w:rsidRDefault="00E85B07" w:rsidP="00E85B07">
      <w:pPr>
        <w:pStyle w:val="NoSpacing"/>
        <w:numPr>
          <w:ilvl w:val="0"/>
          <w:numId w:val="0"/>
        </w:numPr>
        <w:ind w:left="1440"/>
      </w:pPr>
      <w:r>
        <w:t xml:space="preserve">else </w:t>
      </w:r>
    </w:p>
    <w:p w14:paraId="5687706F" w14:textId="0BBE2C02" w:rsidR="00E85B07" w:rsidRDefault="00E85B07" w:rsidP="00E85B07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211B2990" w14:textId="450D9DE0" w:rsidR="00255AAF" w:rsidRDefault="00255AAF" w:rsidP="00255AAF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2A164056" w14:textId="57AABD79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32AEF554" w14:textId="443CACDF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&gt;= 1</w:t>
      </w:r>
      <w:r w:rsidR="000B4DEF">
        <w:t>8</w:t>
      </w:r>
      <w:r>
        <w:t xml:space="preserve">) </w:t>
      </w:r>
    </w:p>
    <w:p w14:paraId="19AB038C" w14:textId="770ED7B5" w:rsidR="00E85B07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7E8C7BE4" w14:textId="77777777" w:rsidR="00255AAF" w:rsidRDefault="00255AAF" w:rsidP="00255AAF">
      <w:pPr>
        <w:pStyle w:val="NoSpacing"/>
        <w:numPr>
          <w:ilvl w:val="0"/>
          <w:numId w:val="0"/>
        </w:numPr>
        <w:ind w:left="1440"/>
      </w:pPr>
    </w:p>
    <w:p w14:paraId="2ABCD08C" w14:textId="0B546123" w:rsidR="00255AAF" w:rsidRDefault="00255AAF" w:rsidP="00255AAF">
      <w:pPr>
        <w:pStyle w:val="NoSpacing"/>
      </w:pPr>
      <w:r>
        <w:lastRenderedPageBreak/>
        <w:t>if (age &lt; 1</w:t>
      </w:r>
      <w:r w:rsidR="000B4DEF">
        <w:t>8</w:t>
      </w:r>
      <w:r>
        <w:t xml:space="preserve">) </w:t>
      </w:r>
    </w:p>
    <w:p w14:paraId="289952CB" w14:textId="4D6FCF65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not get a driver's license"</w:t>
      </w:r>
      <w:proofErr w:type="gramStart"/>
      <w:r>
        <w:t>);</w:t>
      </w:r>
      <w:proofErr w:type="gramEnd"/>
    </w:p>
    <w:p w14:paraId="1D09F79C" w14:textId="2D72F92B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&gt; 1</w:t>
      </w:r>
      <w:r w:rsidR="000B4DEF">
        <w:t>8</w:t>
      </w:r>
      <w:r>
        <w:t xml:space="preserve">) </w:t>
      </w:r>
    </w:p>
    <w:p w14:paraId="226CE88D" w14:textId="55743081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47222AA3" w14:textId="246BF6EA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== 1</w:t>
      </w:r>
      <w:r w:rsidR="000B4DEF">
        <w:t>8</w:t>
      </w:r>
      <w:r>
        <w:t xml:space="preserve">) </w:t>
      </w:r>
    </w:p>
    <w:p w14:paraId="0F7621EF" w14:textId="45EF77FA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proofErr w:type="spellStart"/>
      <w:r>
        <w:t>System.out.println</w:t>
      </w:r>
      <w:proofErr w:type="spellEnd"/>
      <w:r>
        <w:t>("Can get a driver's license"</w:t>
      </w:r>
      <w:proofErr w:type="gramStart"/>
      <w:r>
        <w:t>);</w:t>
      </w:r>
      <w:proofErr w:type="gramEnd"/>
    </w:p>
    <w:p w14:paraId="4BF9CA36" w14:textId="66C5F0B7" w:rsidR="00560EFE" w:rsidRPr="0001683F" w:rsidRDefault="0009517F" w:rsidP="00BB516A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0FC1E65C" wp14:editId="438BF4AC">
            <wp:simplePos x="0" y="0"/>
            <wp:positionH relativeFrom="column">
              <wp:posOffset>1488440</wp:posOffset>
            </wp:positionH>
            <wp:positionV relativeFrom="paragraph">
              <wp:posOffset>267335</wp:posOffset>
            </wp:positionV>
            <wp:extent cx="3258820" cy="3005455"/>
            <wp:effectExtent l="0" t="0" r="0" b="444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82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516A" w:rsidRPr="0001683F">
        <w:rPr>
          <w:rFonts w:asciiTheme="minorBidi" w:hAnsiTheme="minorBidi"/>
          <w:sz w:val="28"/>
          <w:szCs w:val="36"/>
        </w:rPr>
        <w:t xml:space="preserve">What value will be </w:t>
      </w:r>
      <w:r w:rsidR="0001683F" w:rsidRPr="0001683F">
        <w:rPr>
          <w:rFonts w:asciiTheme="minorBidi" w:hAnsiTheme="minorBidi"/>
          <w:sz w:val="28"/>
          <w:szCs w:val="36"/>
        </w:rPr>
        <w:t>assign</w:t>
      </w:r>
      <w:r w:rsidR="0001683F">
        <w:rPr>
          <w:rFonts w:asciiTheme="minorBidi" w:hAnsiTheme="minorBidi"/>
          <w:sz w:val="28"/>
          <w:szCs w:val="36"/>
        </w:rPr>
        <w:t>ed</w:t>
      </w:r>
      <w:r w:rsidR="0001683F" w:rsidRPr="0001683F">
        <w:rPr>
          <w:rFonts w:asciiTheme="minorBidi" w:hAnsiTheme="minorBidi"/>
          <w:sz w:val="28"/>
          <w:szCs w:val="36"/>
        </w:rPr>
        <w:t xml:space="preserve"> to</w:t>
      </w:r>
      <w:r w:rsidR="0001683F" w:rsidRPr="0001683F">
        <w:t xml:space="preserve"> </w:t>
      </w:r>
      <w:r w:rsidR="0001683F">
        <w:t>discount</w:t>
      </w:r>
      <w:r w:rsidR="0001683F" w:rsidRPr="0001683F">
        <w:rPr>
          <w:rFonts w:asciiTheme="minorBidi" w:hAnsiTheme="minorBidi"/>
          <w:sz w:val="28"/>
          <w:szCs w:val="28"/>
        </w:rPr>
        <w:t>?</w:t>
      </w:r>
    </w:p>
    <w:p w14:paraId="17DAFFD9" w14:textId="336FE58C" w:rsidR="0001683F" w:rsidRPr="0001683F" w:rsidRDefault="0001683F" w:rsidP="0001683F">
      <w:pPr>
        <w:pStyle w:val="NoSpacing"/>
        <w:numPr>
          <w:ilvl w:val="0"/>
          <w:numId w:val="0"/>
        </w:numPr>
        <w:ind w:left="720"/>
      </w:pPr>
    </w:p>
    <w:p w14:paraId="5DD8F879" w14:textId="77777777" w:rsidR="00192FBA" w:rsidRDefault="00192FBA" w:rsidP="0001683F">
      <w:pPr>
        <w:pStyle w:val="NoSpacing"/>
      </w:pPr>
      <w:r>
        <w:t>-0.1</w:t>
      </w:r>
    </w:p>
    <w:p w14:paraId="0D461DA3" w14:textId="2AF6EC6E" w:rsidR="0001683F" w:rsidRDefault="0009517F" w:rsidP="0001683F">
      <w:pPr>
        <w:pStyle w:val="NoSpacing"/>
      </w:pPr>
      <w:r>
        <w:t>0.0</w:t>
      </w:r>
    </w:p>
    <w:p w14:paraId="11AF81EB" w14:textId="447F84E8" w:rsidR="0009517F" w:rsidRDefault="0009517F" w:rsidP="0001683F">
      <w:pPr>
        <w:pStyle w:val="NoSpacing"/>
      </w:pPr>
      <w:r>
        <w:t>0.1</w:t>
      </w:r>
    </w:p>
    <w:p w14:paraId="6B1A830F" w14:textId="3730439A" w:rsidR="0009517F" w:rsidRDefault="0009517F" w:rsidP="0001683F">
      <w:pPr>
        <w:pStyle w:val="NoSpacing"/>
      </w:pPr>
      <w:r>
        <w:t>0.2</w:t>
      </w:r>
    </w:p>
    <w:p w14:paraId="519E319A" w14:textId="3098D297" w:rsidR="0009517F" w:rsidRDefault="0009517F" w:rsidP="0001683F">
      <w:pPr>
        <w:pStyle w:val="NoSpacing"/>
      </w:pPr>
      <w:r>
        <w:t>0.3</w:t>
      </w:r>
    </w:p>
    <w:p w14:paraId="71D3C91D" w14:textId="2839836D" w:rsidR="00D768F8" w:rsidRDefault="004A56F2" w:rsidP="00D768F8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4A56F2">
        <w:rPr>
          <w:rFonts w:asciiTheme="minorBidi" w:hAnsiTheme="minorBidi"/>
          <w:sz w:val="28"/>
          <w:szCs w:val="36"/>
        </w:rPr>
        <w:t>What is the result?</w:t>
      </w:r>
    </w:p>
    <w:p w14:paraId="4173B461" w14:textId="69C1554E" w:rsidR="004A56F2" w:rsidRDefault="001F1B03" w:rsidP="004A56F2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530B257A" wp14:editId="1C0C9995">
            <wp:extent cx="3275876" cy="2422367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00" cy="24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B24C3" w14:textId="5B1022C4" w:rsidR="00BF12DD" w:rsidRDefault="001F1B03" w:rsidP="00AA0AE0">
      <w:pPr>
        <w:pStyle w:val="NoSpacing"/>
      </w:pPr>
      <w:r>
        <w:lastRenderedPageBreak/>
        <w:t>1</w:t>
      </w:r>
      <w:r>
        <w:tab/>
      </w:r>
      <w:r w:rsidRPr="00B3217A">
        <w:rPr>
          <w:rFonts w:asciiTheme="minorBidi" w:hAnsiTheme="minorBidi"/>
          <w:sz w:val="28"/>
          <w:szCs w:val="36"/>
        </w:rPr>
        <w:t>b.</w:t>
      </w:r>
      <w:r>
        <w:t xml:space="preserve">  2</w:t>
      </w:r>
      <w:r>
        <w:tab/>
      </w:r>
      <w:r>
        <w:tab/>
      </w:r>
      <w:r w:rsidRPr="00B3217A">
        <w:rPr>
          <w:rFonts w:asciiTheme="minorBidi" w:hAnsiTheme="minorBidi"/>
          <w:sz w:val="28"/>
          <w:szCs w:val="36"/>
        </w:rPr>
        <w:t>c.</w:t>
      </w:r>
      <w:r>
        <w:t xml:space="preserve">  </w:t>
      </w:r>
      <w:r w:rsidR="00E5111B">
        <w:t>3</w:t>
      </w:r>
      <w:r>
        <w:tab/>
      </w:r>
      <w:r>
        <w:tab/>
      </w:r>
      <w:r w:rsidRPr="00B3217A">
        <w:rPr>
          <w:rFonts w:asciiTheme="minorBidi" w:hAnsiTheme="minorBidi"/>
          <w:sz w:val="28"/>
          <w:szCs w:val="36"/>
        </w:rPr>
        <w:t>d.</w:t>
      </w:r>
      <w:r>
        <w:t xml:space="preserve">  6</w:t>
      </w:r>
      <w:r>
        <w:tab/>
      </w:r>
      <w:r>
        <w:tab/>
      </w:r>
      <w:r w:rsidRPr="00A87834">
        <w:rPr>
          <w:rFonts w:asciiTheme="minorBidi" w:hAnsiTheme="minorBidi"/>
          <w:sz w:val="28"/>
          <w:szCs w:val="36"/>
        </w:rPr>
        <w:t>e.</w:t>
      </w:r>
      <w:r>
        <w:t xml:space="preserve"> 18</w:t>
      </w:r>
    </w:p>
    <w:p w14:paraId="151297FE" w14:textId="6A6729C1" w:rsidR="008035EC" w:rsidRDefault="008035EC" w:rsidP="002771FE">
      <w:pPr>
        <w:pStyle w:val="NoSpacing"/>
        <w:numPr>
          <w:ilvl w:val="0"/>
          <w:numId w:val="0"/>
        </w:numPr>
      </w:pPr>
    </w:p>
    <w:p w14:paraId="12B9B273" w14:textId="40C6E35B" w:rsidR="002771FE" w:rsidRDefault="002771FE" w:rsidP="002771F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 w:rsidRPr="002771FE">
        <w:rPr>
          <w:rFonts w:asciiTheme="minorBidi" w:hAnsiTheme="minorBidi"/>
          <w:b/>
          <w:bCs/>
          <w:sz w:val="28"/>
          <w:szCs w:val="36"/>
          <w:u w:val="single"/>
        </w:rPr>
        <w:t>Part B</w:t>
      </w:r>
      <w:r>
        <w:rPr>
          <w:rFonts w:asciiTheme="minorBidi" w:hAnsiTheme="minorBidi"/>
          <w:b/>
          <w:bCs/>
          <w:sz w:val="28"/>
          <w:szCs w:val="36"/>
          <w:u w:val="single"/>
        </w:rPr>
        <w:t>.</w:t>
      </w:r>
      <w:r w:rsidR="00616DD8">
        <w:rPr>
          <w:rFonts w:asciiTheme="minorBidi" w:hAnsiTheme="minorBidi"/>
          <w:b/>
          <w:bCs/>
          <w:sz w:val="28"/>
          <w:szCs w:val="36"/>
          <w:u w:val="single"/>
        </w:rPr>
        <w:t xml:space="preserve"> (Algorithm)</w:t>
      </w:r>
    </w:p>
    <w:p w14:paraId="7F4D5D40" w14:textId="41C06273" w:rsidR="00616DD8" w:rsidRDefault="0038178E" w:rsidP="0038178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>
        <w:rPr>
          <w:rFonts w:asciiTheme="minorBidi" w:hAnsiTheme="minorBidi"/>
          <w:b/>
          <w:bCs/>
          <w:sz w:val="28"/>
          <w:szCs w:val="36"/>
          <w:u w:val="single"/>
        </w:rPr>
        <w:t>Write the output of each program.</w:t>
      </w:r>
    </w:p>
    <w:p w14:paraId="0C8DB8B0" w14:textId="12847AF2" w:rsidR="0038178E" w:rsidRDefault="0038178E" w:rsidP="0038178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</w:p>
    <w:p w14:paraId="79A113BB" w14:textId="6EAF3EB3" w:rsidR="008B113B" w:rsidRDefault="007B3DBD" w:rsidP="008711AC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t>Input x = 6</w:t>
      </w:r>
    </w:p>
    <w:p w14:paraId="540557E1" w14:textId="61750A5C" w:rsidR="007B3DBD" w:rsidRDefault="006670CE" w:rsidP="00873875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2D74FF36" wp14:editId="34656AB6">
            <wp:extent cx="5932170" cy="40239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02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C9174" w14:textId="6296F1A5" w:rsidR="006670CE" w:rsidRDefault="006436F3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C13BC1" wp14:editId="17ECBF3B">
                <wp:simplePos x="0" y="0"/>
                <wp:positionH relativeFrom="column">
                  <wp:posOffset>457200</wp:posOffset>
                </wp:positionH>
                <wp:positionV relativeFrom="paragraph">
                  <wp:posOffset>99128</wp:posOffset>
                </wp:positionV>
                <wp:extent cx="5905815" cy="2546718"/>
                <wp:effectExtent l="0" t="0" r="1905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815" cy="25467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EC211A" id="Rectangle 12" o:spid="_x0000_s1026" style="position:absolute;margin-left:36pt;margin-top:7.8pt;width:465pt;height:200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" filled="f" strokecolor="black [3213]" strokeweight="1pt"/>
            </w:pict>
          </mc:Fallback>
        </mc:AlternateContent>
      </w:r>
    </w:p>
    <w:p w14:paraId="12CAF2EC" w14:textId="0ED606AD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3CAE481" w14:textId="503AAFBC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ABB42AD" w14:textId="5CF9D73D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7C32AAE" w14:textId="1549482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3761CC39" w14:textId="3DE46832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E7E168F" w14:textId="46346855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3934C6F" w14:textId="24E82A13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9A2D604" w14:textId="76F963B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87364E1" w14:textId="7777777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B8FA731" w14:textId="24286885" w:rsidR="006670CE" w:rsidRDefault="006670CE" w:rsidP="006670CE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lastRenderedPageBreak/>
        <w:t>Input x=5</w:t>
      </w:r>
    </w:p>
    <w:p w14:paraId="3D3E6D8A" w14:textId="2F539354" w:rsidR="006670CE" w:rsidRDefault="006436F3" w:rsidP="00442F2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46595FF4" wp14:editId="4E585F79">
            <wp:extent cx="5932170" cy="4749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74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10D16" w14:textId="37E52614" w:rsidR="006436F3" w:rsidRDefault="005F0F51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8A758F" wp14:editId="7EF8E078">
                <wp:simplePos x="0" y="0"/>
                <wp:positionH relativeFrom="column">
                  <wp:posOffset>457200</wp:posOffset>
                </wp:positionH>
                <wp:positionV relativeFrom="paragraph">
                  <wp:posOffset>148568</wp:posOffset>
                </wp:positionV>
                <wp:extent cx="5905815" cy="2898119"/>
                <wp:effectExtent l="0" t="0" r="19050" b="171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815" cy="28981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28B1B" id="Rectangle 13" o:spid="_x0000_s1026" style="position:absolute;margin-left:36pt;margin-top:11.7pt;width:465pt;height:228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" filled="f" strokecolor="black [3213]" strokeweight="1pt"/>
            </w:pict>
          </mc:Fallback>
        </mc:AlternateContent>
      </w:r>
    </w:p>
    <w:p w14:paraId="53296A59" w14:textId="3AFDDBC7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E31D47D" w14:textId="4DC7124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0E67733" w14:textId="6A4ABCD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C9F8466" w14:textId="4E304F3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650A889" w14:textId="6F5E85B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83DB6D2" w14:textId="129B663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AE04BB" w14:textId="24F85A38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6A9D98D" w14:textId="1D0BF3C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94E9CB" w14:textId="61DA0748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4563CC9" w14:textId="7B66A68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C0ED1F9" w14:textId="77777777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67E4833" w14:textId="5599A589" w:rsidR="006670CE" w:rsidRDefault="005F0F51" w:rsidP="006670CE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 xml:space="preserve">Input x = </w:t>
      </w:r>
      <w:r w:rsidR="00030716">
        <w:rPr>
          <w:rFonts w:asciiTheme="minorBidi" w:hAnsiTheme="minorBidi"/>
          <w:sz w:val="28"/>
          <w:szCs w:val="36"/>
        </w:rPr>
        <w:t>4</w:t>
      </w:r>
    </w:p>
    <w:p w14:paraId="02706319" w14:textId="433D493C" w:rsidR="00E202F0" w:rsidRPr="006670CE" w:rsidRDefault="00E202F0" w:rsidP="00E202F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2F5E23" wp14:editId="07058768">
                <wp:simplePos x="0" y="0"/>
                <wp:positionH relativeFrom="column">
                  <wp:posOffset>457200</wp:posOffset>
                </wp:positionH>
                <wp:positionV relativeFrom="paragraph">
                  <wp:posOffset>6115842</wp:posOffset>
                </wp:positionV>
                <wp:extent cx="5932170" cy="1904371"/>
                <wp:effectExtent l="0" t="0" r="11430" b="1968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2170" cy="19043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CFFE3C" id="Rectangle 15" o:spid="_x0000_s1026" style="position:absolute;margin-left:36pt;margin-top:481.55pt;width:467.1pt;height:149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3AF43FC8" wp14:editId="1CCF274D">
            <wp:extent cx="5932170" cy="60153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601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99341" w14:textId="77777777" w:rsidR="008035EC" w:rsidRDefault="008035EC" w:rsidP="00BF12DD">
      <w:pPr>
        <w:rPr>
          <w:b/>
          <w:bCs/>
          <w:u w:val="single"/>
        </w:rPr>
      </w:pPr>
    </w:p>
    <w:p w14:paraId="16235BD0" w14:textId="3A21DF50" w:rsidR="008035EC" w:rsidRDefault="008035EC" w:rsidP="00BF12DD">
      <w:pPr>
        <w:rPr>
          <w:b/>
          <w:bCs/>
          <w:u w:val="single"/>
        </w:rPr>
      </w:pPr>
    </w:p>
    <w:p w14:paraId="4080C3F3" w14:textId="26EA0A7C" w:rsidR="00E202F0" w:rsidRDefault="00E202F0" w:rsidP="00BF12DD">
      <w:pPr>
        <w:rPr>
          <w:b/>
          <w:bCs/>
          <w:u w:val="single"/>
        </w:rPr>
      </w:pPr>
    </w:p>
    <w:p w14:paraId="7BA0FC47" w14:textId="69FB29B3" w:rsidR="00E202F0" w:rsidRDefault="00E202F0" w:rsidP="00BF12DD">
      <w:pPr>
        <w:rPr>
          <w:b/>
          <w:bCs/>
          <w:u w:val="single"/>
        </w:rPr>
      </w:pPr>
    </w:p>
    <w:p w14:paraId="01FD7C71" w14:textId="77777777" w:rsidR="00E202F0" w:rsidRDefault="00E202F0" w:rsidP="00BF12DD">
      <w:pPr>
        <w:rPr>
          <w:b/>
          <w:bCs/>
          <w:u w:val="single"/>
        </w:rPr>
      </w:pPr>
    </w:p>
    <w:p w14:paraId="49E58673" w14:textId="2CC9AD2C" w:rsidR="00E202F0" w:rsidRPr="00E202F0" w:rsidRDefault="007D0EEC" w:rsidP="00E202F0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anchor distT="0" distB="0" distL="114300" distR="114300" simplePos="0" relativeHeight="251666432" behindDoc="0" locked="0" layoutInCell="1" allowOverlap="1" wp14:anchorId="6EBCF390" wp14:editId="4542A2DA">
            <wp:simplePos x="0" y="0"/>
            <wp:positionH relativeFrom="column">
              <wp:posOffset>451533</wp:posOffset>
            </wp:positionH>
            <wp:positionV relativeFrom="paragraph">
              <wp:posOffset>266163</wp:posOffset>
            </wp:positionV>
            <wp:extent cx="5932170" cy="7458710"/>
            <wp:effectExtent l="0" t="0" r="0" b="889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745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12172F" w14:textId="77777777" w:rsidR="008035EC" w:rsidRDefault="008035EC" w:rsidP="00BF12DD">
      <w:pPr>
        <w:rPr>
          <w:b/>
          <w:bCs/>
          <w:u w:val="single"/>
        </w:rPr>
      </w:pPr>
    </w:p>
    <w:p w14:paraId="0EBBC1CF" w14:textId="134C6853" w:rsidR="006B61CC" w:rsidRDefault="00151A51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0E899D6F" wp14:editId="56A59B3D">
            <wp:simplePos x="0" y="0"/>
            <wp:positionH relativeFrom="column">
              <wp:posOffset>762000</wp:posOffset>
            </wp:positionH>
            <wp:positionV relativeFrom="paragraph">
              <wp:posOffset>347</wp:posOffset>
            </wp:positionV>
            <wp:extent cx="4993005" cy="5836920"/>
            <wp:effectExtent l="0" t="0" r="0" b="0"/>
            <wp:wrapTight wrapText="bothSides">
              <wp:wrapPolygon edited="0">
                <wp:start x="0" y="0"/>
                <wp:lineTo x="0" y="21501"/>
                <wp:lineTo x="21509" y="21501"/>
                <wp:lineTo x="215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005" cy="583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</w:t>
      </w:r>
    </w:p>
    <w:p w14:paraId="754AFF2E" w14:textId="00ADC074" w:rsidR="00151A51" w:rsidRDefault="00151A51" w:rsidP="003C142E">
      <w:pPr>
        <w:pStyle w:val="ListParagraph"/>
      </w:pPr>
    </w:p>
    <w:p w14:paraId="24BCD611" w14:textId="7B6D1F4B" w:rsidR="003C142E" w:rsidRDefault="003C142E" w:rsidP="003C142E">
      <w:pPr>
        <w:pStyle w:val="ListParagraph"/>
      </w:pPr>
    </w:p>
    <w:p w14:paraId="245672C7" w14:textId="237DF52A" w:rsidR="003C142E" w:rsidRDefault="003C142E" w:rsidP="003C142E">
      <w:pPr>
        <w:pStyle w:val="ListParagraph"/>
      </w:pPr>
    </w:p>
    <w:p w14:paraId="323320EE" w14:textId="6E8307AD" w:rsidR="003C142E" w:rsidRDefault="003C142E" w:rsidP="003C142E">
      <w:pPr>
        <w:pStyle w:val="ListParagraph"/>
      </w:pPr>
    </w:p>
    <w:p w14:paraId="33CA610C" w14:textId="75F9E418" w:rsidR="003C142E" w:rsidRDefault="003C142E" w:rsidP="003C142E">
      <w:pPr>
        <w:pStyle w:val="ListParagraph"/>
      </w:pPr>
    </w:p>
    <w:p w14:paraId="0EB06BA7" w14:textId="211E8DC2" w:rsidR="003C142E" w:rsidRDefault="003C142E" w:rsidP="003C142E">
      <w:pPr>
        <w:pStyle w:val="ListParagraph"/>
      </w:pPr>
    </w:p>
    <w:p w14:paraId="2C3105C6" w14:textId="6FB73C8B" w:rsidR="003C142E" w:rsidRDefault="003C142E" w:rsidP="003C142E">
      <w:pPr>
        <w:pStyle w:val="ListParagraph"/>
      </w:pPr>
    </w:p>
    <w:p w14:paraId="639A8280" w14:textId="398D58D1" w:rsidR="003C142E" w:rsidRDefault="003C142E" w:rsidP="003C142E">
      <w:pPr>
        <w:pStyle w:val="ListParagraph"/>
      </w:pPr>
    </w:p>
    <w:p w14:paraId="7E952E7A" w14:textId="3C24F562" w:rsidR="003C142E" w:rsidRDefault="003C142E" w:rsidP="003C142E">
      <w:pPr>
        <w:pStyle w:val="ListParagraph"/>
      </w:pPr>
    </w:p>
    <w:p w14:paraId="70E67C34" w14:textId="5537BB4B" w:rsidR="003C142E" w:rsidRDefault="003C142E" w:rsidP="003C142E">
      <w:pPr>
        <w:pStyle w:val="ListParagraph"/>
      </w:pPr>
    </w:p>
    <w:p w14:paraId="5619155F" w14:textId="1B55B149" w:rsidR="003C142E" w:rsidRDefault="003C142E" w:rsidP="003C142E">
      <w:pPr>
        <w:pStyle w:val="ListParagraph"/>
      </w:pPr>
    </w:p>
    <w:p w14:paraId="417EF3D8" w14:textId="3E5D7365" w:rsidR="003C142E" w:rsidRDefault="003C142E" w:rsidP="003C142E">
      <w:pPr>
        <w:pStyle w:val="ListParagraph"/>
      </w:pPr>
    </w:p>
    <w:p w14:paraId="2220BFF0" w14:textId="5D701049" w:rsidR="003C142E" w:rsidRDefault="003C142E" w:rsidP="003C142E">
      <w:pPr>
        <w:pStyle w:val="ListParagraph"/>
      </w:pPr>
    </w:p>
    <w:p w14:paraId="2F2D9FE8" w14:textId="045C4387" w:rsidR="003C142E" w:rsidRDefault="003C142E" w:rsidP="003C142E">
      <w:pPr>
        <w:pStyle w:val="ListParagraph"/>
      </w:pPr>
    </w:p>
    <w:p w14:paraId="62974704" w14:textId="608C4E66" w:rsidR="003C142E" w:rsidRDefault="003C142E" w:rsidP="003C142E">
      <w:pPr>
        <w:pStyle w:val="ListParagraph"/>
      </w:pPr>
    </w:p>
    <w:p w14:paraId="01A8991E" w14:textId="3C06C341" w:rsidR="003C142E" w:rsidRDefault="003C142E" w:rsidP="003C142E">
      <w:pPr>
        <w:pStyle w:val="ListParagraph"/>
      </w:pPr>
    </w:p>
    <w:p w14:paraId="6A7D66A9" w14:textId="67D842B9" w:rsidR="003C142E" w:rsidRDefault="003C142E" w:rsidP="003C142E">
      <w:pPr>
        <w:pStyle w:val="ListParagraph"/>
      </w:pPr>
    </w:p>
    <w:p w14:paraId="6E84B189" w14:textId="1A12E1B0" w:rsidR="003C142E" w:rsidRDefault="003C142E" w:rsidP="003C142E">
      <w:pPr>
        <w:pStyle w:val="ListParagraph"/>
      </w:pPr>
    </w:p>
    <w:p w14:paraId="37F09820" w14:textId="08B116EB" w:rsidR="003C142E" w:rsidRDefault="003C142E" w:rsidP="003C142E">
      <w:pPr>
        <w:pStyle w:val="ListParagraph"/>
      </w:pPr>
    </w:p>
    <w:p w14:paraId="010E47F6" w14:textId="50D15BC1" w:rsidR="003C142E" w:rsidRDefault="003C142E" w:rsidP="003C142E">
      <w:pPr>
        <w:pStyle w:val="ListParagraph"/>
      </w:pPr>
    </w:p>
    <w:p w14:paraId="2F014136" w14:textId="5E2F8EB8" w:rsidR="003C142E" w:rsidRDefault="003C142E" w:rsidP="003C142E">
      <w:pPr>
        <w:pStyle w:val="ListParagraph"/>
      </w:pPr>
    </w:p>
    <w:p w14:paraId="6182FFB9" w14:textId="76B93F2D" w:rsidR="003C142E" w:rsidRDefault="006E7EC5" w:rsidP="003C142E">
      <w:pPr>
        <w:pStyle w:val="ListParagraph"/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45FCA5" wp14:editId="5863D367">
                <wp:simplePos x="0" y="0"/>
                <wp:positionH relativeFrom="column">
                  <wp:posOffset>762000</wp:posOffset>
                </wp:positionH>
                <wp:positionV relativeFrom="paragraph">
                  <wp:posOffset>167755</wp:posOffset>
                </wp:positionV>
                <wp:extent cx="5001491" cy="2029690"/>
                <wp:effectExtent l="0" t="0" r="27940" b="279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1491" cy="20296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5D2BC1" id="Rectangle 9" o:spid="_x0000_s1026" style="position:absolute;margin-left:60pt;margin-top:13.2pt;width:393.8pt;height:159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" fillcolor="white [3212]" strokecolor="black [3213]" strokeweight="1pt"/>
            </w:pict>
          </mc:Fallback>
        </mc:AlternateContent>
      </w:r>
    </w:p>
    <w:p w14:paraId="065F14AA" w14:textId="7C477EE4" w:rsidR="003C142E" w:rsidRDefault="003C142E" w:rsidP="003C142E">
      <w:pPr>
        <w:pStyle w:val="ListParagraph"/>
      </w:pPr>
    </w:p>
    <w:p w14:paraId="40496543" w14:textId="75BDED75" w:rsidR="003C142E" w:rsidRDefault="003C142E" w:rsidP="003C142E">
      <w:pPr>
        <w:pStyle w:val="ListParagraph"/>
      </w:pPr>
    </w:p>
    <w:p w14:paraId="5E1D03FB" w14:textId="072A6559" w:rsidR="003C142E" w:rsidRDefault="003C142E" w:rsidP="003C142E">
      <w:pPr>
        <w:pStyle w:val="ListParagraph"/>
      </w:pPr>
    </w:p>
    <w:p w14:paraId="0C1313EB" w14:textId="2D84CCCE" w:rsidR="003C142E" w:rsidRDefault="003C142E" w:rsidP="003C142E">
      <w:pPr>
        <w:pStyle w:val="ListParagraph"/>
      </w:pPr>
    </w:p>
    <w:p w14:paraId="54890C8E" w14:textId="30A1C5C3" w:rsidR="003C142E" w:rsidRDefault="003C142E" w:rsidP="003C142E">
      <w:pPr>
        <w:pStyle w:val="ListParagraph"/>
      </w:pPr>
    </w:p>
    <w:p w14:paraId="0BCAEEA6" w14:textId="0740940D" w:rsidR="003C142E" w:rsidRDefault="003C142E" w:rsidP="003C142E">
      <w:pPr>
        <w:pStyle w:val="ListParagraph"/>
      </w:pPr>
    </w:p>
    <w:p w14:paraId="32044B73" w14:textId="787FA397" w:rsidR="003C142E" w:rsidRDefault="003C142E" w:rsidP="003C142E">
      <w:pPr>
        <w:pStyle w:val="ListParagraph"/>
      </w:pPr>
    </w:p>
    <w:p w14:paraId="50952997" w14:textId="3243334F" w:rsidR="003C142E" w:rsidRDefault="003C142E" w:rsidP="003C142E">
      <w:pPr>
        <w:pStyle w:val="ListParagraph"/>
      </w:pPr>
    </w:p>
    <w:p w14:paraId="4FBE5EE6" w14:textId="4DE0C137" w:rsidR="00151A51" w:rsidRDefault="006E7EC5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08250D06" wp14:editId="140C1520">
            <wp:simplePos x="0" y="0"/>
            <wp:positionH relativeFrom="column">
              <wp:posOffset>623455</wp:posOffset>
            </wp:positionH>
            <wp:positionV relativeFrom="page">
              <wp:posOffset>914400</wp:posOffset>
            </wp:positionV>
            <wp:extent cx="5167630" cy="3853180"/>
            <wp:effectExtent l="0" t="0" r="0" b="0"/>
            <wp:wrapTight wrapText="bothSides">
              <wp:wrapPolygon edited="0">
                <wp:start x="0" y="0"/>
                <wp:lineTo x="0" y="21465"/>
                <wp:lineTo x="21499" y="21465"/>
                <wp:lineTo x="21499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385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9E41B" w14:textId="426139EA" w:rsidR="00AF7D8B" w:rsidRDefault="00AF7D8B" w:rsidP="00AF7D8B">
      <w:pPr>
        <w:pStyle w:val="ListParagraph"/>
      </w:pPr>
    </w:p>
    <w:p w14:paraId="26F7A52B" w14:textId="05883053" w:rsidR="00AF7D8B" w:rsidRDefault="00AF7D8B" w:rsidP="00AF7D8B">
      <w:pPr>
        <w:pStyle w:val="ListParagraph"/>
      </w:pPr>
    </w:p>
    <w:p w14:paraId="54B2A17D" w14:textId="63EA213C" w:rsidR="00AF7D8B" w:rsidRDefault="00AF7D8B" w:rsidP="00AF7D8B">
      <w:pPr>
        <w:pStyle w:val="ListParagraph"/>
      </w:pPr>
    </w:p>
    <w:p w14:paraId="2809D90F" w14:textId="1CD8DB42" w:rsidR="00AF7D8B" w:rsidRDefault="00AF7D8B" w:rsidP="00AF7D8B">
      <w:pPr>
        <w:pStyle w:val="ListParagraph"/>
      </w:pPr>
    </w:p>
    <w:p w14:paraId="46603F67" w14:textId="756D36BE" w:rsidR="00AF7D8B" w:rsidRDefault="00AF7D8B" w:rsidP="00AF7D8B">
      <w:pPr>
        <w:pStyle w:val="ListParagraph"/>
      </w:pPr>
    </w:p>
    <w:p w14:paraId="79DA1F8A" w14:textId="3FF8EF8A" w:rsidR="00AF7D8B" w:rsidRDefault="00AF7D8B" w:rsidP="00AF7D8B">
      <w:pPr>
        <w:pStyle w:val="ListParagraph"/>
      </w:pPr>
    </w:p>
    <w:p w14:paraId="4C0A4518" w14:textId="410979E4" w:rsidR="00AF7D8B" w:rsidRDefault="00AF7D8B" w:rsidP="00AF7D8B">
      <w:pPr>
        <w:pStyle w:val="ListParagraph"/>
      </w:pPr>
    </w:p>
    <w:p w14:paraId="2396074E" w14:textId="4DA30F41" w:rsidR="00AF7D8B" w:rsidRDefault="00AF7D8B" w:rsidP="00AF7D8B">
      <w:pPr>
        <w:pStyle w:val="ListParagraph"/>
      </w:pPr>
    </w:p>
    <w:p w14:paraId="038D1B3E" w14:textId="575AB8D8" w:rsidR="00AF7D8B" w:rsidRDefault="00AF7D8B" w:rsidP="00AF7D8B">
      <w:pPr>
        <w:pStyle w:val="ListParagraph"/>
      </w:pPr>
    </w:p>
    <w:p w14:paraId="4E720D76" w14:textId="087B3D4A" w:rsidR="00AF7D8B" w:rsidRDefault="00AF7D8B" w:rsidP="00AF7D8B">
      <w:pPr>
        <w:pStyle w:val="ListParagraph"/>
      </w:pPr>
    </w:p>
    <w:p w14:paraId="7AEAF60D" w14:textId="22EE5D71" w:rsidR="00AF7D8B" w:rsidRDefault="00AF7D8B" w:rsidP="00AF7D8B">
      <w:pPr>
        <w:pStyle w:val="ListParagraph"/>
      </w:pPr>
    </w:p>
    <w:p w14:paraId="2D837053" w14:textId="2678E371" w:rsidR="00AF7D8B" w:rsidRDefault="00AF7D8B" w:rsidP="00AF7D8B">
      <w:pPr>
        <w:pStyle w:val="ListParagraph"/>
      </w:pPr>
    </w:p>
    <w:p w14:paraId="06BA1DE0" w14:textId="2D18DA37" w:rsidR="00AF7D8B" w:rsidRDefault="00AF7D8B" w:rsidP="00AF7D8B">
      <w:pPr>
        <w:pStyle w:val="ListParagraph"/>
      </w:pPr>
    </w:p>
    <w:p w14:paraId="2D784088" w14:textId="79505EFE" w:rsidR="00AF7D8B" w:rsidRDefault="00AF7D8B" w:rsidP="00AF7D8B">
      <w:pPr>
        <w:pStyle w:val="ListParagraph"/>
      </w:pPr>
    </w:p>
    <w:p w14:paraId="1B594251" w14:textId="4271EE45" w:rsidR="00AF7D8B" w:rsidRDefault="00AF7D8B" w:rsidP="00AF7D8B">
      <w:pPr>
        <w:pStyle w:val="ListParagraph"/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11A82823" wp14:editId="1920C5FD">
                <wp:simplePos x="0" y="0"/>
                <wp:positionH relativeFrom="column">
                  <wp:posOffset>616527</wp:posOffset>
                </wp:positionH>
                <wp:positionV relativeFrom="page">
                  <wp:posOffset>4946592</wp:posOffset>
                </wp:positionV>
                <wp:extent cx="5167630" cy="2029460"/>
                <wp:effectExtent l="0" t="0" r="13970" b="279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7630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1C9F0" id="Rectangle 18" o:spid="_x0000_s1026" style="position:absolute;margin-left:48.55pt;margin-top:389.5pt;width:406.9pt;height:159.8pt;z-index:-251644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" fillcolor="white [3212]" strokecolor="black [3213]" strokeweight="1pt">
                <w10:wrap anchory="page"/>
              </v:rect>
            </w:pict>
          </mc:Fallback>
        </mc:AlternateContent>
      </w:r>
    </w:p>
    <w:p w14:paraId="42969F42" w14:textId="6333CA6B" w:rsidR="00AF7D8B" w:rsidRDefault="00AF7D8B" w:rsidP="00AF7D8B">
      <w:pPr>
        <w:pStyle w:val="ListParagraph"/>
      </w:pPr>
    </w:p>
    <w:p w14:paraId="6FE61ACD" w14:textId="36C97A62" w:rsidR="00AF7D8B" w:rsidRDefault="00AF7D8B" w:rsidP="00AF7D8B">
      <w:pPr>
        <w:pStyle w:val="ListParagraph"/>
      </w:pPr>
    </w:p>
    <w:p w14:paraId="1863558C" w14:textId="0AED08A9" w:rsidR="00AF7D8B" w:rsidRDefault="00AF7D8B" w:rsidP="00AF7D8B">
      <w:pPr>
        <w:pStyle w:val="ListParagraph"/>
      </w:pPr>
    </w:p>
    <w:p w14:paraId="6032E205" w14:textId="1B15C75D" w:rsidR="00AF7D8B" w:rsidRDefault="00AF7D8B" w:rsidP="00AF7D8B">
      <w:pPr>
        <w:pStyle w:val="ListParagraph"/>
      </w:pPr>
    </w:p>
    <w:p w14:paraId="2D8E03B1" w14:textId="3C306D06" w:rsidR="00AF7D8B" w:rsidRDefault="00AF7D8B" w:rsidP="00AF7D8B">
      <w:pPr>
        <w:pStyle w:val="ListParagraph"/>
      </w:pPr>
    </w:p>
    <w:p w14:paraId="28D36336" w14:textId="5091D4E6" w:rsidR="00AF7D8B" w:rsidRDefault="00AF7D8B" w:rsidP="00AF7D8B">
      <w:pPr>
        <w:pStyle w:val="ListParagraph"/>
      </w:pPr>
    </w:p>
    <w:p w14:paraId="05A163EF" w14:textId="1B837C47" w:rsidR="00AF7D8B" w:rsidRDefault="00AF7D8B" w:rsidP="00AF7D8B">
      <w:pPr>
        <w:pStyle w:val="ListParagraph"/>
      </w:pPr>
    </w:p>
    <w:p w14:paraId="1E4368F7" w14:textId="1B1E95E9" w:rsidR="00AF7D8B" w:rsidRDefault="00AF7D8B" w:rsidP="00AF7D8B">
      <w:pPr>
        <w:pStyle w:val="ListParagraph"/>
      </w:pPr>
    </w:p>
    <w:p w14:paraId="7F69DEBD" w14:textId="1B92E35C" w:rsidR="00AF7D8B" w:rsidRDefault="00AF7D8B" w:rsidP="00AF7D8B">
      <w:pPr>
        <w:pStyle w:val="ListParagraph"/>
      </w:pPr>
    </w:p>
    <w:p w14:paraId="6D290D12" w14:textId="5AE764C6" w:rsidR="00AF7D8B" w:rsidRDefault="00AF7D8B" w:rsidP="00AF7D8B">
      <w:pPr>
        <w:pStyle w:val="ListParagraph"/>
      </w:pPr>
    </w:p>
    <w:p w14:paraId="7A11D5DF" w14:textId="1946B2F7" w:rsidR="00AF7D8B" w:rsidRDefault="00AF7D8B" w:rsidP="00AF7D8B">
      <w:pPr>
        <w:pStyle w:val="ListParagraph"/>
      </w:pPr>
    </w:p>
    <w:p w14:paraId="484C7763" w14:textId="388CD9A5" w:rsidR="00AF7D8B" w:rsidRDefault="00AF7D8B" w:rsidP="00AF7D8B">
      <w:pPr>
        <w:pStyle w:val="ListParagraph"/>
      </w:pPr>
    </w:p>
    <w:p w14:paraId="0E867020" w14:textId="568845A7" w:rsidR="00AF7D8B" w:rsidRDefault="00AF7D8B" w:rsidP="00AF7D8B">
      <w:pPr>
        <w:pStyle w:val="ListParagraph"/>
      </w:pPr>
    </w:p>
    <w:p w14:paraId="44E50331" w14:textId="20B83B61" w:rsidR="00AF7D8B" w:rsidRDefault="00AF7D8B" w:rsidP="00AF7D8B">
      <w:pPr>
        <w:pStyle w:val="ListParagraph"/>
      </w:pPr>
    </w:p>
    <w:p w14:paraId="56CAC424" w14:textId="77777777" w:rsidR="00AF7D8B" w:rsidRDefault="00AF7D8B" w:rsidP="00AF7D8B">
      <w:pPr>
        <w:pStyle w:val="ListParagraph"/>
      </w:pPr>
    </w:p>
    <w:p w14:paraId="2EB05B43" w14:textId="4C01E51E" w:rsidR="00AF7D8B" w:rsidRDefault="00CC43A1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46E92941" wp14:editId="2423778A">
            <wp:simplePos x="0" y="0"/>
            <wp:positionH relativeFrom="column">
              <wp:posOffset>609600</wp:posOffset>
            </wp:positionH>
            <wp:positionV relativeFrom="paragraph">
              <wp:posOffset>20320</wp:posOffset>
            </wp:positionV>
            <wp:extent cx="5210810" cy="5721350"/>
            <wp:effectExtent l="0" t="0" r="8890" b="0"/>
            <wp:wrapTight wrapText="bothSides">
              <wp:wrapPolygon edited="0">
                <wp:start x="0" y="0"/>
                <wp:lineTo x="0" y="21504"/>
                <wp:lineTo x="21558" y="21504"/>
                <wp:lineTo x="2155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810" cy="572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B11CC0" w14:textId="4A3EB368" w:rsidR="00AF7D8B" w:rsidRDefault="00AF7D8B" w:rsidP="00AF7D8B"/>
    <w:p w14:paraId="62757F29" w14:textId="509C34B1" w:rsidR="00AF7D8B" w:rsidRDefault="00AF7D8B" w:rsidP="00AF7D8B"/>
    <w:p w14:paraId="139E3A41" w14:textId="382D7BD2" w:rsidR="00AF7D8B" w:rsidRDefault="00AF7D8B" w:rsidP="00AF7D8B"/>
    <w:p w14:paraId="43F40792" w14:textId="03D3558B" w:rsidR="00AF7D8B" w:rsidRDefault="00AF7D8B" w:rsidP="00AF7D8B"/>
    <w:p w14:paraId="5D855F61" w14:textId="60A8FAAE" w:rsidR="00AF7D8B" w:rsidRDefault="00AF7D8B" w:rsidP="00AF7D8B"/>
    <w:p w14:paraId="4DA5DB5F" w14:textId="6EDDB682" w:rsidR="00AF7D8B" w:rsidRDefault="00AF7D8B" w:rsidP="00AF7D8B"/>
    <w:p w14:paraId="4AAF81C0" w14:textId="4A118B93" w:rsidR="00AF7D8B" w:rsidRDefault="00AF7D8B" w:rsidP="00AF7D8B"/>
    <w:p w14:paraId="1E2464AA" w14:textId="75369490" w:rsidR="00AF7D8B" w:rsidRDefault="00AF7D8B" w:rsidP="00AF7D8B"/>
    <w:p w14:paraId="49EE4B1A" w14:textId="55C408C6" w:rsidR="00AF7D8B" w:rsidRDefault="00AF7D8B" w:rsidP="00AF7D8B"/>
    <w:p w14:paraId="5C917616" w14:textId="536C01E2" w:rsidR="00AF7D8B" w:rsidRDefault="00AF7D8B" w:rsidP="00AF7D8B"/>
    <w:p w14:paraId="71911769" w14:textId="663C0EF4" w:rsidR="00AF7D8B" w:rsidRDefault="00AF7D8B" w:rsidP="00AF7D8B"/>
    <w:p w14:paraId="29169191" w14:textId="61DB22DE" w:rsidR="00AF7D8B" w:rsidRDefault="00AF7D8B" w:rsidP="00AF7D8B"/>
    <w:p w14:paraId="2ED58B85" w14:textId="5156443C" w:rsidR="00AF7D8B" w:rsidRDefault="00AF7D8B" w:rsidP="00AF7D8B"/>
    <w:p w14:paraId="7584803E" w14:textId="7738D18B" w:rsidR="00AF7D8B" w:rsidRDefault="00AF7D8B" w:rsidP="00AF7D8B"/>
    <w:p w14:paraId="59CBA79F" w14:textId="570468AE" w:rsidR="00AF7D8B" w:rsidRDefault="00AF7D8B" w:rsidP="00AF7D8B"/>
    <w:p w14:paraId="60A8B756" w14:textId="5F30C17D" w:rsidR="00AF7D8B" w:rsidRDefault="00CC43A1" w:rsidP="00AF7D8B"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27D50A1E" wp14:editId="6AD89489">
                <wp:simplePos x="0" y="0"/>
                <wp:positionH relativeFrom="column">
                  <wp:posOffset>623454</wp:posOffset>
                </wp:positionH>
                <wp:positionV relativeFrom="page">
                  <wp:posOffset>6802582</wp:posOffset>
                </wp:positionV>
                <wp:extent cx="5196955" cy="2029460"/>
                <wp:effectExtent l="0" t="0" r="22860" b="279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6955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8A3CE2" id="Rectangle 20" o:spid="_x0000_s1026" style="position:absolute;margin-left:49.1pt;margin-top:535.65pt;width:409.2pt;height:159.8pt;z-index:-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" fillcolor="white [3212]" strokecolor="black [3213]" strokeweight="1pt">
                <w10:wrap anchory="page"/>
              </v:rect>
            </w:pict>
          </mc:Fallback>
        </mc:AlternateContent>
      </w:r>
    </w:p>
    <w:p w14:paraId="4329C25E" w14:textId="3412736E" w:rsidR="00AF7D8B" w:rsidRDefault="00AF7D8B" w:rsidP="00AF7D8B"/>
    <w:p w14:paraId="42E31049" w14:textId="1BF4ABBF" w:rsidR="00AF7D8B" w:rsidRDefault="00AF7D8B" w:rsidP="00AF7D8B"/>
    <w:p w14:paraId="146D6F18" w14:textId="454BA1BE" w:rsidR="00AF7D8B" w:rsidRDefault="00AF7D8B" w:rsidP="00AF7D8B"/>
    <w:p w14:paraId="0188CE71" w14:textId="78648569" w:rsidR="00AF7D8B" w:rsidRDefault="00AF7D8B" w:rsidP="00AF7D8B"/>
    <w:p w14:paraId="435F0E79" w14:textId="77777777" w:rsidR="00AF7D8B" w:rsidRDefault="00AF7D8B" w:rsidP="00AF7D8B"/>
    <w:p w14:paraId="2D4CB047" w14:textId="52AD3324" w:rsidR="00AF7D8B" w:rsidRDefault="00AC0873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5BE0B583" wp14:editId="10F4CB3B">
            <wp:simplePos x="0" y="0"/>
            <wp:positionH relativeFrom="column">
              <wp:posOffset>595630</wp:posOffset>
            </wp:positionH>
            <wp:positionV relativeFrom="paragraph">
              <wp:posOffset>0</wp:posOffset>
            </wp:positionV>
            <wp:extent cx="5495925" cy="3027045"/>
            <wp:effectExtent l="0" t="0" r="9525" b="1905"/>
            <wp:wrapTight wrapText="bothSides">
              <wp:wrapPolygon edited="0">
                <wp:start x="0" y="0"/>
                <wp:lineTo x="0" y="21478"/>
                <wp:lineTo x="21563" y="21478"/>
                <wp:lineTo x="21563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02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929D33" w14:textId="6E2F0848" w:rsidR="00AF7D8B" w:rsidRDefault="00AF7D8B" w:rsidP="00AF7D8B"/>
    <w:p w14:paraId="1D5DA33A" w14:textId="2C4B9F4B" w:rsidR="00AF7D8B" w:rsidRDefault="00AF7D8B" w:rsidP="00AF7D8B"/>
    <w:p w14:paraId="6C2AD510" w14:textId="423CB854" w:rsidR="00AF7D8B" w:rsidRDefault="00AF7D8B" w:rsidP="00AF7D8B"/>
    <w:p w14:paraId="2E784F8D" w14:textId="58909050" w:rsidR="00AF7D8B" w:rsidRDefault="00AF7D8B" w:rsidP="00AF7D8B"/>
    <w:p w14:paraId="3CFD40D4" w14:textId="5AACD0D7" w:rsidR="00AF7D8B" w:rsidRDefault="00AF7D8B" w:rsidP="00AF7D8B"/>
    <w:p w14:paraId="32D4C16A" w14:textId="270CDC45" w:rsidR="00AF7D8B" w:rsidRDefault="00AF7D8B" w:rsidP="00AF7D8B"/>
    <w:p w14:paraId="336B17F6" w14:textId="2E830A7D" w:rsidR="00AF7D8B" w:rsidRDefault="00AF7D8B" w:rsidP="00AF7D8B"/>
    <w:p w14:paraId="74363A3E" w14:textId="72673F00" w:rsidR="00AF7D8B" w:rsidRDefault="00AC0873" w:rsidP="00AF7D8B"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2550F8B" wp14:editId="7A9743D6">
                <wp:simplePos x="0" y="0"/>
                <wp:positionH relativeFrom="column">
                  <wp:posOffset>609600</wp:posOffset>
                </wp:positionH>
                <wp:positionV relativeFrom="page">
                  <wp:posOffset>4073236</wp:posOffset>
                </wp:positionV>
                <wp:extent cx="5458518" cy="2029460"/>
                <wp:effectExtent l="0" t="0" r="27940" b="279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518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1DD98E" id="Rectangle 22" o:spid="_x0000_s1026" style="position:absolute;margin-left:48pt;margin-top:320.75pt;width:429.8pt;height:159.8pt;z-index:-251638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" fillcolor="white [3212]" strokecolor="black [3213]" strokeweight="1pt">
                <w10:wrap anchory="page"/>
              </v:rect>
            </w:pict>
          </mc:Fallback>
        </mc:AlternateContent>
      </w:r>
    </w:p>
    <w:p w14:paraId="4EF0B9E6" w14:textId="2E63F6AA" w:rsidR="00AF7D8B" w:rsidRDefault="00AF7D8B" w:rsidP="00AF7D8B"/>
    <w:p w14:paraId="3E80A47D" w14:textId="498F5E89" w:rsidR="00AF7D8B" w:rsidRDefault="00AF7D8B" w:rsidP="00AF7D8B"/>
    <w:p w14:paraId="0EC2226A" w14:textId="225A0464" w:rsidR="00AF7D8B" w:rsidRDefault="00AF7D8B" w:rsidP="00AF7D8B"/>
    <w:p w14:paraId="7CAEEBE5" w14:textId="5D9C9BC9" w:rsidR="00AF7D8B" w:rsidRDefault="00AF7D8B" w:rsidP="00AF7D8B"/>
    <w:p w14:paraId="5C1167ED" w14:textId="22CCDD3F" w:rsidR="00AF7D8B" w:rsidRDefault="00AF7D8B" w:rsidP="00AF7D8B"/>
    <w:p w14:paraId="28506DD0" w14:textId="309199AF" w:rsidR="00AF7D8B" w:rsidRDefault="00AF7D8B" w:rsidP="00AF7D8B"/>
    <w:p w14:paraId="5CC18F3C" w14:textId="08A0E7A3" w:rsidR="00AF7D8B" w:rsidRDefault="00AF7D8B" w:rsidP="00AF7D8B"/>
    <w:p w14:paraId="1FE30ED7" w14:textId="64BD118A" w:rsidR="00AF7D8B" w:rsidRDefault="00AF7D8B" w:rsidP="00AF7D8B"/>
    <w:p w14:paraId="4456C741" w14:textId="5026E693" w:rsidR="00AF7D8B" w:rsidRDefault="00AF7D8B" w:rsidP="00AF7D8B"/>
    <w:p w14:paraId="7F6866B2" w14:textId="6338BDF0" w:rsidR="00AF7D8B" w:rsidRDefault="00AF7D8B" w:rsidP="00AF7D8B"/>
    <w:p w14:paraId="12DB8305" w14:textId="0A3E20B3" w:rsidR="00AF7D8B" w:rsidRDefault="00AF7D8B" w:rsidP="00AF7D8B"/>
    <w:p w14:paraId="0C792A41" w14:textId="1F56AE12" w:rsidR="00AF7D8B" w:rsidRDefault="00AF7D8B" w:rsidP="00AF7D8B"/>
    <w:p w14:paraId="5B60B3B1" w14:textId="77777777" w:rsidR="00AF7D8B" w:rsidRDefault="00AF7D8B" w:rsidP="00AF7D8B"/>
    <w:p w14:paraId="6651AC7A" w14:textId="1B038606" w:rsidR="00AF7D8B" w:rsidRDefault="00657857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44C24CE5" wp14:editId="577B8642">
            <wp:simplePos x="0" y="0"/>
            <wp:positionH relativeFrom="column">
              <wp:posOffset>595745</wp:posOffset>
            </wp:positionH>
            <wp:positionV relativeFrom="margin">
              <wp:align>top</wp:align>
            </wp:positionV>
            <wp:extent cx="5820410" cy="6552565"/>
            <wp:effectExtent l="0" t="0" r="8890" b="635"/>
            <wp:wrapTight wrapText="bothSides">
              <wp:wrapPolygon edited="0">
                <wp:start x="0" y="0"/>
                <wp:lineTo x="0" y="21539"/>
                <wp:lineTo x="21562" y="21539"/>
                <wp:lineTo x="21562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655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C4B578" w14:textId="2A04194E" w:rsidR="00AF7D8B" w:rsidRDefault="00AF7D8B" w:rsidP="00AF7D8B"/>
    <w:p w14:paraId="7A4B8F23" w14:textId="3FBF2EB2" w:rsidR="00AF7D8B" w:rsidRDefault="00AF7D8B" w:rsidP="00AF7D8B"/>
    <w:p w14:paraId="246F3B9B" w14:textId="5A4E7416" w:rsidR="00AF7D8B" w:rsidRDefault="00AF7D8B" w:rsidP="00AF7D8B"/>
    <w:p w14:paraId="0EC85479" w14:textId="365D6FB0" w:rsidR="00AF7D8B" w:rsidRDefault="00AF7D8B" w:rsidP="00AF7D8B"/>
    <w:p w14:paraId="39928296" w14:textId="44A8918E" w:rsidR="00AF7D8B" w:rsidRDefault="00AF7D8B" w:rsidP="00AF7D8B"/>
    <w:p w14:paraId="11E4BEFE" w14:textId="0F7FD7EA" w:rsidR="00AF7D8B" w:rsidRDefault="00AF7D8B" w:rsidP="00AF7D8B"/>
    <w:p w14:paraId="368AE3FB" w14:textId="0958E1F6" w:rsidR="00AF7D8B" w:rsidRDefault="00AF7D8B" w:rsidP="00AF7D8B"/>
    <w:p w14:paraId="31E162AD" w14:textId="2E934530" w:rsidR="00AF7D8B" w:rsidRDefault="00AF7D8B" w:rsidP="00AF7D8B"/>
    <w:p w14:paraId="62D22112" w14:textId="324B9930" w:rsidR="00AF7D8B" w:rsidRDefault="00AF7D8B" w:rsidP="00AF7D8B"/>
    <w:p w14:paraId="1940A4A0" w14:textId="5FF84DF6" w:rsidR="00AF7D8B" w:rsidRDefault="00AF7D8B" w:rsidP="00AF7D8B"/>
    <w:p w14:paraId="53D3CD47" w14:textId="7F7700BE" w:rsidR="00AF7D8B" w:rsidRDefault="00AF7D8B" w:rsidP="00AF7D8B"/>
    <w:p w14:paraId="13648511" w14:textId="1251A363" w:rsidR="00AF7D8B" w:rsidRDefault="00AF7D8B" w:rsidP="00AF7D8B"/>
    <w:p w14:paraId="60F5C802" w14:textId="5006D3A9" w:rsidR="00AF7D8B" w:rsidRDefault="00AF7D8B" w:rsidP="00AF7D8B"/>
    <w:p w14:paraId="30F2D98E" w14:textId="6F90EA49" w:rsidR="00AF7D8B" w:rsidRDefault="00AF7D8B" w:rsidP="00AF7D8B"/>
    <w:p w14:paraId="2578DA39" w14:textId="28587F2C" w:rsidR="00AF7D8B" w:rsidRDefault="00AF7D8B" w:rsidP="00AF7D8B"/>
    <w:p w14:paraId="661372E1" w14:textId="132B0EE9" w:rsidR="00AF7D8B" w:rsidRDefault="00AF7D8B" w:rsidP="00AF7D8B"/>
    <w:p w14:paraId="75E7CD12" w14:textId="191FDBA3" w:rsidR="00AF7D8B" w:rsidRDefault="00AF7D8B" w:rsidP="00AF7D8B"/>
    <w:p w14:paraId="687499E1" w14:textId="7639B5F0" w:rsidR="00AF7D8B" w:rsidRDefault="00657857" w:rsidP="00AF7D8B"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316C3FCF" wp14:editId="3D02F1F6">
                <wp:simplePos x="0" y="0"/>
                <wp:positionH relativeFrom="column">
                  <wp:posOffset>595745</wp:posOffset>
                </wp:positionH>
                <wp:positionV relativeFrom="page">
                  <wp:posOffset>7536873</wp:posOffset>
                </wp:positionV>
                <wp:extent cx="5811982" cy="2029460"/>
                <wp:effectExtent l="0" t="0" r="17780" b="279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1982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C05ED3D" id="Rectangle 24" o:spid="_x0000_s1026" style="position:absolute;margin-left:46.9pt;margin-top:593.45pt;width:457.65pt;height:159.8pt;z-index:-251635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" fillcolor="white [3212]" strokecolor="black [3213]" strokeweight="1pt">
                <w10:wrap anchory="page"/>
              </v:rect>
            </w:pict>
          </mc:Fallback>
        </mc:AlternateContent>
      </w:r>
    </w:p>
    <w:p w14:paraId="24D564C6" w14:textId="2987D1C1" w:rsidR="00AF7D8B" w:rsidRDefault="00AF7D8B" w:rsidP="00AF7D8B"/>
    <w:p w14:paraId="5A869A13" w14:textId="78D1B73F" w:rsidR="00AF7D8B" w:rsidRDefault="00AF7D8B" w:rsidP="00AF7D8B"/>
    <w:p w14:paraId="206FDEC1" w14:textId="77777777" w:rsidR="00AF7D8B" w:rsidRDefault="00AF7D8B" w:rsidP="00AF7D8B"/>
    <w:p w14:paraId="6473FD9F" w14:textId="296C2739" w:rsidR="00AF7D8B" w:rsidRPr="006B61CC" w:rsidRDefault="002C65DD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5DEC41DB" wp14:editId="066B5C1C">
            <wp:simplePos x="0" y="0"/>
            <wp:positionH relativeFrom="column">
              <wp:posOffset>602673</wp:posOffset>
            </wp:positionH>
            <wp:positionV relativeFrom="page">
              <wp:posOffset>927735</wp:posOffset>
            </wp:positionV>
            <wp:extent cx="5839460" cy="5417185"/>
            <wp:effectExtent l="0" t="0" r="8890" b="0"/>
            <wp:wrapTight wrapText="bothSides">
              <wp:wrapPolygon edited="0">
                <wp:start x="0" y="0"/>
                <wp:lineTo x="0" y="21496"/>
                <wp:lineTo x="21562" y="21496"/>
                <wp:lineTo x="21562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541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AF71D" w14:textId="7FA27A8E" w:rsidR="006B61CC" w:rsidRDefault="002C65DD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66697D5A" wp14:editId="52865D63">
                <wp:simplePos x="0" y="0"/>
                <wp:positionH relativeFrom="column">
                  <wp:posOffset>602673</wp:posOffset>
                </wp:positionH>
                <wp:positionV relativeFrom="page">
                  <wp:posOffset>6463145</wp:posOffset>
                </wp:positionV>
                <wp:extent cx="5825836" cy="2029460"/>
                <wp:effectExtent l="0" t="0" r="22860" b="2794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5836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A09AA2" id="Rectangle 26" o:spid="_x0000_s1026" style="position:absolute;margin-left:47.45pt;margin-top:508.9pt;width:458.75pt;height:159.8pt;z-index:-251632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" fillcolor="white [3212]" strokecolor="black [3213]" strokeweight="1pt">
                <w10:wrap anchory="page"/>
              </v:rect>
            </w:pict>
          </mc:Fallback>
        </mc:AlternateContent>
      </w:r>
      <w:r w:rsidR="006B61CC">
        <w:rPr>
          <w:b/>
          <w:bCs/>
          <w:u w:val="single"/>
        </w:rPr>
        <w:br w:type="page"/>
      </w:r>
    </w:p>
    <w:p w14:paraId="6F9462B8" w14:textId="41D46B94" w:rsidR="00BF12DD" w:rsidRDefault="00BF12DD" w:rsidP="00BF12DD">
      <w:pPr>
        <w:rPr>
          <w:b/>
          <w:bCs/>
          <w:u w:val="single"/>
        </w:rPr>
      </w:pPr>
      <w:r w:rsidRPr="00BF12DD">
        <w:rPr>
          <w:b/>
          <w:bCs/>
          <w:u w:val="single"/>
        </w:rPr>
        <w:lastRenderedPageBreak/>
        <w:t>Answer key</w:t>
      </w:r>
    </w:p>
    <w:p w14:paraId="74D0887B" w14:textId="77777777" w:rsidR="00FC482C" w:rsidRDefault="00FC482C" w:rsidP="00BF12DD">
      <w:pPr>
        <w:rPr>
          <w:i/>
          <w:iCs/>
        </w:rPr>
        <w:sectPr w:rsidR="00FC482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FDCDE" w14:textId="7B9095D2" w:rsidR="00FC482C" w:rsidRPr="00FC482C" w:rsidRDefault="00FC482C" w:rsidP="00BF12DD">
      <w:pPr>
        <w:rPr>
          <w:i/>
          <w:iCs/>
        </w:rPr>
      </w:pPr>
      <w:r w:rsidRPr="00FC482C">
        <w:rPr>
          <w:rFonts w:hint="eastAsia"/>
          <w:i/>
          <w:iCs/>
        </w:rPr>
        <w:t>P</w:t>
      </w:r>
      <w:r w:rsidRPr="00FC482C">
        <w:rPr>
          <w:i/>
          <w:iCs/>
        </w:rPr>
        <w:t>art A</w:t>
      </w:r>
    </w:p>
    <w:p w14:paraId="1E374472" w14:textId="495A72EF" w:rsidR="00BF12DD" w:rsidRDefault="00BF12DD" w:rsidP="00BF12DD">
      <w:pPr>
        <w:pStyle w:val="ListParagraph"/>
        <w:numPr>
          <w:ilvl w:val="0"/>
          <w:numId w:val="2"/>
        </w:numPr>
      </w:pPr>
      <w:r>
        <w:t>E</w:t>
      </w:r>
    </w:p>
    <w:p w14:paraId="0BD6F499" w14:textId="24E3A831" w:rsidR="00BF12DD" w:rsidRDefault="00193D20" w:rsidP="00BF12DD">
      <w:pPr>
        <w:pStyle w:val="ListParagraph"/>
        <w:numPr>
          <w:ilvl w:val="0"/>
          <w:numId w:val="2"/>
        </w:numPr>
      </w:pPr>
      <w:r>
        <w:t>B</w:t>
      </w:r>
    </w:p>
    <w:p w14:paraId="64372923" w14:textId="46ED1492" w:rsidR="00193D20" w:rsidRDefault="00A14704" w:rsidP="00BF12DD">
      <w:pPr>
        <w:pStyle w:val="ListParagraph"/>
        <w:numPr>
          <w:ilvl w:val="0"/>
          <w:numId w:val="2"/>
        </w:numPr>
      </w:pPr>
      <w:r>
        <w:t>BDE</w:t>
      </w:r>
    </w:p>
    <w:p w14:paraId="1E6BB756" w14:textId="15FD67D5" w:rsidR="00A14704" w:rsidRDefault="00BB50E0" w:rsidP="00BF12DD">
      <w:pPr>
        <w:pStyle w:val="ListParagraph"/>
        <w:numPr>
          <w:ilvl w:val="0"/>
          <w:numId w:val="2"/>
        </w:numPr>
      </w:pPr>
      <w:r>
        <w:t>D</w:t>
      </w:r>
    </w:p>
    <w:p w14:paraId="35851DA3" w14:textId="26194F2C" w:rsidR="00BB50E0" w:rsidRDefault="00E12A8E" w:rsidP="00BF12DD">
      <w:pPr>
        <w:pStyle w:val="ListParagraph"/>
        <w:numPr>
          <w:ilvl w:val="0"/>
          <w:numId w:val="2"/>
        </w:numPr>
      </w:pPr>
      <w:r>
        <w:t>A</w:t>
      </w:r>
    </w:p>
    <w:p w14:paraId="33FF23DA" w14:textId="57246312" w:rsidR="00E12A8E" w:rsidRDefault="00E12A8E" w:rsidP="00BF12DD">
      <w:pPr>
        <w:pStyle w:val="ListParagraph"/>
        <w:numPr>
          <w:ilvl w:val="0"/>
          <w:numId w:val="2"/>
        </w:numPr>
      </w:pPr>
      <w:r>
        <w:t>C</w:t>
      </w:r>
    </w:p>
    <w:p w14:paraId="29F9A027" w14:textId="0E6EC7C7" w:rsidR="00E0499D" w:rsidRDefault="00E0499D" w:rsidP="00BF12DD">
      <w:pPr>
        <w:pStyle w:val="ListParagraph"/>
        <w:numPr>
          <w:ilvl w:val="0"/>
          <w:numId w:val="2"/>
        </w:numPr>
      </w:pPr>
      <w:r>
        <w:t>D</w:t>
      </w:r>
    </w:p>
    <w:p w14:paraId="5E1BE25B" w14:textId="3ED5432E" w:rsidR="00E0499D" w:rsidRDefault="005D273D" w:rsidP="00BF12DD">
      <w:pPr>
        <w:pStyle w:val="ListParagraph"/>
        <w:numPr>
          <w:ilvl w:val="0"/>
          <w:numId w:val="2"/>
        </w:numPr>
      </w:pPr>
      <w:r>
        <w:t>C</w:t>
      </w:r>
    </w:p>
    <w:p w14:paraId="76E55E1D" w14:textId="268BF8AA" w:rsidR="005D273D" w:rsidRDefault="000A44AB" w:rsidP="00BF12DD">
      <w:pPr>
        <w:pStyle w:val="ListParagraph"/>
        <w:numPr>
          <w:ilvl w:val="0"/>
          <w:numId w:val="2"/>
        </w:numPr>
      </w:pPr>
      <w:r>
        <w:t>CDE</w:t>
      </w:r>
    </w:p>
    <w:p w14:paraId="62CF690C" w14:textId="30C188C6" w:rsidR="00A10C01" w:rsidRDefault="00A10C01" w:rsidP="00BF12DD">
      <w:pPr>
        <w:pStyle w:val="ListParagraph"/>
        <w:numPr>
          <w:ilvl w:val="0"/>
          <w:numId w:val="2"/>
        </w:numPr>
      </w:pPr>
      <w:r>
        <w:t>D</w:t>
      </w:r>
    </w:p>
    <w:p w14:paraId="0BA8D3C6" w14:textId="24B86574" w:rsidR="00AA0AE0" w:rsidRDefault="00AA0AE0" w:rsidP="00BF12DD">
      <w:pPr>
        <w:pStyle w:val="ListParagraph"/>
        <w:numPr>
          <w:ilvl w:val="0"/>
          <w:numId w:val="2"/>
        </w:numPr>
      </w:pPr>
      <w:r>
        <w:t>E</w:t>
      </w:r>
    </w:p>
    <w:p w14:paraId="35A8EFB8" w14:textId="54252B08" w:rsidR="00AA0AE0" w:rsidRDefault="00116563" w:rsidP="00BF12DD">
      <w:pPr>
        <w:pStyle w:val="ListParagraph"/>
        <w:numPr>
          <w:ilvl w:val="0"/>
          <w:numId w:val="2"/>
        </w:numPr>
      </w:pPr>
      <w:r>
        <w:t>E</w:t>
      </w:r>
    </w:p>
    <w:p w14:paraId="171383BD" w14:textId="040621D0" w:rsidR="00116563" w:rsidRDefault="00116563" w:rsidP="00BF12DD">
      <w:pPr>
        <w:pStyle w:val="ListParagraph"/>
        <w:numPr>
          <w:ilvl w:val="0"/>
          <w:numId w:val="2"/>
        </w:numPr>
      </w:pPr>
      <w:r>
        <w:t>C</w:t>
      </w:r>
    </w:p>
    <w:p w14:paraId="072C0F3C" w14:textId="75A1FFD7" w:rsidR="00116563" w:rsidRDefault="003240B5" w:rsidP="00BF12DD">
      <w:pPr>
        <w:pStyle w:val="ListParagraph"/>
        <w:numPr>
          <w:ilvl w:val="0"/>
          <w:numId w:val="2"/>
        </w:numPr>
      </w:pPr>
      <w:r>
        <w:t>C</w:t>
      </w:r>
    </w:p>
    <w:p w14:paraId="6EE64D29" w14:textId="7F7F17A7" w:rsidR="003240B5" w:rsidRDefault="001C3813" w:rsidP="00BF12DD">
      <w:pPr>
        <w:pStyle w:val="ListParagraph"/>
        <w:numPr>
          <w:ilvl w:val="0"/>
          <w:numId w:val="2"/>
        </w:numPr>
      </w:pPr>
      <w:r>
        <w:t>A</w:t>
      </w:r>
    </w:p>
    <w:p w14:paraId="7DA36F9D" w14:textId="34B4E494" w:rsidR="008844CD" w:rsidRDefault="001C3813" w:rsidP="00BF12DD">
      <w:pPr>
        <w:pStyle w:val="ListParagraph"/>
        <w:numPr>
          <w:ilvl w:val="0"/>
          <w:numId w:val="2"/>
        </w:numPr>
      </w:pPr>
      <w:r>
        <w:t>D</w:t>
      </w:r>
    </w:p>
    <w:p w14:paraId="3157E068" w14:textId="30F2A122" w:rsidR="008844CD" w:rsidRDefault="001C3813" w:rsidP="00BF12DD">
      <w:pPr>
        <w:pStyle w:val="ListParagraph"/>
        <w:numPr>
          <w:ilvl w:val="0"/>
          <w:numId w:val="2"/>
        </w:numPr>
      </w:pPr>
      <w:r>
        <w:t>B</w:t>
      </w:r>
    </w:p>
    <w:p w14:paraId="22474625" w14:textId="1684543A" w:rsidR="008844CD" w:rsidRDefault="00CB2446" w:rsidP="00BF12DD">
      <w:pPr>
        <w:pStyle w:val="ListParagraph"/>
        <w:numPr>
          <w:ilvl w:val="0"/>
          <w:numId w:val="2"/>
        </w:numPr>
      </w:pPr>
      <w:r>
        <w:t>B</w:t>
      </w:r>
    </w:p>
    <w:p w14:paraId="28F21DE9" w14:textId="37BB6528" w:rsidR="00CB2446" w:rsidRDefault="00192FBA" w:rsidP="00BF12DD">
      <w:pPr>
        <w:pStyle w:val="ListParagraph"/>
        <w:numPr>
          <w:ilvl w:val="0"/>
          <w:numId w:val="2"/>
        </w:numPr>
      </w:pPr>
      <w:r>
        <w:t>C</w:t>
      </w:r>
    </w:p>
    <w:p w14:paraId="572E46E1" w14:textId="77777777" w:rsidR="00341F0B" w:rsidRDefault="00735ED4" w:rsidP="00341F0B">
      <w:pPr>
        <w:pStyle w:val="ListParagraph"/>
        <w:numPr>
          <w:ilvl w:val="0"/>
          <w:numId w:val="2"/>
        </w:numPr>
      </w:pPr>
      <w:r>
        <w:t>E</w:t>
      </w:r>
    </w:p>
    <w:p w14:paraId="60311873" w14:textId="77777777" w:rsidR="006C2C4F" w:rsidRDefault="006C2C4F" w:rsidP="00341F0B">
      <w:pPr>
        <w:sectPr w:rsidR="006C2C4F" w:rsidSect="006C2C4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7A685D" w14:textId="7E09FCB8" w:rsidR="00341F0B" w:rsidRDefault="00341F0B" w:rsidP="00341F0B"/>
    <w:p w14:paraId="6E858536" w14:textId="77777777" w:rsidR="00341F0B" w:rsidRDefault="00341F0B" w:rsidP="00341F0B"/>
    <w:p w14:paraId="24410056" w14:textId="77777777" w:rsidR="00341F0B" w:rsidRDefault="00341F0B" w:rsidP="00341F0B"/>
    <w:p w14:paraId="375B9901" w14:textId="77777777" w:rsidR="00341F0B" w:rsidRDefault="00341F0B" w:rsidP="00341F0B"/>
    <w:p w14:paraId="17D95E28" w14:textId="77777777" w:rsidR="00341F0B" w:rsidRDefault="00341F0B" w:rsidP="00341F0B"/>
    <w:p w14:paraId="0DAAD286" w14:textId="77777777" w:rsidR="00341F0B" w:rsidRDefault="00341F0B" w:rsidP="00341F0B"/>
    <w:p w14:paraId="2F6EC33A" w14:textId="77777777" w:rsidR="006C2C4F" w:rsidRDefault="006C2C4F" w:rsidP="00341F0B">
      <w:pPr>
        <w:rPr>
          <w:i/>
          <w:iCs/>
        </w:rPr>
      </w:pPr>
    </w:p>
    <w:p w14:paraId="245905BC" w14:textId="77777777" w:rsidR="006C2C4F" w:rsidRDefault="006C2C4F" w:rsidP="00341F0B">
      <w:pPr>
        <w:rPr>
          <w:i/>
          <w:iCs/>
        </w:rPr>
      </w:pPr>
    </w:p>
    <w:p w14:paraId="096E19B0" w14:textId="77777777" w:rsidR="006C2C4F" w:rsidRDefault="006C2C4F" w:rsidP="00341F0B">
      <w:pPr>
        <w:rPr>
          <w:i/>
          <w:iCs/>
        </w:rPr>
      </w:pPr>
    </w:p>
    <w:p w14:paraId="1E969EB2" w14:textId="77777777" w:rsidR="006C2C4F" w:rsidRDefault="006C2C4F" w:rsidP="00341F0B">
      <w:pPr>
        <w:rPr>
          <w:i/>
          <w:iCs/>
        </w:rPr>
      </w:pPr>
    </w:p>
    <w:p w14:paraId="6C6243E6" w14:textId="77777777" w:rsidR="006C2C4F" w:rsidRDefault="006C2C4F" w:rsidP="00341F0B">
      <w:pPr>
        <w:rPr>
          <w:i/>
          <w:iCs/>
        </w:rPr>
      </w:pPr>
    </w:p>
    <w:p w14:paraId="26FACDE2" w14:textId="77777777" w:rsidR="006C2C4F" w:rsidRDefault="006C2C4F" w:rsidP="00341F0B">
      <w:pPr>
        <w:rPr>
          <w:i/>
          <w:iCs/>
        </w:rPr>
      </w:pPr>
    </w:p>
    <w:p w14:paraId="1EB4A076" w14:textId="77777777" w:rsidR="006C2C4F" w:rsidRDefault="006C2C4F" w:rsidP="00341F0B">
      <w:pPr>
        <w:rPr>
          <w:i/>
          <w:iCs/>
        </w:rPr>
        <w:sectPr w:rsidR="006C2C4F" w:rsidSect="00341F0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FEE1A89" w14:textId="2A7CC8FB" w:rsidR="007919E0" w:rsidRDefault="00341F0B" w:rsidP="006C2C4F">
      <w:pPr>
        <w:rPr>
          <w:i/>
          <w:iCs/>
        </w:rPr>
      </w:pPr>
      <w:r w:rsidRPr="008D57E8">
        <w:rPr>
          <w:i/>
          <w:iCs/>
        </w:rPr>
        <w:lastRenderedPageBreak/>
        <w:t>Part B</w:t>
      </w:r>
    </w:p>
    <w:p w14:paraId="0DDF9F7B" w14:textId="77777777" w:rsidR="001335C5" w:rsidRDefault="001335C5" w:rsidP="001335C5">
      <w:pPr>
        <w:ind w:left="360"/>
        <w:sectPr w:rsidR="001335C5" w:rsidSect="006C2C4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CBCF61" w14:textId="4106EFBF" w:rsidR="006C2C4F" w:rsidRDefault="006C2C4F" w:rsidP="001335C5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221D88FC" wp14:editId="1DA82E44">
                <wp:simplePos x="0" y="0"/>
                <wp:positionH relativeFrom="margin">
                  <wp:posOffset>596323</wp:posOffset>
                </wp:positionH>
                <wp:positionV relativeFrom="paragraph">
                  <wp:posOffset>27882</wp:posOffset>
                </wp:positionV>
                <wp:extent cx="2216150" cy="1274445"/>
                <wp:effectExtent l="0" t="0" r="12700" b="20955"/>
                <wp:wrapTight wrapText="bothSides">
                  <wp:wrapPolygon edited="0">
                    <wp:start x="0" y="0"/>
                    <wp:lineTo x="0" y="21632"/>
                    <wp:lineTo x="21538" y="21632"/>
                    <wp:lineTo x="21538" y="0"/>
                    <wp:lineTo x="0" y="0"/>
                  </wp:wrapPolygon>
                </wp:wrapTight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AB581B" w14:textId="696CC252" w:rsidR="003D1EDD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0C67A952" w14:textId="0596B43B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018CF775" w14:textId="02104E5B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469AB0C5" w14:textId="34689F3B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2CB15E18" w14:textId="0CD01634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25F074F3" w14:textId="14C360A0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1D88FC" id="Rectangle 27" o:spid="_x0000_s1026" style="position:absolute;left:0;text-align:left;margin-left:46.95pt;margin-top:2.2pt;width:174.5pt;height:100.35pt;z-index:-2516316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" fillcolor="white [3212]" strokecolor="black [3213]" strokeweight="1pt">
                <v:textbox>
                  <w:txbxContent>
                    <w:p w14:paraId="06AB581B" w14:textId="696CC252" w:rsidR="003D1EDD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0C67A952" w14:textId="0596B43B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018CF775" w14:textId="02104E5B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469AB0C5" w14:textId="34689F3B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2CB15E18" w14:textId="0CD01634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25F074F3" w14:textId="14C360A0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1335C5">
        <w:t>1.</w:t>
      </w:r>
    </w:p>
    <w:p w14:paraId="252567B1" w14:textId="2BE4F86E" w:rsidR="006C2C4F" w:rsidRDefault="006C2C4F" w:rsidP="0002114B">
      <w:pPr>
        <w:ind w:left="360"/>
      </w:pPr>
    </w:p>
    <w:p w14:paraId="2C4C8135" w14:textId="55FE3729" w:rsidR="0002114B" w:rsidRDefault="0002114B" w:rsidP="0002114B">
      <w:pPr>
        <w:ind w:left="360"/>
      </w:pPr>
    </w:p>
    <w:p w14:paraId="192CFB1D" w14:textId="3C9DF38E" w:rsidR="0002114B" w:rsidRDefault="0002114B" w:rsidP="0002114B">
      <w:pPr>
        <w:ind w:left="360"/>
      </w:pPr>
    </w:p>
    <w:p w14:paraId="3A4E101B" w14:textId="1F63D628" w:rsidR="0002114B" w:rsidRDefault="0002114B" w:rsidP="0002114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7F73745A" wp14:editId="74231EFB">
                <wp:simplePos x="0" y="0"/>
                <wp:positionH relativeFrom="margin">
                  <wp:posOffset>586105</wp:posOffset>
                </wp:positionH>
                <wp:positionV relativeFrom="paragraph">
                  <wp:posOffset>66675</wp:posOffset>
                </wp:positionV>
                <wp:extent cx="2227580" cy="1274445"/>
                <wp:effectExtent l="0" t="0" r="20320" b="20955"/>
                <wp:wrapTight wrapText="bothSides">
                  <wp:wrapPolygon edited="0">
                    <wp:start x="0" y="0"/>
                    <wp:lineTo x="0" y="21632"/>
                    <wp:lineTo x="21612" y="21632"/>
                    <wp:lineTo x="21612" y="0"/>
                    <wp:lineTo x="0" y="0"/>
                  </wp:wrapPolygon>
                </wp:wrapTight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758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A4279" w14:textId="6D64A72A" w:rsidR="007919E0" w:rsidRDefault="00495CEC" w:rsidP="007919E0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  <w:proofErr w:type="spellEnd"/>
                          </w:p>
                          <w:p w14:paraId="2A6AA5B1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  <w:proofErr w:type="spellEnd"/>
                          </w:p>
                          <w:p w14:paraId="4DE8256A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  <w:proofErr w:type="spellEnd"/>
                          </w:p>
                          <w:p w14:paraId="5DF03390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  <w:proofErr w:type="spellEnd"/>
                          </w:p>
                          <w:p w14:paraId="62F71645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  <w:proofErr w:type="spellEnd"/>
                          </w:p>
                          <w:p w14:paraId="70710A42" w14:textId="4578FF54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73745A" id="Rectangle 29" o:spid="_x0000_s1027" style="position:absolute;left:0;text-align:left;margin-left:46.15pt;margin-top:5.25pt;width:175.4pt;height:100.35pt;z-index:-2516295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" fillcolor="white [3212]" strokecolor="black [3213]" strokeweight="1pt">
                <v:textbox>
                  <w:txbxContent>
                    <w:p w14:paraId="6A1A4279" w14:textId="6D64A72A" w:rsidR="007919E0" w:rsidRDefault="00495CEC" w:rsidP="007919E0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  <w:proofErr w:type="spellEnd"/>
                    </w:p>
                    <w:p w14:paraId="2A6AA5B1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  <w:proofErr w:type="spellEnd"/>
                    </w:p>
                    <w:p w14:paraId="4DE8256A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  <w:proofErr w:type="spellEnd"/>
                    </w:p>
                    <w:p w14:paraId="5DF03390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  <w:proofErr w:type="spellEnd"/>
                    </w:p>
                    <w:p w14:paraId="62F71645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  <w:proofErr w:type="spellEnd"/>
                    </w:p>
                    <w:p w14:paraId="70710A42" w14:textId="4578FF54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t>2.</w:t>
      </w:r>
    </w:p>
    <w:p w14:paraId="4DE0D442" w14:textId="4E786B05" w:rsidR="0002114B" w:rsidRDefault="0002114B" w:rsidP="0002114B">
      <w:pPr>
        <w:ind w:left="360"/>
      </w:pPr>
    </w:p>
    <w:p w14:paraId="231982FC" w14:textId="55B8E1F5" w:rsidR="0002114B" w:rsidRDefault="0002114B" w:rsidP="0002114B">
      <w:pPr>
        <w:ind w:left="360"/>
      </w:pPr>
    </w:p>
    <w:p w14:paraId="78EE2AB7" w14:textId="07BCB062" w:rsidR="0002114B" w:rsidRDefault="0002114B" w:rsidP="0002114B">
      <w:pPr>
        <w:ind w:left="360"/>
      </w:pPr>
    </w:p>
    <w:p w14:paraId="688BB911" w14:textId="712C28AF" w:rsidR="0002114B" w:rsidRDefault="0002114B" w:rsidP="0002114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4416A163" wp14:editId="45A81A5C">
                <wp:simplePos x="0" y="0"/>
                <wp:positionH relativeFrom="margin">
                  <wp:posOffset>574040</wp:posOffset>
                </wp:positionH>
                <wp:positionV relativeFrom="paragraph">
                  <wp:posOffset>85090</wp:posOffset>
                </wp:positionV>
                <wp:extent cx="2239010" cy="1274445"/>
                <wp:effectExtent l="0" t="0" r="27940" b="20955"/>
                <wp:wrapTight wrapText="bothSides">
                  <wp:wrapPolygon edited="0">
                    <wp:start x="0" y="0"/>
                    <wp:lineTo x="0" y="21632"/>
                    <wp:lineTo x="21686" y="21632"/>
                    <wp:lineTo x="21686" y="0"/>
                    <wp:lineTo x="0" y="0"/>
                  </wp:wrapPolygon>
                </wp:wrapTight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901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1797D" w14:textId="31AB1250" w:rsidR="00495CEC" w:rsidRDefault="00D141B1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  <w:proofErr w:type="spellEnd"/>
                          </w:p>
                          <w:p w14:paraId="69EEAF90" w14:textId="77777777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  <w:proofErr w:type="spellEnd"/>
                          </w:p>
                          <w:p w14:paraId="57731768" w14:textId="77777777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  <w:proofErr w:type="spellEnd"/>
                          </w:p>
                          <w:p w14:paraId="7555D5DB" w14:textId="77777777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  <w:proofErr w:type="spellEnd"/>
                          </w:p>
                          <w:p w14:paraId="6AA1DD94" w14:textId="43DEDA8C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16A163" id="Rectangle 30" o:spid="_x0000_s1028" style="position:absolute;left:0;text-align:left;margin-left:45.2pt;margin-top:6.7pt;width:176.3pt;height:100.35pt;z-index:-2516275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" fillcolor="white [3212]" strokecolor="black [3213]" strokeweight="1pt">
                <v:textbox>
                  <w:txbxContent>
                    <w:p w14:paraId="25B1797D" w14:textId="31AB1250" w:rsidR="00495CEC" w:rsidRDefault="00D141B1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  <w:proofErr w:type="spellEnd"/>
                    </w:p>
                    <w:p w14:paraId="69EEAF90" w14:textId="77777777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  <w:proofErr w:type="spellEnd"/>
                    </w:p>
                    <w:p w14:paraId="57731768" w14:textId="77777777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  <w:proofErr w:type="spellEnd"/>
                    </w:p>
                    <w:p w14:paraId="7555D5DB" w14:textId="77777777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  <w:proofErr w:type="spellEnd"/>
                    </w:p>
                    <w:p w14:paraId="6AA1DD94" w14:textId="43DEDA8C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t>3.</w:t>
      </w:r>
    </w:p>
    <w:p w14:paraId="4FE84736" w14:textId="7CE26F71" w:rsidR="0002114B" w:rsidRDefault="0002114B" w:rsidP="0002114B">
      <w:pPr>
        <w:ind w:left="360"/>
      </w:pPr>
    </w:p>
    <w:p w14:paraId="4219715B" w14:textId="2B94FD04" w:rsidR="0002114B" w:rsidRDefault="0002114B" w:rsidP="0002114B">
      <w:pPr>
        <w:ind w:left="360"/>
      </w:pPr>
    </w:p>
    <w:p w14:paraId="29C6F549" w14:textId="5A56880E" w:rsidR="0002114B" w:rsidRDefault="0002114B" w:rsidP="0002114B">
      <w:pPr>
        <w:ind w:left="360"/>
      </w:pPr>
    </w:p>
    <w:p w14:paraId="5DD9C287" w14:textId="11668BC6" w:rsidR="0002114B" w:rsidRDefault="00343163" w:rsidP="0002114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660D8AF3" wp14:editId="7A1D9D17">
                <wp:simplePos x="0" y="0"/>
                <wp:positionH relativeFrom="margin">
                  <wp:posOffset>574040</wp:posOffset>
                </wp:positionH>
                <wp:positionV relativeFrom="page">
                  <wp:posOffset>5737860</wp:posOffset>
                </wp:positionV>
                <wp:extent cx="2239010" cy="1274445"/>
                <wp:effectExtent l="0" t="0" r="27940" b="20955"/>
                <wp:wrapTight wrapText="bothSides">
                  <wp:wrapPolygon edited="0">
                    <wp:start x="0" y="0"/>
                    <wp:lineTo x="0" y="21632"/>
                    <wp:lineTo x="21686" y="21632"/>
                    <wp:lineTo x="21686" y="0"/>
                    <wp:lineTo x="0" y="0"/>
                  </wp:wrapPolygon>
                </wp:wrapTight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901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18E719" w14:textId="77777777" w:rsidR="006C2C4F" w:rsidRPr="006C2C4F" w:rsidRDefault="006C2C4F" w:rsidP="006C2C4F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C2C4F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xxxxxx</w:t>
                            </w:r>
                            <w:proofErr w:type="spellEnd"/>
                          </w:p>
                          <w:p w14:paraId="24700962" w14:textId="0A667A7C" w:rsidR="00D141B1" w:rsidRPr="00882DBA" w:rsidRDefault="006C2C4F" w:rsidP="006C2C4F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proofErr w:type="spellStart"/>
                            <w:r w:rsidRPr="006C2C4F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0D8AF3" id="Rectangle 31" o:spid="_x0000_s1029" style="position:absolute;left:0;text-align:left;margin-left:45.2pt;margin-top:451.8pt;width:176.3pt;height:100.35pt;z-index:-2516254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" fillcolor="white [3212]" strokecolor="black [3213]" strokeweight="1pt">
                <v:textbox>
                  <w:txbxContent>
                    <w:p w14:paraId="4418E719" w14:textId="77777777" w:rsidR="006C2C4F" w:rsidRPr="006C2C4F" w:rsidRDefault="006C2C4F" w:rsidP="006C2C4F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 w:rsidRPr="006C2C4F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xxxxxx</w:t>
                      </w:r>
                      <w:proofErr w:type="spellEnd"/>
                    </w:p>
                    <w:p w14:paraId="24700962" w14:textId="0A667A7C" w:rsidR="00D141B1" w:rsidRPr="00882DBA" w:rsidRDefault="006C2C4F" w:rsidP="006C2C4F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proofErr w:type="spellStart"/>
                      <w:r w:rsidRPr="006C2C4F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o</w:t>
                      </w:r>
                      <w:proofErr w:type="spellEnd"/>
                    </w:p>
                  </w:txbxContent>
                </v:textbox>
                <w10:wrap type="tight" anchorx="margin" anchory="page"/>
              </v:rect>
            </w:pict>
          </mc:Fallback>
        </mc:AlternateContent>
      </w:r>
      <w:r w:rsidR="0002114B">
        <w:t>4.</w:t>
      </w:r>
    </w:p>
    <w:p w14:paraId="21837EA0" w14:textId="187824E1" w:rsidR="0002114B" w:rsidRDefault="0002114B" w:rsidP="0002114B">
      <w:pPr>
        <w:ind w:left="360"/>
      </w:pPr>
    </w:p>
    <w:p w14:paraId="0A8C54C9" w14:textId="512799CA" w:rsidR="0002114B" w:rsidRDefault="0002114B" w:rsidP="001335C5">
      <w:pPr>
        <w:spacing w:after="0"/>
        <w:ind w:left="360"/>
      </w:pPr>
      <w:r>
        <w:t>5.</w:t>
      </w:r>
      <w:r w:rsidR="0051616D">
        <w:t xml:space="preserve">       </w:t>
      </w:r>
      <w:r w:rsidR="0051616D" w:rsidRPr="00486DA8">
        <w:rPr>
          <w:rFonts w:ascii="Hack" w:hAnsi="Hack"/>
          <w:sz w:val="20"/>
          <w:szCs w:val="20"/>
        </w:rPr>
        <w:t>13</w:t>
      </w:r>
    </w:p>
    <w:p w14:paraId="7464ED65" w14:textId="772B8637" w:rsidR="0051616D" w:rsidRDefault="0051616D" w:rsidP="001335C5">
      <w:pPr>
        <w:spacing w:after="0"/>
        <w:ind w:left="360"/>
      </w:pPr>
      <w:r>
        <w:t xml:space="preserve">6.       </w:t>
      </w:r>
      <w:r w:rsidR="006B32DD" w:rsidRPr="00486DA8">
        <w:rPr>
          <w:rFonts w:ascii="Hack" w:hAnsi="Hack"/>
          <w:sz w:val="20"/>
          <w:szCs w:val="20"/>
        </w:rPr>
        <w:t>6</w:t>
      </w:r>
    </w:p>
    <w:p w14:paraId="52D1F0E6" w14:textId="1E38F415" w:rsidR="006B32DD" w:rsidRPr="00486DA8" w:rsidRDefault="006B32DD" w:rsidP="001335C5">
      <w:pPr>
        <w:spacing w:after="0"/>
        <w:ind w:left="360"/>
        <w:rPr>
          <w:rFonts w:ascii="Hack" w:hAnsi="Hack"/>
          <w:sz w:val="20"/>
          <w:szCs w:val="20"/>
        </w:rPr>
      </w:pPr>
      <w:r>
        <w:t xml:space="preserve">7.       </w:t>
      </w:r>
      <w:r w:rsidRPr="00486DA8">
        <w:rPr>
          <w:rFonts w:ascii="Hack" w:hAnsi="Hack"/>
          <w:sz w:val="20"/>
          <w:szCs w:val="20"/>
        </w:rPr>
        <w:t>1 1 2 1 2 3 1 2 3 4</w:t>
      </w:r>
    </w:p>
    <w:p w14:paraId="3EB857D9" w14:textId="7474ECB5" w:rsidR="006B32DD" w:rsidRDefault="006B32DD" w:rsidP="001335C5">
      <w:pPr>
        <w:spacing w:after="0"/>
        <w:ind w:left="360"/>
      </w:pPr>
      <w:r>
        <w:t xml:space="preserve">8.  </w:t>
      </w:r>
      <w:r w:rsidR="00486DA8">
        <w:tab/>
        <w:t xml:space="preserve">   </w:t>
      </w:r>
      <w:proofErr w:type="spellStart"/>
      <w:r w:rsidR="001335C5" w:rsidRPr="00486DA8">
        <w:rPr>
          <w:rFonts w:ascii="Hack" w:hAnsi="Hack"/>
          <w:sz w:val="20"/>
          <w:szCs w:val="20"/>
        </w:rPr>
        <w:t>iloveyou</w:t>
      </w:r>
      <w:proofErr w:type="spellEnd"/>
    </w:p>
    <w:p w14:paraId="1FAB5857" w14:textId="77777777" w:rsidR="001335C5" w:rsidRDefault="001335C5" w:rsidP="001335C5">
      <w:pPr>
        <w:spacing w:after="0"/>
        <w:ind w:left="360"/>
      </w:pPr>
    </w:p>
    <w:p w14:paraId="4EDA4B8E" w14:textId="77777777" w:rsidR="001335C5" w:rsidRDefault="001335C5" w:rsidP="001335C5">
      <w:pPr>
        <w:spacing w:after="0"/>
        <w:ind w:left="360"/>
      </w:pPr>
    </w:p>
    <w:p w14:paraId="0E24932C" w14:textId="77777777" w:rsidR="001335C5" w:rsidRDefault="001335C5" w:rsidP="001335C5">
      <w:pPr>
        <w:spacing w:after="0"/>
        <w:ind w:left="360"/>
      </w:pPr>
    </w:p>
    <w:p w14:paraId="5452CBA2" w14:textId="3ECD0AFB" w:rsidR="00486DA8" w:rsidRDefault="001335C5" w:rsidP="001335C5">
      <w:pPr>
        <w:spacing w:after="0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2E5BA242" wp14:editId="1CD0EADC">
                <wp:simplePos x="0" y="0"/>
                <wp:positionH relativeFrom="margin">
                  <wp:posOffset>3722077</wp:posOffset>
                </wp:positionH>
                <wp:positionV relativeFrom="paragraph">
                  <wp:posOffset>4982</wp:posOffset>
                </wp:positionV>
                <wp:extent cx="2216150" cy="1274445"/>
                <wp:effectExtent l="0" t="0" r="12700" b="20955"/>
                <wp:wrapTight wrapText="bothSides">
                  <wp:wrapPolygon edited="0">
                    <wp:start x="0" y="0"/>
                    <wp:lineTo x="0" y="21632"/>
                    <wp:lineTo x="21538" y="21632"/>
                    <wp:lineTo x="21538" y="0"/>
                    <wp:lineTo x="0" y="0"/>
                  </wp:wrapPolygon>
                </wp:wrapTight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A055FE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1 2 3 4 </w:t>
                            </w:r>
                          </w:p>
                          <w:p w14:paraId="570FBCF3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4 3 2 1 </w:t>
                            </w:r>
                          </w:p>
                          <w:p w14:paraId="11D0A1A7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9 10 11 12 </w:t>
                            </w:r>
                          </w:p>
                          <w:p w14:paraId="7159AB71" w14:textId="0BD64250" w:rsidR="001335C5" w:rsidRPr="00882DBA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12 11 10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5BA242" id="Rectangle 32" o:spid="_x0000_s1030" style="position:absolute;left:0;text-align:left;margin-left:293.1pt;margin-top:.4pt;width:174.5pt;height:100.35pt;z-index:-2516234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" fillcolor="white [3212]" strokecolor="black [3213]" strokeweight="1pt">
                <v:textbox>
                  <w:txbxContent>
                    <w:p w14:paraId="39A055FE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 xml:space="preserve">1 2 3 4 </w:t>
                      </w:r>
                    </w:p>
                    <w:p w14:paraId="570FBCF3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 xml:space="preserve">4 3 2 1 </w:t>
                      </w:r>
                    </w:p>
                    <w:p w14:paraId="11D0A1A7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 xml:space="preserve">9 10 11 12 </w:t>
                      </w:r>
                    </w:p>
                    <w:p w14:paraId="7159AB71" w14:textId="0BD64250" w:rsidR="001335C5" w:rsidRPr="00882DBA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12 11 10 9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t xml:space="preserve">9.    </w:t>
      </w:r>
    </w:p>
    <w:p w14:paraId="452490E3" w14:textId="0FC269FD" w:rsidR="00486DA8" w:rsidRDefault="00486DA8" w:rsidP="001335C5">
      <w:pPr>
        <w:spacing w:after="0"/>
        <w:ind w:left="360"/>
      </w:pPr>
    </w:p>
    <w:p w14:paraId="25D951E0" w14:textId="2A57E067" w:rsidR="00486DA8" w:rsidRDefault="00486DA8" w:rsidP="001335C5">
      <w:pPr>
        <w:spacing w:after="0"/>
        <w:ind w:left="360"/>
      </w:pPr>
    </w:p>
    <w:p w14:paraId="73396A91" w14:textId="0122A3ED" w:rsidR="00486DA8" w:rsidRDefault="00486DA8" w:rsidP="001335C5">
      <w:pPr>
        <w:spacing w:after="0"/>
        <w:ind w:left="360"/>
      </w:pPr>
    </w:p>
    <w:p w14:paraId="0FB2D601" w14:textId="50D45D66" w:rsidR="00486DA8" w:rsidRDefault="00486DA8" w:rsidP="001335C5">
      <w:pPr>
        <w:spacing w:after="0"/>
        <w:ind w:left="360"/>
      </w:pPr>
    </w:p>
    <w:p w14:paraId="5FEB3CF1" w14:textId="2A87A3C3" w:rsidR="00486DA8" w:rsidRDefault="00486DA8" w:rsidP="001335C5">
      <w:pPr>
        <w:spacing w:after="0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62142FAB" wp14:editId="6C993543">
                <wp:simplePos x="0" y="0"/>
                <wp:positionH relativeFrom="margin">
                  <wp:posOffset>3721735</wp:posOffset>
                </wp:positionH>
                <wp:positionV relativeFrom="paragraph">
                  <wp:posOffset>266065</wp:posOffset>
                </wp:positionV>
                <wp:extent cx="2508250" cy="662305"/>
                <wp:effectExtent l="0" t="0" r="25400" b="23495"/>
                <wp:wrapTight wrapText="bothSides">
                  <wp:wrapPolygon edited="0">
                    <wp:start x="0" y="0"/>
                    <wp:lineTo x="0" y="21745"/>
                    <wp:lineTo x="21655" y="21745"/>
                    <wp:lineTo x="21655" y="0"/>
                    <wp:lineTo x="0" y="0"/>
                  </wp:wrapPolygon>
                </wp:wrapTight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0" cy="6623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54B6A8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  <w:t>There are 33 flowers in total.</w:t>
                            </w:r>
                          </w:p>
                          <w:p w14:paraId="0A757B64" w14:textId="72F03E6B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  <w:t>12 of them are Ro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42FAB" id="Rectangle 33" o:spid="_x0000_s1031" style="position:absolute;left:0;text-align:left;margin-left:293.05pt;margin-top:20.95pt;width:197.5pt;height:52.15pt;z-index:-251621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" fillcolor="white [3212]" strokecolor="black [3213]" strokeweight="1pt">
                <v:textbox>
                  <w:txbxContent>
                    <w:p w14:paraId="5E54B6A8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  <w:t>There are 33 flowers in total.</w:t>
                      </w:r>
                    </w:p>
                    <w:p w14:paraId="0A757B64" w14:textId="72F03E6B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  <w:t>12 of them are Rose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2260CA1C" w14:textId="77777777" w:rsidR="00343163" w:rsidRDefault="00486DA8" w:rsidP="001335C5">
      <w:pPr>
        <w:spacing w:after="0"/>
        <w:ind w:left="360"/>
      </w:pPr>
      <w:r>
        <w:t xml:space="preserve">10. </w:t>
      </w:r>
    </w:p>
    <w:p w14:paraId="1B369F2D" w14:textId="77777777" w:rsidR="00343163" w:rsidRDefault="00343163">
      <w:r>
        <w:br w:type="page"/>
      </w:r>
    </w:p>
    <w:p w14:paraId="09797196" w14:textId="77777777" w:rsidR="00343163" w:rsidRDefault="00343163" w:rsidP="001335C5">
      <w:pPr>
        <w:spacing w:after="0"/>
        <w:ind w:left="360"/>
        <w:sectPr w:rsidR="00343163" w:rsidSect="001335C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0222772" w14:textId="6D239324" w:rsidR="001335C5" w:rsidRPr="00343163" w:rsidRDefault="00343163" w:rsidP="00343163">
      <w:pPr>
        <w:spacing w:after="0"/>
        <w:rPr>
          <w:i/>
          <w:iCs/>
        </w:rPr>
      </w:pPr>
      <w:r w:rsidRPr="00343163">
        <w:rPr>
          <w:i/>
          <w:iCs/>
        </w:rPr>
        <w:lastRenderedPageBreak/>
        <w:t>Part C</w:t>
      </w:r>
    </w:p>
    <w:p w14:paraId="728538E6" w14:textId="57A71891" w:rsidR="00343163" w:rsidRPr="006C2C4F" w:rsidRDefault="00343163" w:rsidP="00343163">
      <w:pPr>
        <w:pStyle w:val="ListParagraph"/>
        <w:numPr>
          <w:ilvl w:val="0"/>
          <w:numId w:val="10"/>
        </w:numPr>
        <w:spacing w:after="0"/>
        <w:ind w:left="567"/>
      </w:pPr>
    </w:p>
    <w:sectPr w:rsidR="00343163" w:rsidRPr="006C2C4F" w:rsidSect="0034316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6CAA"/>
    <w:multiLevelType w:val="hybridMultilevel"/>
    <w:tmpl w:val="1332B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05667"/>
    <w:multiLevelType w:val="hybridMultilevel"/>
    <w:tmpl w:val="C56E8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D84D65"/>
    <w:multiLevelType w:val="hybridMultilevel"/>
    <w:tmpl w:val="4A3EB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9736F"/>
    <w:multiLevelType w:val="hybridMultilevel"/>
    <w:tmpl w:val="58DC6EA8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267F027C"/>
    <w:multiLevelType w:val="hybridMultilevel"/>
    <w:tmpl w:val="171E55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291329"/>
    <w:multiLevelType w:val="hybridMultilevel"/>
    <w:tmpl w:val="DB307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EF13AC"/>
    <w:multiLevelType w:val="hybridMultilevel"/>
    <w:tmpl w:val="DD686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B7468E"/>
    <w:multiLevelType w:val="hybridMultilevel"/>
    <w:tmpl w:val="F6049512"/>
    <w:lvl w:ilvl="0" w:tplc="6B4803F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sz w:val="28"/>
        <w:szCs w:val="28"/>
      </w:rPr>
    </w:lvl>
    <w:lvl w:ilvl="1" w:tplc="88C46452">
      <w:start w:val="1"/>
      <w:numFmt w:val="lowerLetter"/>
      <w:pStyle w:val="NoSpacing"/>
      <w:lvlText w:val="%2."/>
      <w:lvlJc w:val="left"/>
      <w:pPr>
        <w:ind w:left="1440" w:hanging="360"/>
      </w:pPr>
      <w:rPr>
        <w:rFonts w:asciiTheme="minorBidi" w:hAnsiTheme="minorBidi" w:cstheme="minorBidi" w:hint="default"/>
        <w:sz w:val="28"/>
        <w:szCs w:val="36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667155"/>
    <w:multiLevelType w:val="hybridMultilevel"/>
    <w:tmpl w:val="3B9C45D4"/>
    <w:lvl w:ilvl="0" w:tplc="6B4803F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0036D4"/>
    <w:multiLevelType w:val="hybridMultilevel"/>
    <w:tmpl w:val="DD686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8"/>
  </w:num>
  <w:num w:numId="4">
    <w:abstractNumId w:val="5"/>
  </w:num>
  <w:num w:numId="5">
    <w:abstractNumId w:val="9"/>
  </w:num>
  <w:num w:numId="6">
    <w:abstractNumId w:val="1"/>
  </w:num>
  <w:num w:numId="7">
    <w:abstractNumId w:val="0"/>
  </w:num>
  <w:num w:numId="8">
    <w:abstractNumId w:val="4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7A0tzAyMjcwNjJX0lEKTi0uzszPAykwrAUAt6EAdywAAAA="/>
  </w:docVars>
  <w:rsids>
    <w:rsidRoot w:val="00AE3D0A"/>
    <w:rsid w:val="000158B6"/>
    <w:rsid w:val="0001683F"/>
    <w:rsid w:val="00020A85"/>
    <w:rsid w:val="0002114B"/>
    <w:rsid w:val="00030716"/>
    <w:rsid w:val="00063FD9"/>
    <w:rsid w:val="00090DFB"/>
    <w:rsid w:val="000938FE"/>
    <w:rsid w:val="0009517F"/>
    <w:rsid w:val="000979C6"/>
    <w:rsid w:val="000A44AB"/>
    <w:rsid w:val="000B4DEF"/>
    <w:rsid w:val="000D6BD8"/>
    <w:rsid w:val="000E2263"/>
    <w:rsid w:val="000E5C29"/>
    <w:rsid w:val="000F33D7"/>
    <w:rsid w:val="00102099"/>
    <w:rsid w:val="00102A21"/>
    <w:rsid w:val="001045B4"/>
    <w:rsid w:val="00116563"/>
    <w:rsid w:val="00124A58"/>
    <w:rsid w:val="00126D34"/>
    <w:rsid w:val="001335C5"/>
    <w:rsid w:val="001408B8"/>
    <w:rsid w:val="00141AA6"/>
    <w:rsid w:val="001505BF"/>
    <w:rsid w:val="00151A51"/>
    <w:rsid w:val="00155048"/>
    <w:rsid w:val="00192FBA"/>
    <w:rsid w:val="00193D20"/>
    <w:rsid w:val="001A30E3"/>
    <w:rsid w:val="001C3813"/>
    <w:rsid w:val="001E1DE1"/>
    <w:rsid w:val="001F1B03"/>
    <w:rsid w:val="001F372F"/>
    <w:rsid w:val="001F66EC"/>
    <w:rsid w:val="00207A96"/>
    <w:rsid w:val="0021680D"/>
    <w:rsid w:val="00230C31"/>
    <w:rsid w:val="00250A97"/>
    <w:rsid w:val="0025248D"/>
    <w:rsid w:val="00255AAF"/>
    <w:rsid w:val="00264CD4"/>
    <w:rsid w:val="002771FE"/>
    <w:rsid w:val="002A16E6"/>
    <w:rsid w:val="002A20DE"/>
    <w:rsid w:val="002A67CB"/>
    <w:rsid w:val="002C5F29"/>
    <w:rsid w:val="002C65DD"/>
    <w:rsid w:val="002E6BA0"/>
    <w:rsid w:val="002F5C91"/>
    <w:rsid w:val="00302AB2"/>
    <w:rsid w:val="0031439D"/>
    <w:rsid w:val="003240B5"/>
    <w:rsid w:val="00341F0B"/>
    <w:rsid w:val="00343163"/>
    <w:rsid w:val="00352AA1"/>
    <w:rsid w:val="0038178E"/>
    <w:rsid w:val="0038783B"/>
    <w:rsid w:val="00390900"/>
    <w:rsid w:val="00390AEF"/>
    <w:rsid w:val="003A3ACC"/>
    <w:rsid w:val="003B2A8B"/>
    <w:rsid w:val="003B4C92"/>
    <w:rsid w:val="003C142E"/>
    <w:rsid w:val="003C7904"/>
    <w:rsid w:val="003D1EDD"/>
    <w:rsid w:val="003E0636"/>
    <w:rsid w:val="003F7ADB"/>
    <w:rsid w:val="004136AB"/>
    <w:rsid w:val="00442F23"/>
    <w:rsid w:val="0045224C"/>
    <w:rsid w:val="00476A97"/>
    <w:rsid w:val="00481112"/>
    <w:rsid w:val="00486DA8"/>
    <w:rsid w:val="00490DC9"/>
    <w:rsid w:val="00491351"/>
    <w:rsid w:val="004949B0"/>
    <w:rsid w:val="00495CEC"/>
    <w:rsid w:val="004A3253"/>
    <w:rsid w:val="004A56F2"/>
    <w:rsid w:val="004E5A75"/>
    <w:rsid w:val="0051616D"/>
    <w:rsid w:val="00516D8A"/>
    <w:rsid w:val="00527D20"/>
    <w:rsid w:val="00533291"/>
    <w:rsid w:val="00546342"/>
    <w:rsid w:val="005512E5"/>
    <w:rsid w:val="005576E0"/>
    <w:rsid w:val="00560EFE"/>
    <w:rsid w:val="0057338B"/>
    <w:rsid w:val="0057576D"/>
    <w:rsid w:val="005B0540"/>
    <w:rsid w:val="005B1CA2"/>
    <w:rsid w:val="005C6EAC"/>
    <w:rsid w:val="005D273D"/>
    <w:rsid w:val="005F0F51"/>
    <w:rsid w:val="005F52DE"/>
    <w:rsid w:val="006106BB"/>
    <w:rsid w:val="00616DD8"/>
    <w:rsid w:val="006308D4"/>
    <w:rsid w:val="006436F3"/>
    <w:rsid w:val="00647789"/>
    <w:rsid w:val="00654DEA"/>
    <w:rsid w:val="00657857"/>
    <w:rsid w:val="006670CE"/>
    <w:rsid w:val="00674FEB"/>
    <w:rsid w:val="00685275"/>
    <w:rsid w:val="006B0D59"/>
    <w:rsid w:val="006B32DD"/>
    <w:rsid w:val="006B61CC"/>
    <w:rsid w:val="006C2C4F"/>
    <w:rsid w:val="006C7A47"/>
    <w:rsid w:val="006E08E8"/>
    <w:rsid w:val="006E7EC5"/>
    <w:rsid w:val="007176AC"/>
    <w:rsid w:val="00735ED4"/>
    <w:rsid w:val="00741BFB"/>
    <w:rsid w:val="00750ACF"/>
    <w:rsid w:val="007919E0"/>
    <w:rsid w:val="007B04A1"/>
    <w:rsid w:val="007B3DBD"/>
    <w:rsid w:val="007D0EEC"/>
    <w:rsid w:val="007E5AFD"/>
    <w:rsid w:val="007F707A"/>
    <w:rsid w:val="008035EC"/>
    <w:rsid w:val="008109A2"/>
    <w:rsid w:val="008412C3"/>
    <w:rsid w:val="00843B08"/>
    <w:rsid w:val="00844FE0"/>
    <w:rsid w:val="00846769"/>
    <w:rsid w:val="008711AC"/>
    <w:rsid w:val="00873875"/>
    <w:rsid w:val="00882DBA"/>
    <w:rsid w:val="008844CD"/>
    <w:rsid w:val="00891EEC"/>
    <w:rsid w:val="008A197D"/>
    <w:rsid w:val="008A7E0E"/>
    <w:rsid w:val="008B113B"/>
    <w:rsid w:val="008C7815"/>
    <w:rsid w:val="008D57E8"/>
    <w:rsid w:val="008E7762"/>
    <w:rsid w:val="008F2443"/>
    <w:rsid w:val="00906B1F"/>
    <w:rsid w:val="00930784"/>
    <w:rsid w:val="0094644D"/>
    <w:rsid w:val="009478E8"/>
    <w:rsid w:val="00947A83"/>
    <w:rsid w:val="00965851"/>
    <w:rsid w:val="00982A77"/>
    <w:rsid w:val="009B5E18"/>
    <w:rsid w:val="009C4FF9"/>
    <w:rsid w:val="009D499E"/>
    <w:rsid w:val="009F4A47"/>
    <w:rsid w:val="00A10C01"/>
    <w:rsid w:val="00A1385D"/>
    <w:rsid w:val="00A14704"/>
    <w:rsid w:val="00A206A8"/>
    <w:rsid w:val="00A274CA"/>
    <w:rsid w:val="00A35821"/>
    <w:rsid w:val="00A44AB9"/>
    <w:rsid w:val="00A465DC"/>
    <w:rsid w:val="00A56E16"/>
    <w:rsid w:val="00A72092"/>
    <w:rsid w:val="00A84036"/>
    <w:rsid w:val="00A87834"/>
    <w:rsid w:val="00AA0AE0"/>
    <w:rsid w:val="00AA381D"/>
    <w:rsid w:val="00AC0873"/>
    <w:rsid w:val="00AD5FA5"/>
    <w:rsid w:val="00AE3D0A"/>
    <w:rsid w:val="00AE653D"/>
    <w:rsid w:val="00AF0CF0"/>
    <w:rsid w:val="00AF7D8B"/>
    <w:rsid w:val="00B22B44"/>
    <w:rsid w:val="00B3217A"/>
    <w:rsid w:val="00B37DAD"/>
    <w:rsid w:val="00B4509C"/>
    <w:rsid w:val="00B64E47"/>
    <w:rsid w:val="00B656C1"/>
    <w:rsid w:val="00BA6FB2"/>
    <w:rsid w:val="00BB50E0"/>
    <w:rsid w:val="00BB516A"/>
    <w:rsid w:val="00BD5F20"/>
    <w:rsid w:val="00BF12DD"/>
    <w:rsid w:val="00C20456"/>
    <w:rsid w:val="00CB2446"/>
    <w:rsid w:val="00CB7A76"/>
    <w:rsid w:val="00CC43A1"/>
    <w:rsid w:val="00CD2A92"/>
    <w:rsid w:val="00CE4279"/>
    <w:rsid w:val="00CE775F"/>
    <w:rsid w:val="00D07BD5"/>
    <w:rsid w:val="00D141B1"/>
    <w:rsid w:val="00D25A9B"/>
    <w:rsid w:val="00D27699"/>
    <w:rsid w:val="00D315A8"/>
    <w:rsid w:val="00D417D4"/>
    <w:rsid w:val="00D67271"/>
    <w:rsid w:val="00D768F8"/>
    <w:rsid w:val="00DC2255"/>
    <w:rsid w:val="00DC22EE"/>
    <w:rsid w:val="00DD18F5"/>
    <w:rsid w:val="00E01B1A"/>
    <w:rsid w:val="00E0499D"/>
    <w:rsid w:val="00E12A8E"/>
    <w:rsid w:val="00E137A8"/>
    <w:rsid w:val="00E202F0"/>
    <w:rsid w:val="00E34B26"/>
    <w:rsid w:val="00E47B8A"/>
    <w:rsid w:val="00E47EC5"/>
    <w:rsid w:val="00E5111B"/>
    <w:rsid w:val="00E64B4B"/>
    <w:rsid w:val="00E67358"/>
    <w:rsid w:val="00E85B07"/>
    <w:rsid w:val="00E97993"/>
    <w:rsid w:val="00EB205A"/>
    <w:rsid w:val="00EB49BB"/>
    <w:rsid w:val="00EC26CD"/>
    <w:rsid w:val="00EC686D"/>
    <w:rsid w:val="00ED2882"/>
    <w:rsid w:val="00EF3BAE"/>
    <w:rsid w:val="00EF581A"/>
    <w:rsid w:val="00EF7C30"/>
    <w:rsid w:val="00F023FC"/>
    <w:rsid w:val="00F251C8"/>
    <w:rsid w:val="00F610D4"/>
    <w:rsid w:val="00F6354D"/>
    <w:rsid w:val="00F73BA0"/>
    <w:rsid w:val="00F75844"/>
    <w:rsid w:val="00F80BE9"/>
    <w:rsid w:val="00F924FF"/>
    <w:rsid w:val="00F978F6"/>
    <w:rsid w:val="00FB3AE2"/>
    <w:rsid w:val="00FC482C"/>
    <w:rsid w:val="00FD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10BEE"/>
  <w15:chartTrackingRefBased/>
  <w15:docId w15:val="{71DDEFBE-D9CD-4B18-9103-218853971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82C"/>
    <w:rPr>
      <w:rFonts w:asciiTheme="minorBidi" w:hAnsiTheme="minorBid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D0A"/>
    <w:pPr>
      <w:ind w:left="720"/>
      <w:contextualSpacing/>
    </w:pPr>
  </w:style>
  <w:style w:type="paragraph" w:styleId="NoSpacing">
    <w:name w:val="No Spacing"/>
    <w:aliases w:val="Code"/>
    <w:basedOn w:val="ListParagraph"/>
    <w:link w:val="NoSpacingChar"/>
    <w:uiPriority w:val="1"/>
    <w:qFormat/>
    <w:rsid w:val="000E5C29"/>
    <w:pPr>
      <w:numPr>
        <w:ilvl w:val="1"/>
        <w:numId w:val="1"/>
      </w:numPr>
    </w:pPr>
    <w:rPr>
      <w:rFonts w:ascii="Consolas" w:hAnsi="Consolas"/>
      <w:sz w:val="20"/>
      <w:szCs w:val="22"/>
    </w:rPr>
  </w:style>
  <w:style w:type="character" w:customStyle="1" w:styleId="NoSpacingChar">
    <w:name w:val="No Spacing Char"/>
    <w:aliases w:val="Code Char"/>
    <w:basedOn w:val="DefaultParagraphFont"/>
    <w:link w:val="NoSpacing"/>
    <w:uiPriority w:val="1"/>
    <w:rsid w:val="000E5C29"/>
    <w:rPr>
      <w:rFonts w:ascii="Consolas" w:hAnsi="Consolas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4</TotalTime>
  <Pages>19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kin.t@mail.kmutt.ac.th</dc:creator>
  <cp:keywords/>
  <dc:description/>
  <cp:lastModifiedBy>anakin.t@mail.kmutt.ac.th</cp:lastModifiedBy>
  <cp:revision>244</cp:revision>
  <cp:lastPrinted>2020-10-01T11:30:00Z</cp:lastPrinted>
  <dcterms:created xsi:type="dcterms:W3CDTF">2020-09-30T17:36:00Z</dcterms:created>
  <dcterms:modified xsi:type="dcterms:W3CDTF">2020-10-03T12:32:00Z</dcterms:modified>
</cp:coreProperties>
</file>